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79AB93D9" w:rsidR="001A4BDD" w:rsidRPr="005518ED" w:rsidRDefault="00A13502" w:rsidP="008C23AA">
      <w:pPr>
        <w:spacing w:line="276" w:lineRule="auto"/>
        <w:jc w:val="both"/>
        <w:rPr>
          <w:color w:val="7030A0"/>
        </w:rPr>
      </w:pPr>
      <w:bookmarkStart w:id="0" w:name="_GoBack"/>
      <w:bookmarkEnd w:id="0"/>
      <w:r w:rsidRPr="005518ED">
        <w:rPr>
          <w:noProof/>
          <w:color w:val="7030A0"/>
          <w:lang w:val="en-US"/>
        </w:rPr>
        <w:drawing>
          <wp:anchor distT="0" distB="0" distL="114300" distR="114300" simplePos="0" relativeHeight="251660288" behindDoc="0" locked="0" layoutInCell="1" allowOverlap="1" wp14:anchorId="3402804B" wp14:editId="3CAD9B8E">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5518ED" w:rsidRDefault="0041638F" w:rsidP="008C23AA">
      <w:pPr>
        <w:pStyle w:val="Heading6"/>
        <w:spacing w:after="200" w:line="276" w:lineRule="auto"/>
        <w:jc w:val="both"/>
        <w:rPr>
          <w:sz w:val="10"/>
          <w:szCs w:val="10"/>
        </w:rPr>
      </w:pPr>
    </w:p>
    <w:p w14:paraId="0911BA94" w14:textId="77777777" w:rsidR="00A13502" w:rsidRPr="005518ED" w:rsidRDefault="00A13502" w:rsidP="008C23AA">
      <w:pPr>
        <w:spacing w:line="276" w:lineRule="auto"/>
        <w:jc w:val="both"/>
        <w:rPr>
          <w:sz w:val="10"/>
          <w:szCs w:val="10"/>
        </w:rPr>
      </w:pPr>
    </w:p>
    <w:p w14:paraId="7CC91D18" w14:textId="77777777" w:rsidR="008C23AA" w:rsidRPr="005518ED" w:rsidRDefault="008C23AA" w:rsidP="008C23AA">
      <w:pPr>
        <w:pStyle w:val="Heading6"/>
        <w:spacing w:after="200" w:line="276" w:lineRule="auto"/>
        <w:rPr>
          <w:sz w:val="72"/>
          <w:szCs w:val="72"/>
        </w:rPr>
      </w:pPr>
    </w:p>
    <w:p w14:paraId="7DF88DD3" w14:textId="77777777" w:rsidR="008C23AA" w:rsidRPr="005518ED" w:rsidRDefault="008C23AA" w:rsidP="008C23AA">
      <w:pPr>
        <w:pStyle w:val="Heading6"/>
        <w:spacing w:after="200" w:line="276" w:lineRule="auto"/>
        <w:rPr>
          <w:sz w:val="72"/>
          <w:szCs w:val="72"/>
        </w:rPr>
      </w:pPr>
    </w:p>
    <w:p w14:paraId="4E4A1592" w14:textId="4365DE60" w:rsidR="008C23AA" w:rsidRPr="005518ED" w:rsidRDefault="005D4AA7" w:rsidP="008C23AA">
      <w:pPr>
        <w:pStyle w:val="Heading6"/>
        <w:spacing w:after="200" w:line="276" w:lineRule="auto"/>
        <w:rPr>
          <w:sz w:val="72"/>
          <w:szCs w:val="72"/>
        </w:rPr>
      </w:pPr>
      <w:r w:rsidRPr="005518ED">
        <w:rPr>
          <w:sz w:val="72"/>
          <w:szCs w:val="72"/>
        </w:rPr>
        <w:t>Council Minutes</w:t>
      </w:r>
    </w:p>
    <w:p w14:paraId="71E0063F" w14:textId="3A5C8B3C" w:rsidR="008C23AA" w:rsidRPr="005518ED" w:rsidRDefault="008C23AA" w:rsidP="008C23AA">
      <w:pPr>
        <w:spacing w:line="276" w:lineRule="auto"/>
        <w:jc w:val="both"/>
        <w:rPr>
          <w:rFonts w:cs="Times New Roman"/>
        </w:rPr>
      </w:pPr>
    </w:p>
    <w:p w14:paraId="0B564974" w14:textId="77777777" w:rsidR="008C23AA" w:rsidRPr="005518ED" w:rsidRDefault="008C23AA" w:rsidP="008C23AA">
      <w:pPr>
        <w:spacing w:line="276" w:lineRule="auto"/>
        <w:jc w:val="both"/>
        <w:rPr>
          <w:rFonts w:cs="Times New Roman"/>
        </w:rPr>
      </w:pPr>
    </w:p>
    <w:p w14:paraId="7938596C" w14:textId="366B4479" w:rsidR="0046177F" w:rsidRPr="005518ED" w:rsidRDefault="00E446C2" w:rsidP="008C23AA">
      <w:pPr>
        <w:spacing w:line="276" w:lineRule="auto"/>
        <w:jc w:val="center"/>
        <w:rPr>
          <w:rFonts w:cs="Times New Roman"/>
        </w:rPr>
      </w:pPr>
      <w:r w:rsidRPr="005518ED">
        <w:rPr>
          <w:rFonts w:cs="Times New Roman"/>
        </w:rPr>
        <w:t xml:space="preserve">Thursday, </w:t>
      </w:r>
      <w:r w:rsidR="00470C08" w:rsidRPr="005518ED">
        <w:rPr>
          <w:rFonts w:cs="Times New Roman"/>
        </w:rPr>
        <w:t>November 1</w:t>
      </w:r>
      <w:r w:rsidR="00470C08" w:rsidRPr="005518ED">
        <w:rPr>
          <w:rFonts w:cs="Times New Roman"/>
          <w:vertAlign w:val="superscript"/>
        </w:rPr>
        <w:t>st</w:t>
      </w:r>
      <w:r w:rsidR="00BD0D0A" w:rsidRPr="005518ED">
        <w:rPr>
          <w:rFonts w:cs="Times New Roman"/>
        </w:rPr>
        <w:t>, 2018</w:t>
      </w:r>
    </w:p>
    <w:p w14:paraId="3D2D75DF" w14:textId="0A7EC082" w:rsidR="00E446C2" w:rsidRPr="005518ED" w:rsidRDefault="00BD0D0A" w:rsidP="008C23AA">
      <w:pPr>
        <w:spacing w:line="276" w:lineRule="auto"/>
        <w:jc w:val="center"/>
        <w:rPr>
          <w:rFonts w:cs="Times New Roman"/>
        </w:rPr>
      </w:pPr>
      <w:r w:rsidRPr="005518ED">
        <w:rPr>
          <w:rFonts w:cs="Times New Roman"/>
        </w:rPr>
        <w:t>6</w:t>
      </w:r>
      <w:r w:rsidR="006A75DB" w:rsidRPr="005518ED">
        <w:rPr>
          <w:rFonts w:cs="Times New Roman"/>
        </w:rPr>
        <w:t>:00pm, Dunning Hall 27</w:t>
      </w:r>
    </w:p>
    <w:p w14:paraId="51490B49" w14:textId="5D203252" w:rsidR="005D4AA7" w:rsidRPr="005518ED" w:rsidRDefault="005D4AA7" w:rsidP="008C23AA">
      <w:pPr>
        <w:spacing w:line="276" w:lineRule="auto"/>
        <w:jc w:val="center"/>
        <w:rPr>
          <w:rFonts w:cs="Times New Roman"/>
        </w:rPr>
      </w:pPr>
    </w:p>
    <w:p w14:paraId="7A42C7EF" w14:textId="298AB94A" w:rsidR="004479C4" w:rsidRPr="005518ED" w:rsidRDefault="006A79AA" w:rsidP="008C23AA">
      <w:pPr>
        <w:spacing w:line="276" w:lineRule="auto"/>
        <w:jc w:val="center"/>
        <w:rPr>
          <w:rFonts w:cs="Times New Roman"/>
        </w:rPr>
      </w:pPr>
      <w:r w:rsidRPr="005518ED">
        <w:rPr>
          <w:rFonts w:cs="Times New Roman"/>
        </w:rPr>
        <w:t xml:space="preserve">Speaker: </w:t>
      </w:r>
      <w:r w:rsidR="00BD0D0A" w:rsidRPr="005518ED">
        <w:rPr>
          <w:rFonts w:cs="Times New Roman"/>
        </w:rPr>
        <w:t>Andrew Farley</w:t>
      </w:r>
    </w:p>
    <w:p w14:paraId="6EFD028C" w14:textId="521AC60C" w:rsidR="004479C4" w:rsidRPr="005518ED" w:rsidRDefault="004479C4" w:rsidP="008C23AA">
      <w:pPr>
        <w:spacing w:line="276" w:lineRule="auto"/>
        <w:jc w:val="center"/>
        <w:rPr>
          <w:rFonts w:ascii="Times New Roman" w:hAnsi="Times New Roman" w:cs="Times New Roman"/>
        </w:rPr>
      </w:pPr>
      <w:r w:rsidRPr="005518ED">
        <w:rPr>
          <w:rFonts w:cs="Times New Roman"/>
        </w:rPr>
        <w:t>Secretary: </w:t>
      </w:r>
      <w:r w:rsidR="00BD0D0A" w:rsidRPr="005518ED">
        <w:rPr>
          <w:rFonts w:cs="Times New Roman"/>
        </w:rPr>
        <w:t>Natalie Arpin</w:t>
      </w:r>
    </w:p>
    <w:p w14:paraId="1FCAFAAA" w14:textId="5BF95C49" w:rsidR="00A13502" w:rsidRPr="005518ED" w:rsidRDefault="00A13502" w:rsidP="008C23AA">
      <w:pPr>
        <w:spacing w:line="276" w:lineRule="auto"/>
        <w:jc w:val="both"/>
        <w:rPr>
          <w:rFonts w:cs="Times New Roman"/>
          <w:i/>
        </w:rPr>
      </w:pPr>
    </w:p>
    <w:p w14:paraId="50217135" w14:textId="244647C4" w:rsidR="008C23AA" w:rsidRPr="005518ED" w:rsidRDefault="008C23AA" w:rsidP="008C23AA">
      <w:pPr>
        <w:spacing w:line="276" w:lineRule="auto"/>
        <w:jc w:val="both"/>
        <w:rPr>
          <w:rFonts w:cs="Times New Roman"/>
          <w:i/>
        </w:rPr>
      </w:pPr>
    </w:p>
    <w:p w14:paraId="73602C04" w14:textId="77777777" w:rsidR="008C23AA" w:rsidRPr="005518ED" w:rsidRDefault="008C23AA" w:rsidP="008C23AA">
      <w:pPr>
        <w:spacing w:line="276" w:lineRule="auto"/>
        <w:jc w:val="both"/>
        <w:rPr>
          <w:rFonts w:cs="Times New Roman"/>
          <w:i/>
        </w:rPr>
      </w:pPr>
    </w:p>
    <w:p w14:paraId="5B5E674C" w14:textId="72B8C509" w:rsidR="008C23AA" w:rsidRPr="005518ED" w:rsidRDefault="008C23AA" w:rsidP="008C23AA">
      <w:pPr>
        <w:spacing w:line="276" w:lineRule="auto"/>
        <w:jc w:val="both"/>
        <w:rPr>
          <w:rFonts w:cs="Times New Roman"/>
          <w:i/>
        </w:rPr>
      </w:pPr>
    </w:p>
    <w:p w14:paraId="54CDADD1" w14:textId="77777777" w:rsidR="008C23AA" w:rsidRPr="005518ED" w:rsidRDefault="008C23AA" w:rsidP="008C23AA">
      <w:pPr>
        <w:spacing w:line="276" w:lineRule="auto"/>
        <w:jc w:val="both"/>
        <w:rPr>
          <w:rFonts w:cs="Times New Roman"/>
          <w:i/>
        </w:rPr>
      </w:pPr>
    </w:p>
    <w:p w14:paraId="0D8AD9D0" w14:textId="0E65F24E" w:rsidR="008C23AA" w:rsidRPr="005518ED" w:rsidRDefault="008C23AA" w:rsidP="008C23AA">
      <w:pPr>
        <w:spacing w:line="276" w:lineRule="auto"/>
        <w:jc w:val="both"/>
        <w:rPr>
          <w:rFonts w:cs="Times New Roman"/>
          <w:i/>
        </w:rPr>
      </w:pPr>
    </w:p>
    <w:p w14:paraId="17068353" w14:textId="30CDFD7A" w:rsidR="008C23AA" w:rsidRPr="005518ED" w:rsidRDefault="008C23AA" w:rsidP="008C23AA">
      <w:pPr>
        <w:spacing w:line="276" w:lineRule="auto"/>
        <w:jc w:val="both"/>
        <w:rPr>
          <w:rFonts w:cs="Times New Roman"/>
          <w:i/>
        </w:rPr>
      </w:pPr>
      <w:r w:rsidRPr="005518ED">
        <w:rPr>
          <w:noProof/>
          <w:lang w:val="en-US"/>
        </w:rPr>
        <w:drawing>
          <wp:anchor distT="0" distB="0" distL="114300" distR="114300" simplePos="0" relativeHeight="251659264" behindDoc="0" locked="0" layoutInCell="1" allowOverlap="1" wp14:anchorId="057C98C4" wp14:editId="301D1B3B">
            <wp:simplePos x="0" y="0"/>
            <wp:positionH relativeFrom="margin">
              <wp:posOffset>-1317625</wp:posOffset>
            </wp:positionH>
            <wp:positionV relativeFrom="margin">
              <wp:posOffset>773366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91C916" w14:textId="30FBE530" w:rsidR="0059735A" w:rsidRPr="005518ED" w:rsidRDefault="00DC2587" w:rsidP="008C23AA">
      <w:pPr>
        <w:spacing w:line="276" w:lineRule="auto"/>
        <w:jc w:val="both"/>
        <w:rPr>
          <w:rFonts w:cs="Times New Roman"/>
          <w:i/>
        </w:rPr>
      </w:pPr>
      <w:r w:rsidRPr="005518ED">
        <w:rPr>
          <w:rFonts w:cs="Times New Roman"/>
          <w:i/>
        </w:rPr>
        <w:lastRenderedPageBreak/>
        <w:t>Council begins,</w:t>
      </w:r>
      <w:r w:rsidR="000743FC" w:rsidRPr="005518ED">
        <w:rPr>
          <w:rFonts w:cs="Times New Roman"/>
          <w:i/>
        </w:rPr>
        <w:t xml:space="preserve"> </w:t>
      </w:r>
      <w:r w:rsidR="00BD0D0A" w:rsidRPr="005518ED">
        <w:rPr>
          <w:rFonts w:cs="Times New Roman"/>
          <w:i/>
        </w:rPr>
        <w:t xml:space="preserve">6 </w:t>
      </w:r>
      <w:r w:rsidR="005D4AA7" w:rsidRPr="005518ED">
        <w:rPr>
          <w:rFonts w:cs="Times New Roman"/>
          <w:i/>
        </w:rPr>
        <w:t>pm</w:t>
      </w:r>
      <w:r w:rsidR="00546CC8" w:rsidRPr="005518ED">
        <w:rPr>
          <w:rFonts w:cs="Times New Roman"/>
          <w:i/>
        </w:rPr>
        <w:t>.</w:t>
      </w:r>
    </w:p>
    <w:p w14:paraId="77E2303C" w14:textId="28C290B2" w:rsidR="001A4BDD" w:rsidRPr="005518ED" w:rsidRDefault="00276807" w:rsidP="008C23AA">
      <w:pPr>
        <w:pStyle w:val="Heading1"/>
        <w:spacing w:before="0" w:line="276" w:lineRule="auto"/>
        <w:jc w:val="both"/>
      </w:pPr>
      <w:r w:rsidRPr="005518ED">
        <w:t>I</w:t>
      </w:r>
      <w:r w:rsidR="004479C4" w:rsidRPr="005518ED">
        <w:t xml:space="preserve">. </w:t>
      </w:r>
      <w:r w:rsidR="00E446C2" w:rsidRPr="005518ED">
        <w:t>ATTENDA</w:t>
      </w:r>
      <w:r w:rsidR="00F86A32" w:rsidRPr="005518ED">
        <w:t>N</w:t>
      </w:r>
      <w:r w:rsidR="00E446C2" w:rsidRPr="005518ED">
        <w:t>CE</w:t>
      </w:r>
    </w:p>
    <w:p w14:paraId="2FADDBC4" w14:textId="2613A559" w:rsidR="00AC7A97" w:rsidRPr="005518ED" w:rsidRDefault="1A22E3CD" w:rsidP="008C23AA">
      <w:pPr>
        <w:spacing w:line="276" w:lineRule="auto"/>
        <w:jc w:val="both"/>
      </w:pPr>
      <w:r w:rsidRPr="005518ED">
        <w:t>Andrew</w:t>
      </w:r>
      <w:r w:rsidR="00470C08" w:rsidRPr="005518ED">
        <w:t xml:space="preserve"> Farley</w:t>
      </w:r>
      <w:r w:rsidRPr="005518ED">
        <w:t xml:space="preserve">: Raise your placards. </w:t>
      </w:r>
    </w:p>
    <w:p w14:paraId="3D49CA7B" w14:textId="55B58A50" w:rsidR="00E446C2" w:rsidRPr="005518ED" w:rsidRDefault="00E446C2" w:rsidP="008C23AA">
      <w:pPr>
        <w:pStyle w:val="Heading1"/>
        <w:spacing w:line="276" w:lineRule="auto"/>
        <w:jc w:val="both"/>
      </w:pPr>
      <w:r w:rsidRPr="005518ED">
        <w:t>II. ADOPTION OF THE AGENDA</w:t>
      </w:r>
    </w:p>
    <w:p w14:paraId="3B6157F9" w14:textId="77777777" w:rsidR="005D4AA7" w:rsidRPr="005518ED" w:rsidRDefault="773CF3D8" w:rsidP="008C23AA">
      <w:pPr>
        <w:pStyle w:val="Heading5"/>
        <w:spacing w:after="200" w:line="276" w:lineRule="auto"/>
        <w:jc w:val="both"/>
      </w:pPr>
      <w:r w:rsidRPr="005518ED">
        <w:t xml:space="preserve">Motion 1   </w:t>
      </w:r>
    </w:p>
    <w:p w14:paraId="560C2BB6" w14:textId="06C0F862" w:rsidR="773CF3D8" w:rsidRPr="005518ED" w:rsidRDefault="773CF3D8" w:rsidP="008C23AA">
      <w:pPr>
        <w:spacing w:line="276" w:lineRule="auto"/>
        <w:jc w:val="both"/>
      </w:pPr>
      <w:r w:rsidRPr="005518ED">
        <w:rPr>
          <w:rFonts w:ascii="Calibri Light" w:eastAsia="Calibri Light" w:hAnsi="Calibri Light" w:cs="Calibri Light"/>
        </w:rPr>
        <w:t xml:space="preserve">Whereas: </w:t>
      </w:r>
      <w:r w:rsidR="008C23AA" w:rsidRPr="005518ED">
        <w:rPr>
          <w:rFonts w:ascii="Calibri Light" w:eastAsia="Calibri Light" w:hAnsi="Calibri Light" w:cs="Calibri Light"/>
        </w:rPr>
        <w:tab/>
      </w:r>
      <w:r w:rsidRPr="005518ED">
        <w:rPr>
          <w:rFonts w:ascii="Calibri Light" w:eastAsia="Calibri Light" w:hAnsi="Calibri Light" w:cs="Calibri Light"/>
        </w:rPr>
        <w:t xml:space="preserve">Halloween was yesterday; </w:t>
      </w:r>
    </w:p>
    <w:p w14:paraId="33965AA4" w14:textId="340587AB" w:rsidR="773CF3D8" w:rsidRPr="005518ED" w:rsidRDefault="773CF3D8" w:rsidP="008C23AA">
      <w:pPr>
        <w:spacing w:line="276" w:lineRule="auto"/>
        <w:jc w:val="both"/>
      </w:pPr>
      <w:r w:rsidRPr="005518ED">
        <w:rPr>
          <w:rFonts w:ascii="Calibri Light" w:eastAsia="Calibri Light" w:hAnsi="Calibri Light" w:cs="Calibri Light"/>
        </w:rPr>
        <w:t xml:space="preserve">&amp; whereas: </w:t>
      </w:r>
      <w:r w:rsidR="008C23AA" w:rsidRPr="005518ED">
        <w:rPr>
          <w:rFonts w:ascii="Calibri Light" w:eastAsia="Calibri Light" w:hAnsi="Calibri Light" w:cs="Calibri Light"/>
        </w:rPr>
        <w:tab/>
      </w:r>
      <w:r w:rsidRPr="005518ED">
        <w:rPr>
          <w:rFonts w:ascii="Calibri Light" w:eastAsia="Calibri Light" w:hAnsi="Calibri Light" w:cs="Calibri Light"/>
        </w:rPr>
        <w:t xml:space="preserve">I’m celebrating today; </w:t>
      </w:r>
    </w:p>
    <w:p w14:paraId="150550D2" w14:textId="77777777" w:rsidR="00DB7987" w:rsidRPr="005518ED" w:rsidRDefault="773CF3D8" w:rsidP="008C23AA">
      <w:pPr>
        <w:spacing w:line="276" w:lineRule="auto"/>
        <w:jc w:val="both"/>
        <w:rPr>
          <w:rFonts w:ascii="Calibri Light" w:eastAsia="Calibri Light" w:hAnsi="Calibri Light" w:cs="Calibri Light"/>
        </w:rPr>
      </w:pPr>
      <w:r w:rsidRPr="005518ED">
        <w:rPr>
          <w:rFonts w:ascii="Calibri Light" w:eastAsia="Calibri Light" w:hAnsi="Calibri Light" w:cs="Calibri Light"/>
        </w:rPr>
        <w:t xml:space="preserve">BE IT RESOLVED THAT: </w:t>
      </w:r>
    </w:p>
    <w:p w14:paraId="3D6DE3C5" w14:textId="07FA47C2" w:rsidR="773CF3D8" w:rsidRPr="005518ED" w:rsidRDefault="773CF3D8" w:rsidP="008C23AA">
      <w:pPr>
        <w:spacing w:line="276" w:lineRule="auto"/>
        <w:jc w:val="both"/>
      </w:pPr>
      <w:r w:rsidRPr="005518ED">
        <w:rPr>
          <w:rFonts w:ascii="Calibri Light" w:eastAsia="Calibri Light" w:hAnsi="Calibri Light" w:cs="Calibri Light"/>
        </w:rPr>
        <w:t xml:space="preserve">Council approve the agenda of the Council meeting of Thursday, November 1st, 2018, as seen on the Engineering Society website. </w:t>
      </w:r>
    </w:p>
    <w:p w14:paraId="1AD668B7" w14:textId="45AF29BF" w:rsidR="773CF3D8" w:rsidRPr="005518ED" w:rsidRDefault="773CF3D8" w:rsidP="008C23AA">
      <w:pPr>
        <w:spacing w:line="276" w:lineRule="auto"/>
        <w:jc w:val="right"/>
      </w:pPr>
      <w:r w:rsidRPr="005518ED">
        <w:rPr>
          <w:rFonts w:ascii="Calibri Light" w:eastAsia="Calibri Light" w:hAnsi="Calibri Light" w:cs="Calibri Light"/>
        </w:rPr>
        <w:t xml:space="preserve">Moved by: Emily “Halloweek” Varga </w:t>
      </w:r>
    </w:p>
    <w:p w14:paraId="257F6283" w14:textId="7E261C69" w:rsidR="773CF3D8" w:rsidRPr="005518ED" w:rsidRDefault="773CF3D8" w:rsidP="008C23AA">
      <w:pPr>
        <w:spacing w:line="276" w:lineRule="auto"/>
        <w:jc w:val="right"/>
      </w:pPr>
      <w:r w:rsidRPr="005518ED">
        <w:rPr>
          <w:rFonts w:ascii="Calibri Light" w:eastAsia="Calibri Light" w:hAnsi="Calibri Light" w:cs="Calibri Light"/>
        </w:rPr>
        <w:t>Seconded by: Andrew “It’s November” Farley</w:t>
      </w:r>
    </w:p>
    <w:p w14:paraId="2FFAED65" w14:textId="69820B75" w:rsidR="00A91D27" w:rsidRPr="005518ED" w:rsidRDefault="1A22E3CD" w:rsidP="008C23AA">
      <w:pPr>
        <w:spacing w:line="276" w:lineRule="auto"/>
        <w:jc w:val="both"/>
        <w:rPr>
          <w:rFonts w:cs="Times New Roman"/>
          <w:b/>
          <w:bCs/>
        </w:rPr>
      </w:pPr>
      <w:r w:rsidRPr="005518ED">
        <w:rPr>
          <w:rFonts w:cs="Times New Roman"/>
          <w:b/>
          <w:bCs/>
        </w:rPr>
        <w:t>Motion passes, 6:14 PM</w:t>
      </w:r>
    </w:p>
    <w:p w14:paraId="609E8A2C" w14:textId="5A1CD4A8" w:rsidR="004479C4" w:rsidRPr="005518ED" w:rsidRDefault="0046177F" w:rsidP="008C23AA">
      <w:pPr>
        <w:pStyle w:val="Heading1"/>
        <w:spacing w:before="0" w:line="276" w:lineRule="auto"/>
        <w:jc w:val="both"/>
      </w:pPr>
      <w:r w:rsidRPr="005518ED">
        <w:t>I</w:t>
      </w:r>
      <w:r w:rsidR="00276807" w:rsidRPr="005518ED">
        <w:t>I</w:t>
      </w:r>
      <w:r w:rsidR="00882ADD" w:rsidRPr="005518ED">
        <w:t>I</w:t>
      </w:r>
      <w:r w:rsidR="005D4AA7" w:rsidRPr="005518ED">
        <w:t>. Adopti</w:t>
      </w:r>
      <w:r w:rsidR="00FC3832" w:rsidRPr="005518ED">
        <w:t>on of the Minutes</w:t>
      </w:r>
    </w:p>
    <w:p w14:paraId="3D279ED7" w14:textId="33040B0E" w:rsidR="009847DE" w:rsidRPr="005518ED" w:rsidRDefault="773CF3D8" w:rsidP="008C23AA">
      <w:pPr>
        <w:pStyle w:val="Heading5"/>
        <w:spacing w:after="200" w:line="276" w:lineRule="auto"/>
        <w:jc w:val="both"/>
      </w:pPr>
      <w:r w:rsidRPr="005518ED">
        <w:t>Motion 2  </w:t>
      </w:r>
    </w:p>
    <w:p w14:paraId="5BB1AA07" w14:textId="08DD3CA2" w:rsidR="773CF3D8" w:rsidRPr="005518ED" w:rsidRDefault="773CF3D8" w:rsidP="008C23AA">
      <w:pPr>
        <w:spacing w:line="276" w:lineRule="auto"/>
        <w:jc w:val="both"/>
      </w:pPr>
      <w:r w:rsidRPr="005518ED">
        <w:rPr>
          <w:rFonts w:ascii="Calibri Light" w:eastAsia="Calibri Light" w:hAnsi="Calibri Light" w:cs="Calibri Light"/>
          <w:lang w:val="en-US"/>
        </w:rPr>
        <w:t xml:space="preserve">Whereas: </w:t>
      </w:r>
      <w:r w:rsidR="008C23AA"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Some things happened last council; </w:t>
      </w:r>
    </w:p>
    <w:p w14:paraId="3CEB5A4F" w14:textId="2B697197" w:rsidR="773CF3D8" w:rsidRPr="005518ED" w:rsidRDefault="773CF3D8" w:rsidP="008C23AA">
      <w:pPr>
        <w:spacing w:line="276" w:lineRule="auto"/>
        <w:jc w:val="both"/>
      </w:pPr>
      <w:r w:rsidRPr="005518ED">
        <w:rPr>
          <w:rFonts w:ascii="Calibri Light" w:eastAsia="Calibri Light" w:hAnsi="Calibri Light" w:cs="Calibri Light"/>
          <w:lang w:val="en-US"/>
        </w:rPr>
        <w:t xml:space="preserve">&amp; whereas: </w:t>
      </w:r>
      <w:r w:rsidR="008C23AA" w:rsidRPr="005518ED">
        <w:rPr>
          <w:rFonts w:ascii="Calibri Light" w:eastAsia="Calibri Light" w:hAnsi="Calibri Light" w:cs="Calibri Light"/>
          <w:lang w:val="en-US"/>
        </w:rPr>
        <w:tab/>
        <w:t>W</w:t>
      </w:r>
      <w:r w:rsidRPr="005518ED">
        <w:rPr>
          <w:rFonts w:ascii="Calibri Light" w:eastAsia="Calibri Light" w:hAnsi="Calibri Light" w:cs="Calibri Light"/>
          <w:lang w:val="en-US"/>
        </w:rPr>
        <w:t xml:space="preserve">e need to approve them; </w:t>
      </w:r>
    </w:p>
    <w:p w14:paraId="12A7D966" w14:textId="77777777" w:rsidR="00DB7987" w:rsidRPr="005518ED" w:rsidRDefault="773CF3D8" w:rsidP="008C23AA">
      <w:pPr>
        <w:spacing w:line="276" w:lineRule="auto"/>
        <w:jc w:val="both"/>
        <w:rPr>
          <w:rFonts w:ascii="Calibri Light" w:eastAsia="Calibri Light" w:hAnsi="Calibri Light" w:cs="Calibri Light"/>
          <w:lang w:val="en-US"/>
        </w:rPr>
      </w:pPr>
      <w:r w:rsidRPr="005518ED">
        <w:rPr>
          <w:rFonts w:ascii="Calibri Light" w:eastAsia="Calibri Light" w:hAnsi="Calibri Light" w:cs="Calibri Light"/>
          <w:lang w:val="en-US"/>
        </w:rPr>
        <w:t xml:space="preserve">BE IT RESOLVED THAT: </w:t>
      </w:r>
    </w:p>
    <w:p w14:paraId="2721039A" w14:textId="3CFE750D" w:rsidR="773CF3D8" w:rsidRPr="005518ED" w:rsidRDefault="773CF3D8" w:rsidP="008C23AA">
      <w:pPr>
        <w:spacing w:line="276" w:lineRule="auto"/>
        <w:jc w:val="both"/>
      </w:pPr>
      <w:r w:rsidRPr="005518ED">
        <w:rPr>
          <w:rFonts w:ascii="Calibri Light" w:eastAsia="Calibri Light" w:hAnsi="Calibri Light" w:cs="Calibri Light"/>
          <w:lang w:val="en-US"/>
        </w:rPr>
        <w:t xml:space="preserve">Council approve the minutes of the Council meeting of Thursday, October 11th, 2018, as seen on the Engineering Society website. </w:t>
      </w:r>
    </w:p>
    <w:p w14:paraId="28D42997" w14:textId="31D4123A" w:rsidR="773CF3D8" w:rsidRPr="005518ED" w:rsidRDefault="773CF3D8" w:rsidP="008C23AA">
      <w:pPr>
        <w:spacing w:line="276" w:lineRule="auto"/>
        <w:jc w:val="right"/>
      </w:pPr>
      <w:r w:rsidRPr="005518ED">
        <w:rPr>
          <w:rFonts w:ascii="Calibri Light" w:eastAsia="Calibri Light" w:hAnsi="Calibri Light" w:cs="Calibri Light"/>
          <w:lang w:val="en-US"/>
        </w:rPr>
        <w:t xml:space="preserve">Moved by: Emily “How is it November already?” Varga </w:t>
      </w:r>
    </w:p>
    <w:p w14:paraId="68862EE7" w14:textId="1B828616" w:rsidR="773CF3D8" w:rsidRPr="005518ED" w:rsidRDefault="773CF3D8" w:rsidP="008C23AA">
      <w:pPr>
        <w:spacing w:line="276" w:lineRule="auto"/>
        <w:jc w:val="right"/>
      </w:pPr>
      <w:r w:rsidRPr="005518ED">
        <w:rPr>
          <w:rFonts w:ascii="Calibri Light" w:eastAsia="Calibri Light" w:hAnsi="Calibri Light" w:cs="Calibri Light"/>
          <w:lang w:val="en-US"/>
        </w:rPr>
        <w:t>Seconded by: Natalie “Time flies when you’re having fun” Arpin</w:t>
      </w:r>
    </w:p>
    <w:p w14:paraId="72609F1E" w14:textId="77777777" w:rsidR="00A44935" w:rsidRPr="005518ED" w:rsidRDefault="00A44935" w:rsidP="008C23AA">
      <w:pPr>
        <w:spacing w:line="276" w:lineRule="auto"/>
        <w:jc w:val="right"/>
        <w:rPr>
          <w:rFonts w:cs="Times New Roman"/>
          <w:b/>
          <w:bCs/>
        </w:rPr>
      </w:pPr>
    </w:p>
    <w:p w14:paraId="3B50F2D8" w14:textId="262DDCF4" w:rsidR="002740F2" w:rsidRPr="005518ED" w:rsidRDefault="1A22E3CD" w:rsidP="008C23AA">
      <w:pPr>
        <w:spacing w:line="276" w:lineRule="auto"/>
        <w:jc w:val="both"/>
        <w:rPr>
          <w:rFonts w:cs="Times New Roman"/>
          <w:b/>
          <w:bCs/>
        </w:rPr>
      </w:pPr>
      <w:r w:rsidRPr="005518ED">
        <w:rPr>
          <w:rFonts w:cs="Times New Roman"/>
          <w:b/>
          <w:bCs/>
        </w:rPr>
        <w:t>Motion passes, 6:14 PM</w:t>
      </w:r>
    </w:p>
    <w:p w14:paraId="66EB6D6B" w14:textId="5296D876" w:rsidR="00F6516C" w:rsidRPr="005518ED" w:rsidRDefault="00F6516C" w:rsidP="008C23AA">
      <w:pPr>
        <w:pStyle w:val="Heading1"/>
        <w:spacing w:line="276" w:lineRule="auto"/>
        <w:jc w:val="both"/>
      </w:pPr>
      <w:r w:rsidRPr="005518ED">
        <w:lastRenderedPageBreak/>
        <w:t>IV. BREAK</w:t>
      </w:r>
    </w:p>
    <w:p w14:paraId="70D18BAB" w14:textId="347D0968" w:rsidR="00F6516C" w:rsidRPr="005518ED" w:rsidRDefault="1A22E3CD" w:rsidP="008C23AA">
      <w:pPr>
        <w:spacing w:line="276" w:lineRule="auto"/>
        <w:jc w:val="both"/>
        <w:rPr>
          <w:i/>
          <w:iCs/>
        </w:rPr>
      </w:pPr>
      <w:r w:rsidRPr="005518ED">
        <w:rPr>
          <w:i/>
          <w:iCs/>
        </w:rPr>
        <w:t xml:space="preserve">Council breaks, 6:14 </w:t>
      </w:r>
      <w:r w:rsidR="00470C08" w:rsidRPr="005518ED">
        <w:rPr>
          <w:i/>
          <w:iCs/>
        </w:rPr>
        <w:t>p</w:t>
      </w:r>
      <w:r w:rsidRPr="005518ED">
        <w:rPr>
          <w:i/>
          <w:iCs/>
        </w:rPr>
        <w:t>m</w:t>
      </w:r>
    </w:p>
    <w:p w14:paraId="5E158AC4" w14:textId="0A6AE07D" w:rsidR="00437EED" w:rsidRPr="005518ED" w:rsidRDefault="1A22E3CD" w:rsidP="008C23AA">
      <w:pPr>
        <w:spacing w:line="276" w:lineRule="auto"/>
        <w:jc w:val="both"/>
        <w:rPr>
          <w:i/>
          <w:iCs/>
        </w:rPr>
      </w:pPr>
      <w:r w:rsidRPr="005518ED">
        <w:rPr>
          <w:i/>
          <w:iCs/>
        </w:rPr>
        <w:t>Council resumes, 6:16 pm</w:t>
      </w:r>
    </w:p>
    <w:p w14:paraId="7B795C03" w14:textId="746ED7C5" w:rsidR="00437EED" w:rsidRPr="005518ED" w:rsidRDefault="00882ADD" w:rsidP="008C23AA">
      <w:pPr>
        <w:pStyle w:val="Heading1"/>
        <w:spacing w:before="0" w:line="276" w:lineRule="auto"/>
        <w:jc w:val="both"/>
      </w:pPr>
      <w:r w:rsidRPr="005518ED">
        <w:t>V</w:t>
      </w:r>
      <w:r w:rsidR="004479C4" w:rsidRPr="005518ED">
        <w:t xml:space="preserve">. Speaker’s </w:t>
      </w:r>
      <w:r w:rsidR="009847DE" w:rsidRPr="005518ED">
        <w:t xml:space="preserve">Business   </w:t>
      </w:r>
    </w:p>
    <w:p w14:paraId="5557AA9F" w14:textId="76165565" w:rsidR="00DB7987" w:rsidRPr="005518ED" w:rsidRDefault="1A22E3CD" w:rsidP="008C23AA">
      <w:pPr>
        <w:spacing w:line="276" w:lineRule="auto"/>
        <w:jc w:val="both"/>
      </w:pPr>
      <w:r w:rsidRPr="005518ED">
        <w:t>Andrew</w:t>
      </w:r>
      <w:r w:rsidR="00470C08" w:rsidRPr="005518ED">
        <w:t xml:space="preserve"> </w:t>
      </w:r>
      <w:r w:rsidRPr="005518ED">
        <w:t>Farley: I would like to acknowledge that Queen’s sits on traditional Haudenosaunee and Anishinaabe people. Welcome back! Welcome Emily Varga, our new director of internal affairs! You are allowed to use laptops for motions with policy because the projector is broken. Also welcome to the first years!</w:t>
      </w:r>
    </w:p>
    <w:p w14:paraId="00925CC4" w14:textId="3C427397" w:rsidR="00E06C17" w:rsidRPr="005518ED" w:rsidRDefault="00A13DBC" w:rsidP="008C23AA">
      <w:pPr>
        <w:pStyle w:val="Heading1"/>
        <w:spacing w:line="276" w:lineRule="auto"/>
        <w:jc w:val="both"/>
      </w:pPr>
      <w:r w:rsidRPr="005518ED">
        <w:t>V</w:t>
      </w:r>
      <w:r w:rsidR="00A44935" w:rsidRPr="005518ED">
        <w:t>I</w:t>
      </w:r>
      <w:r w:rsidR="00894D37" w:rsidRPr="005518ED">
        <w:t>. New Business: Motion 3</w:t>
      </w:r>
    </w:p>
    <w:p w14:paraId="09FD7B63" w14:textId="1C2CE685" w:rsidR="00E06C17" w:rsidRPr="005518ED" w:rsidRDefault="773CF3D8" w:rsidP="008C23AA">
      <w:pPr>
        <w:pStyle w:val="Heading5"/>
        <w:spacing w:after="200" w:line="276" w:lineRule="auto"/>
        <w:jc w:val="both"/>
      </w:pPr>
      <w:r w:rsidRPr="005518ED">
        <w:rPr>
          <w:rStyle w:val="Heading2Char"/>
        </w:rPr>
        <w:t>MOTION 3</w:t>
      </w:r>
    </w:p>
    <w:p w14:paraId="3DCF3229" w14:textId="07376FE0" w:rsidR="00470C08" w:rsidRPr="005518ED" w:rsidRDefault="773CF3D8" w:rsidP="008C23AA">
      <w:pPr>
        <w:spacing w:line="276" w:lineRule="auto"/>
        <w:ind w:left="1440" w:hanging="1440"/>
        <w:rPr>
          <w:rFonts w:ascii="Calibri Light" w:eastAsia="Calibri Light" w:hAnsi="Calibri Light" w:cs="Calibri Light"/>
          <w:lang w:val="en-US"/>
        </w:rPr>
      </w:pPr>
      <w:r w:rsidRPr="005518ED">
        <w:rPr>
          <w:rFonts w:ascii="Calibri Light" w:eastAsia="Calibri Light" w:hAnsi="Calibri Light" w:cs="Calibri Light"/>
          <w:lang w:val="en-US"/>
        </w:rPr>
        <w:t xml:space="preserve">Whereas: </w:t>
      </w:r>
      <w:r w:rsidR="008C23AA"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The Advisory Board has a Strategic Planning Committee that discusses long term plans for the Services and Corporate Initiatives; </w:t>
      </w:r>
    </w:p>
    <w:p w14:paraId="6302463F" w14:textId="74CB8976" w:rsidR="773CF3D8" w:rsidRPr="005518ED" w:rsidRDefault="773CF3D8" w:rsidP="008C23AA">
      <w:pPr>
        <w:spacing w:line="276" w:lineRule="auto"/>
        <w:ind w:left="1440" w:hanging="1440"/>
      </w:pPr>
      <w:r w:rsidRPr="005518ED">
        <w:rPr>
          <w:rFonts w:ascii="Calibri Light" w:eastAsia="Calibri Light" w:hAnsi="Calibri Light" w:cs="Calibri Light"/>
          <w:lang w:val="en-US"/>
        </w:rPr>
        <w:t xml:space="preserve">&amp; whereas: </w:t>
      </w:r>
      <w:r w:rsidR="008C23AA"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The Strategic Planning Committee requires two additional members to be elected from Council; </w:t>
      </w:r>
    </w:p>
    <w:p w14:paraId="78252801" w14:textId="77777777" w:rsidR="00DB7987" w:rsidRPr="005518ED" w:rsidRDefault="773CF3D8" w:rsidP="008C23AA">
      <w:pPr>
        <w:spacing w:line="276" w:lineRule="auto"/>
        <w:rPr>
          <w:rFonts w:ascii="Calibri Light" w:eastAsia="Calibri Light" w:hAnsi="Calibri Light" w:cs="Calibri Light"/>
          <w:lang w:val="en-US"/>
        </w:rPr>
      </w:pPr>
      <w:r w:rsidRPr="005518ED">
        <w:rPr>
          <w:rFonts w:ascii="Calibri Light" w:eastAsia="Calibri Light" w:hAnsi="Calibri Light" w:cs="Calibri Light"/>
          <w:lang w:val="en-US"/>
        </w:rPr>
        <w:t xml:space="preserve">BE IT RESOLVED THAT: </w:t>
      </w:r>
    </w:p>
    <w:p w14:paraId="60F20D0E" w14:textId="3E99BE07" w:rsidR="773CF3D8" w:rsidRPr="005518ED" w:rsidRDefault="773CF3D8" w:rsidP="008C23AA">
      <w:pPr>
        <w:spacing w:line="276" w:lineRule="auto"/>
      </w:pPr>
      <w:r w:rsidRPr="005518ED">
        <w:rPr>
          <w:rFonts w:ascii="Calibri Light" w:eastAsia="Calibri Light" w:hAnsi="Calibri Light" w:cs="Calibri Light"/>
          <w:lang w:val="en-US"/>
        </w:rPr>
        <w:t xml:space="preserve">Council elect </w:t>
      </w:r>
      <w:r w:rsidR="00CB40AA" w:rsidRPr="005518ED">
        <w:rPr>
          <w:rFonts w:ascii="Calibri Light" w:eastAsia="Calibri Light" w:hAnsi="Calibri Light" w:cs="Calibri Light"/>
          <w:lang w:val="en-US"/>
        </w:rPr>
        <w:t>Tayo Oduyemi</w:t>
      </w:r>
      <w:r w:rsidR="008C23AA" w:rsidRPr="005518ED">
        <w:rPr>
          <w:rFonts w:ascii="Calibri Light" w:eastAsia="Calibri Light" w:hAnsi="Calibri Light" w:cs="Calibri Light"/>
          <w:lang w:val="en-US"/>
        </w:rPr>
        <w:t xml:space="preserve"> </w:t>
      </w:r>
      <w:r w:rsidRPr="005518ED">
        <w:rPr>
          <w:rFonts w:ascii="Calibri Light" w:eastAsia="Calibri Light" w:hAnsi="Calibri Light" w:cs="Calibri Light"/>
          <w:lang w:val="en-US"/>
        </w:rPr>
        <w:t xml:space="preserve">and </w:t>
      </w:r>
      <w:r w:rsidR="008C23AA" w:rsidRPr="005518ED">
        <w:rPr>
          <w:rFonts w:ascii="Calibri Light" w:eastAsia="Calibri Light" w:hAnsi="Calibri Light" w:cs="Calibri Light"/>
          <w:lang w:val="en-US"/>
        </w:rPr>
        <w:t>Csaba</w:t>
      </w:r>
      <w:r w:rsidR="00CB40AA" w:rsidRPr="005518ED">
        <w:rPr>
          <w:rFonts w:ascii="Calibri Light" w:eastAsia="Calibri Light" w:hAnsi="Calibri Light" w:cs="Calibri Light"/>
          <w:lang w:val="en-US"/>
        </w:rPr>
        <w:t xml:space="preserve"> Bari</w:t>
      </w:r>
      <w:r w:rsidR="008C23AA" w:rsidRPr="005518ED">
        <w:rPr>
          <w:rFonts w:ascii="Calibri Light" w:eastAsia="Calibri Light" w:hAnsi="Calibri Light" w:cs="Calibri Light"/>
          <w:lang w:val="en-US"/>
        </w:rPr>
        <w:t xml:space="preserve"> </w:t>
      </w:r>
      <w:r w:rsidRPr="005518ED">
        <w:rPr>
          <w:rFonts w:ascii="Calibri Light" w:eastAsia="Calibri Light" w:hAnsi="Calibri Light" w:cs="Calibri Light"/>
          <w:lang w:val="en-US"/>
        </w:rPr>
        <w:t xml:space="preserve">to sit on the Strategic Planning Committee for the 2018-2019 term. </w:t>
      </w:r>
    </w:p>
    <w:p w14:paraId="022B4FCF" w14:textId="0AC5A8AA" w:rsidR="773CF3D8" w:rsidRPr="005518ED" w:rsidRDefault="773CF3D8" w:rsidP="008C23AA">
      <w:pPr>
        <w:spacing w:line="276" w:lineRule="auto"/>
        <w:rPr>
          <w:rFonts w:ascii="Calibri Light" w:eastAsia="Calibri Light" w:hAnsi="Calibri Light" w:cs="Calibri Light"/>
          <w:lang w:val="en-US"/>
        </w:rPr>
      </w:pPr>
    </w:p>
    <w:p w14:paraId="4B5188B7" w14:textId="69DAC755" w:rsidR="773CF3D8" w:rsidRPr="005518ED" w:rsidRDefault="773CF3D8" w:rsidP="008C23AA">
      <w:pPr>
        <w:spacing w:line="276" w:lineRule="auto"/>
        <w:jc w:val="right"/>
      </w:pPr>
      <w:r w:rsidRPr="005518ED">
        <w:rPr>
          <w:rFonts w:ascii="Calibri Light" w:eastAsia="Calibri Light" w:hAnsi="Calibri Light" w:cs="Calibri Light"/>
          <w:lang w:val="en-US"/>
        </w:rPr>
        <w:t xml:space="preserve">Moved by: Thomas “Strategic Planner” Breijinck </w:t>
      </w:r>
    </w:p>
    <w:p w14:paraId="588B0B5E" w14:textId="3F6570B3" w:rsidR="005C4858" w:rsidRPr="005518ED" w:rsidRDefault="773CF3D8" w:rsidP="008C23AA">
      <w:pPr>
        <w:spacing w:line="276" w:lineRule="auto"/>
        <w:jc w:val="right"/>
      </w:pPr>
      <w:r w:rsidRPr="005518ED">
        <w:rPr>
          <w:rFonts w:ascii="Calibri Light" w:eastAsia="Calibri Light" w:hAnsi="Calibri Light" w:cs="Calibri Light"/>
          <w:lang w:val="en-US"/>
        </w:rPr>
        <w:t>Seconded by: Jamil “Strategic Thinker” Pirani</w:t>
      </w:r>
    </w:p>
    <w:p w14:paraId="050FD4DF" w14:textId="495E44B1" w:rsidR="00AA6433" w:rsidRPr="005518ED" w:rsidRDefault="1A22E3CD" w:rsidP="008C23AA">
      <w:pPr>
        <w:spacing w:line="276" w:lineRule="auto"/>
        <w:rPr>
          <w:rFonts w:cs="Times New Roman"/>
          <w:b/>
          <w:bCs/>
        </w:rPr>
      </w:pPr>
      <w:r w:rsidRPr="005518ED">
        <w:rPr>
          <w:rFonts w:cs="Times New Roman"/>
          <w:b/>
          <w:bCs/>
        </w:rPr>
        <w:t xml:space="preserve">Motion Passes, 6:30 </w:t>
      </w:r>
      <w:r w:rsidR="00470C08" w:rsidRPr="005518ED">
        <w:rPr>
          <w:rFonts w:cs="Times New Roman"/>
          <w:b/>
          <w:bCs/>
        </w:rPr>
        <w:t>pm</w:t>
      </w:r>
    </w:p>
    <w:p w14:paraId="64D01724" w14:textId="6C9B371D" w:rsidR="00470C08" w:rsidRPr="005518ED" w:rsidRDefault="00CB40AA" w:rsidP="008C23AA">
      <w:pPr>
        <w:spacing w:line="276" w:lineRule="auto"/>
        <w:rPr>
          <w:rFonts w:cs="Times New Roman"/>
          <w:b/>
          <w:bCs/>
        </w:rPr>
      </w:pPr>
      <w:r w:rsidRPr="005518ED">
        <w:rPr>
          <w:rFonts w:cs="Times New Roman"/>
          <w:b/>
          <w:bCs/>
        </w:rPr>
        <w:t xml:space="preserve">Jamil Pirani </w:t>
      </w:r>
      <w:r w:rsidR="1A22E3CD" w:rsidRPr="005518ED">
        <w:rPr>
          <w:rFonts w:cs="Times New Roman"/>
          <w:b/>
          <w:bCs/>
        </w:rPr>
        <w:t xml:space="preserve">Abstains </w:t>
      </w:r>
    </w:p>
    <w:p w14:paraId="0B7C5BA8" w14:textId="77777777" w:rsidR="008C23AA" w:rsidRPr="005518ED" w:rsidRDefault="1A22E3CD" w:rsidP="008C23AA">
      <w:pPr>
        <w:spacing w:line="276" w:lineRule="auto"/>
        <w:rPr>
          <w:rFonts w:cs="Times New Roman"/>
        </w:rPr>
      </w:pPr>
      <w:r w:rsidRPr="005518ED">
        <w:rPr>
          <w:rFonts w:cs="Times New Roman"/>
        </w:rPr>
        <w:t>Thomas</w:t>
      </w:r>
      <w:r w:rsidR="00470C08" w:rsidRPr="005518ED">
        <w:rPr>
          <w:rFonts w:cs="Times New Roman"/>
        </w:rPr>
        <w:t xml:space="preserve"> Breijinck</w:t>
      </w:r>
      <w:r w:rsidRPr="005518ED">
        <w:rPr>
          <w:rFonts w:cs="Times New Roman"/>
        </w:rPr>
        <w:t>: I am the head of the long</w:t>
      </w:r>
      <w:r w:rsidR="00470C08" w:rsidRPr="005518ED">
        <w:rPr>
          <w:rFonts w:cs="Times New Roman"/>
        </w:rPr>
        <w:t>-</w:t>
      </w:r>
      <w:r w:rsidRPr="005518ED">
        <w:rPr>
          <w:rFonts w:cs="Times New Roman"/>
        </w:rPr>
        <w:t xml:space="preserve">term strategic planning committee and two members </w:t>
      </w:r>
      <w:r w:rsidR="00470C08" w:rsidRPr="005518ED">
        <w:rPr>
          <w:rFonts w:cs="Times New Roman"/>
        </w:rPr>
        <w:t xml:space="preserve">on the committee </w:t>
      </w:r>
      <w:r w:rsidRPr="005518ED">
        <w:rPr>
          <w:rFonts w:cs="Times New Roman"/>
        </w:rPr>
        <w:t>are voting members of council. We spend the year looking at the long</w:t>
      </w:r>
      <w:r w:rsidR="00470C08" w:rsidRPr="005518ED">
        <w:rPr>
          <w:rFonts w:cs="Times New Roman"/>
        </w:rPr>
        <w:t>-</w:t>
      </w:r>
      <w:r w:rsidRPr="005518ED">
        <w:rPr>
          <w:rFonts w:cs="Times New Roman"/>
        </w:rPr>
        <w:t xml:space="preserve">term plan for services so that we can better them. There are some good projects coming up! </w:t>
      </w:r>
    </w:p>
    <w:p w14:paraId="4B6E1432" w14:textId="17A8B96B" w:rsidR="008C23AA"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What are the projects coming up?</w:t>
      </w:r>
    </w:p>
    <w:p w14:paraId="2181F82C" w14:textId="0A92C0A9" w:rsidR="1A22E3CD" w:rsidRPr="005518ED" w:rsidRDefault="00CB40AA" w:rsidP="008C23AA">
      <w:pPr>
        <w:spacing w:line="276" w:lineRule="auto"/>
        <w:rPr>
          <w:rFonts w:cs="Times New Roman"/>
          <w:b/>
          <w:bCs/>
        </w:rPr>
      </w:pPr>
      <w:r w:rsidRPr="005518ED">
        <w:rPr>
          <w:rFonts w:cs="Times New Roman"/>
        </w:rPr>
        <w:lastRenderedPageBreak/>
        <w:t>Thomas Breijinck:</w:t>
      </w:r>
      <w:r w:rsidR="1A22E3CD" w:rsidRPr="005518ED">
        <w:rPr>
          <w:rFonts w:cs="Times New Roman"/>
        </w:rPr>
        <w:t xml:space="preserve"> One of the things is standardizing a document that outlines the services plans and what should be important. We are trying to change the table that th</w:t>
      </w:r>
      <w:r w:rsidR="008C23AA" w:rsidRPr="005518ED">
        <w:rPr>
          <w:rFonts w:cs="Times New Roman"/>
        </w:rPr>
        <w:t xml:space="preserve">e document currently </w:t>
      </w:r>
      <w:r w:rsidR="1A22E3CD" w:rsidRPr="005518ED">
        <w:rPr>
          <w:rFonts w:cs="Times New Roman"/>
        </w:rPr>
        <w:t>is</w:t>
      </w:r>
      <w:r w:rsidR="008C23AA" w:rsidRPr="005518ED">
        <w:rPr>
          <w:rFonts w:cs="Times New Roman"/>
        </w:rPr>
        <w:t>,</w:t>
      </w:r>
      <w:r w:rsidR="1A22E3CD" w:rsidRPr="005518ED">
        <w:rPr>
          <w:rFonts w:cs="Times New Roman"/>
        </w:rPr>
        <w:t xml:space="preserve"> into a proper list so that new teams know what is required of them. This will help avoid yearly turnover.</w:t>
      </w:r>
    </w:p>
    <w:p w14:paraId="48300F35" w14:textId="66D66E98"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What are the services?</w:t>
      </w:r>
    </w:p>
    <w:p w14:paraId="39E15215" w14:textId="0301516A" w:rsidR="1A22E3CD" w:rsidRPr="005518ED" w:rsidRDefault="1A22E3CD" w:rsidP="008C23AA">
      <w:pPr>
        <w:spacing w:line="276" w:lineRule="auto"/>
        <w:rPr>
          <w:rFonts w:cs="Times New Roman"/>
        </w:rPr>
      </w:pPr>
      <w:r w:rsidRPr="005518ED">
        <w:rPr>
          <w:rFonts w:cs="Times New Roman"/>
        </w:rPr>
        <w:t xml:space="preserve">Thomas: They are the 7 services: Clark </w:t>
      </w:r>
      <w:r w:rsidR="008C23AA" w:rsidRPr="005518ED">
        <w:rPr>
          <w:rFonts w:cs="Times New Roman"/>
        </w:rPr>
        <w:t>Hall Pub, Tea Room, Golden Words, Science Quest, CEO, EngLinks and iCons</w:t>
      </w:r>
      <w:r w:rsidRPr="005518ED">
        <w:rPr>
          <w:rFonts w:cs="Times New Roman"/>
        </w:rPr>
        <w:t xml:space="preserve">. We are working </w:t>
      </w:r>
      <w:r w:rsidR="008C23AA" w:rsidRPr="005518ED">
        <w:rPr>
          <w:rFonts w:cs="Times New Roman"/>
        </w:rPr>
        <w:t>with</w:t>
      </w:r>
      <w:r w:rsidRPr="005518ED">
        <w:rPr>
          <w:rFonts w:cs="Times New Roman"/>
        </w:rPr>
        <w:t xml:space="preserve"> all of them. </w:t>
      </w:r>
    </w:p>
    <w:p w14:paraId="72362F12" w14:textId="6064B242" w:rsidR="1A22E3CD" w:rsidRPr="005518ED" w:rsidRDefault="1A22E3CD" w:rsidP="008C23AA">
      <w:pPr>
        <w:spacing w:line="276" w:lineRule="auto"/>
        <w:rPr>
          <w:rFonts w:cs="Times New Roman"/>
        </w:rPr>
      </w:pPr>
      <w:r w:rsidRPr="005518ED">
        <w:rPr>
          <w:rFonts w:cs="Times New Roman"/>
        </w:rPr>
        <w:t>Chaz</w:t>
      </w:r>
      <w:r w:rsidR="00CB40AA" w:rsidRPr="005518ED">
        <w:rPr>
          <w:rFonts w:cs="Times New Roman"/>
        </w:rPr>
        <w:t xml:space="preserve"> Meadows</w:t>
      </w:r>
      <w:r w:rsidRPr="005518ED">
        <w:rPr>
          <w:rFonts w:cs="Times New Roman"/>
        </w:rPr>
        <w:t xml:space="preserve">: </w:t>
      </w:r>
      <w:r w:rsidR="008C23AA" w:rsidRPr="005518ED">
        <w:rPr>
          <w:rFonts w:cs="Times New Roman"/>
        </w:rPr>
        <w:t xml:space="preserve">I nominate </w:t>
      </w:r>
      <w:r w:rsidRPr="005518ED">
        <w:rPr>
          <w:rFonts w:cs="Times New Roman"/>
        </w:rPr>
        <w:t>Matt</w:t>
      </w:r>
      <w:r w:rsidR="008C23AA" w:rsidRPr="005518ED">
        <w:rPr>
          <w:rFonts w:cs="Times New Roman"/>
        </w:rPr>
        <w:t>.</w:t>
      </w:r>
    </w:p>
    <w:p w14:paraId="43EF739A" w14:textId="570E9F47" w:rsidR="1A22E3CD" w:rsidRPr="005518ED" w:rsidRDefault="1A22E3CD" w:rsidP="008C23AA">
      <w:pPr>
        <w:spacing w:line="276" w:lineRule="auto"/>
        <w:rPr>
          <w:rFonts w:cs="Times New Roman"/>
        </w:rPr>
      </w:pPr>
      <w:r w:rsidRPr="005518ED">
        <w:rPr>
          <w:rFonts w:cs="Times New Roman"/>
        </w:rPr>
        <w:t>Thomas</w:t>
      </w:r>
      <w:r w:rsidR="00CB40AA" w:rsidRPr="005518ED">
        <w:rPr>
          <w:rFonts w:cs="Times New Roman"/>
        </w:rPr>
        <w:t xml:space="preserve"> Wright</w:t>
      </w:r>
      <w:r w:rsidRPr="005518ED">
        <w:rPr>
          <w:rFonts w:cs="Times New Roman"/>
        </w:rPr>
        <w:t xml:space="preserve">: </w:t>
      </w:r>
      <w:r w:rsidR="008C23AA" w:rsidRPr="005518ED">
        <w:rPr>
          <w:rFonts w:cs="Times New Roman"/>
        </w:rPr>
        <w:t xml:space="preserve">I </w:t>
      </w:r>
      <w:r w:rsidRPr="005518ED">
        <w:rPr>
          <w:rFonts w:cs="Times New Roman"/>
        </w:rPr>
        <w:t>Second</w:t>
      </w:r>
      <w:r w:rsidR="008C23AA" w:rsidRPr="005518ED">
        <w:rPr>
          <w:rFonts w:cs="Times New Roman"/>
        </w:rPr>
        <w:t>.</w:t>
      </w:r>
    </w:p>
    <w:p w14:paraId="2AF72E73" w14:textId="1C319B1B" w:rsidR="1A22E3CD" w:rsidRPr="005518ED" w:rsidRDefault="1A22E3CD" w:rsidP="008C23AA">
      <w:pPr>
        <w:spacing w:line="276" w:lineRule="auto"/>
        <w:rPr>
          <w:rFonts w:cs="Times New Roman"/>
        </w:rPr>
      </w:pPr>
      <w:r w:rsidRPr="005518ED">
        <w:rPr>
          <w:rFonts w:cs="Times New Roman"/>
        </w:rPr>
        <w:t>Matt</w:t>
      </w:r>
      <w:r w:rsidR="00CB40AA" w:rsidRPr="005518ED">
        <w:rPr>
          <w:rFonts w:cs="Times New Roman"/>
        </w:rPr>
        <w:t xml:space="preserve"> Julseth</w:t>
      </w:r>
      <w:r w:rsidRPr="005518ED">
        <w:rPr>
          <w:rFonts w:cs="Times New Roman"/>
        </w:rPr>
        <w:t xml:space="preserve">: </w:t>
      </w:r>
      <w:r w:rsidR="008C23AA" w:rsidRPr="005518ED">
        <w:rPr>
          <w:rFonts w:cs="Times New Roman"/>
        </w:rPr>
        <w:t>I respectfully d</w:t>
      </w:r>
      <w:r w:rsidRPr="005518ED">
        <w:rPr>
          <w:rFonts w:cs="Times New Roman"/>
        </w:rPr>
        <w:t>ecline</w:t>
      </w:r>
      <w:r w:rsidR="008C23AA" w:rsidRPr="005518ED">
        <w:rPr>
          <w:rFonts w:cs="Times New Roman"/>
        </w:rPr>
        <w:t>.</w:t>
      </w:r>
    </w:p>
    <w:p w14:paraId="53FCAB9A" w14:textId="67015310" w:rsidR="1A22E3CD" w:rsidRPr="005518ED" w:rsidRDefault="00CB40AA" w:rsidP="008C23AA">
      <w:pPr>
        <w:spacing w:line="276" w:lineRule="auto"/>
        <w:rPr>
          <w:rFonts w:cs="Times New Roman"/>
        </w:rPr>
      </w:pPr>
      <w:r w:rsidRPr="005518ED">
        <w:rPr>
          <w:rFonts w:cs="Times New Roman"/>
        </w:rPr>
        <w:t>Jamil Pirani</w:t>
      </w:r>
      <w:r w:rsidR="1A22E3CD" w:rsidRPr="005518ED">
        <w:rPr>
          <w:rFonts w:cs="Times New Roman"/>
        </w:rPr>
        <w:t xml:space="preserve">: </w:t>
      </w:r>
      <w:r w:rsidR="008C23AA" w:rsidRPr="005518ED">
        <w:rPr>
          <w:rFonts w:cs="Times New Roman"/>
        </w:rPr>
        <w:t xml:space="preserve">I nominate </w:t>
      </w:r>
      <w:r w:rsidR="1A22E3CD" w:rsidRPr="005518ED">
        <w:rPr>
          <w:rFonts w:cs="Times New Roman"/>
        </w:rPr>
        <w:t>Tayo</w:t>
      </w:r>
      <w:r w:rsidR="008C23AA" w:rsidRPr="005518ED">
        <w:rPr>
          <w:rFonts w:cs="Times New Roman"/>
        </w:rPr>
        <w:t>.</w:t>
      </w:r>
    </w:p>
    <w:p w14:paraId="068F35AA" w14:textId="03204104" w:rsidR="1A22E3CD" w:rsidRPr="005518ED" w:rsidRDefault="1A22E3CD" w:rsidP="008C23AA">
      <w:pPr>
        <w:spacing w:line="276" w:lineRule="auto"/>
        <w:rPr>
          <w:rFonts w:cs="Times New Roman"/>
        </w:rPr>
      </w:pPr>
      <w:r w:rsidRPr="005518ED">
        <w:rPr>
          <w:rFonts w:cs="Times New Roman"/>
        </w:rPr>
        <w:t>Matt</w:t>
      </w:r>
      <w:r w:rsidR="00CB40AA" w:rsidRPr="005518ED">
        <w:rPr>
          <w:rFonts w:cs="Times New Roman"/>
        </w:rPr>
        <w:t xml:space="preserve"> Julseth</w:t>
      </w:r>
      <w:r w:rsidRPr="005518ED">
        <w:rPr>
          <w:rFonts w:cs="Times New Roman"/>
        </w:rPr>
        <w:t xml:space="preserve">: </w:t>
      </w:r>
      <w:r w:rsidR="008C23AA" w:rsidRPr="005518ED">
        <w:rPr>
          <w:rFonts w:cs="Times New Roman"/>
        </w:rPr>
        <w:t xml:space="preserve">I </w:t>
      </w:r>
      <w:r w:rsidRPr="005518ED">
        <w:rPr>
          <w:rFonts w:cs="Times New Roman"/>
        </w:rPr>
        <w:t>Second</w:t>
      </w:r>
      <w:r w:rsidR="008C23AA" w:rsidRPr="005518ED">
        <w:rPr>
          <w:rFonts w:cs="Times New Roman"/>
        </w:rPr>
        <w:t>.</w:t>
      </w:r>
    </w:p>
    <w:p w14:paraId="61B23F0E" w14:textId="60F4868F"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xml:space="preserve">: </w:t>
      </w:r>
      <w:r w:rsidR="008C23AA" w:rsidRPr="005518ED">
        <w:rPr>
          <w:rFonts w:cs="Times New Roman"/>
        </w:rPr>
        <w:t xml:space="preserve">I accept. </w:t>
      </w:r>
    </w:p>
    <w:p w14:paraId="006FFEC1" w14:textId="385BB068" w:rsidR="1A22E3CD" w:rsidRPr="005518ED" w:rsidRDefault="00CB40AA" w:rsidP="008C23AA">
      <w:pPr>
        <w:spacing w:line="276" w:lineRule="auto"/>
        <w:rPr>
          <w:rFonts w:cs="Times New Roman"/>
        </w:rPr>
      </w:pPr>
      <w:r w:rsidRPr="005518ED">
        <w:rPr>
          <w:rFonts w:cs="Times New Roman"/>
        </w:rPr>
        <w:t>Hatem Dawaghreh</w:t>
      </w:r>
      <w:r w:rsidR="1A22E3CD" w:rsidRPr="005518ED">
        <w:rPr>
          <w:rFonts w:cs="Times New Roman"/>
        </w:rPr>
        <w:t>: Ma</w:t>
      </w:r>
      <w:r w:rsidR="008C23AA" w:rsidRPr="005518ED">
        <w:rPr>
          <w:rFonts w:cs="Times New Roman"/>
        </w:rPr>
        <w:t xml:space="preserve">x. </w:t>
      </w:r>
    </w:p>
    <w:p w14:paraId="17D25387" w14:textId="5FBE0027" w:rsidR="1A22E3CD" w:rsidRPr="005518ED" w:rsidRDefault="00AC1D25" w:rsidP="008C23AA">
      <w:pPr>
        <w:spacing w:line="276" w:lineRule="auto"/>
        <w:rPr>
          <w:rFonts w:cs="Times New Roman"/>
        </w:rPr>
      </w:pPr>
      <w:r w:rsidRPr="005518ED">
        <w:rPr>
          <w:rFonts w:cs="Times New Roman"/>
        </w:rPr>
        <w:t>Max Berkowitz</w:t>
      </w:r>
      <w:r w:rsidR="1A22E3CD" w:rsidRPr="005518ED">
        <w:rPr>
          <w:rFonts w:cs="Times New Roman"/>
        </w:rPr>
        <w:t>: I decline</w:t>
      </w:r>
      <w:r w:rsidR="008C23AA" w:rsidRPr="005518ED">
        <w:rPr>
          <w:rFonts w:cs="Times New Roman"/>
        </w:rPr>
        <w:t xml:space="preserve">. </w:t>
      </w:r>
    </w:p>
    <w:p w14:paraId="4DB16713" w14:textId="03808B20" w:rsidR="1A22E3C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Chaz</w:t>
      </w:r>
      <w:r w:rsidR="008C23AA" w:rsidRPr="005518ED">
        <w:rPr>
          <w:rFonts w:cs="Times New Roman"/>
        </w:rPr>
        <w:t>.</w:t>
      </w:r>
    </w:p>
    <w:p w14:paraId="26B35CF0" w14:textId="270AA052"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Wright</w:t>
      </w:r>
      <w:r w:rsidRPr="005518ED">
        <w:rPr>
          <w:rFonts w:cs="Times New Roman"/>
        </w:rPr>
        <w:t xml:space="preserve">: </w:t>
      </w:r>
      <w:r w:rsidR="008C23AA" w:rsidRPr="005518ED">
        <w:rPr>
          <w:rFonts w:cs="Times New Roman"/>
        </w:rPr>
        <w:t xml:space="preserve">I </w:t>
      </w:r>
      <w:r w:rsidRPr="005518ED">
        <w:rPr>
          <w:rFonts w:cs="Times New Roman"/>
        </w:rPr>
        <w:t>Second</w:t>
      </w:r>
      <w:r w:rsidR="008C23AA" w:rsidRPr="005518ED">
        <w:rPr>
          <w:rFonts w:cs="Times New Roman"/>
        </w:rPr>
        <w:t xml:space="preserve">. </w:t>
      </w:r>
    </w:p>
    <w:p w14:paraId="7947AB16" w14:textId="183E53EA" w:rsidR="1A22E3CD" w:rsidRPr="005518ED" w:rsidRDefault="1A22E3CD" w:rsidP="008C23AA">
      <w:pPr>
        <w:spacing w:line="276" w:lineRule="auto"/>
        <w:rPr>
          <w:rFonts w:cs="Times New Roman"/>
        </w:rPr>
      </w:pPr>
      <w:r w:rsidRPr="005518ED">
        <w:rPr>
          <w:rFonts w:cs="Times New Roman"/>
        </w:rPr>
        <w:t>Chaz</w:t>
      </w:r>
      <w:r w:rsidR="00AC1D25" w:rsidRPr="005518ED">
        <w:rPr>
          <w:rFonts w:cs="Times New Roman"/>
        </w:rPr>
        <w:t xml:space="preserve"> Meadows</w:t>
      </w:r>
      <w:r w:rsidRPr="005518ED">
        <w:rPr>
          <w:rFonts w:cs="Times New Roman"/>
        </w:rPr>
        <w:t>: I decline</w:t>
      </w:r>
      <w:r w:rsidR="008C23AA" w:rsidRPr="005518ED">
        <w:rPr>
          <w:rFonts w:cs="Times New Roman"/>
        </w:rPr>
        <w:t xml:space="preserve">. </w:t>
      </w:r>
    </w:p>
    <w:p w14:paraId="1E0313C4" w14:textId="66FFA407" w:rsidR="1A22E3C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Thomas</w:t>
      </w:r>
      <w:r w:rsidR="008C23AA" w:rsidRPr="005518ED">
        <w:rPr>
          <w:rFonts w:cs="Times New Roman"/>
        </w:rPr>
        <w:t xml:space="preserve">. </w:t>
      </w:r>
    </w:p>
    <w:p w14:paraId="69CD3513" w14:textId="171F2316"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Wright</w:t>
      </w:r>
      <w:r w:rsidRPr="005518ED">
        <w:rPr>
          <w:rFonts w:cs="Times New Roman"/>
        </w:rPr>
        <w:t>: I decline</w:t>
      </w:r>
      <w:r w:rsidR="008C23AA" w:rsidRPr="005518ED">
        <w:rPr>
          <w:rFonts w:cs="Times New Roman"/>
        </w:rPr>
        <w:t xml:space="preserve">. </w:t>
      </w:r>
    </w:p>
    <w:p w14:paraId="3E77D42C" w14:textId="15AA2819" w:rsidR="1A22E3CD" w:rsidRPr="005518ED" w:rsidRDefault="00AC1D25" w:rsidP="008C23AA">
      <w:pPr>
        <w:spacing w:line="276" w:lineRule="auto"/>
        <w:rPr>
          <w:rFonts w:cs="Times New Roman"/>
        </w:rPr>
      </w:pPr>
      <w:r w:rsidRPr="005518ED">
        <w:rPr>
          <w:rFonts w:cs="Times New Roman"/>
        </w:rPr>
        <w:t>Behshid Behrouzi</w:t>
      </w:r>
      <w:r w:rsidR="1A22E3CD" w:rsidRPr="005518ED">
        <w:rPr>
          <w:rFonts w:cs="Times New Roman"/>
        </w:rPr>
        <w:t>: D</w:t>
      </w:r>
      <w:r w:rsidR="008C23AA" w:rsidRPr="005518ED">
        <w:rPr>
          <w:rFonts w:cs="Times New Roman"/>
        </w:rPr>
        <w:t>o</w:t>
      </w:r>
      <w:r w:rsidR="1A22E3CD" w:rsidRPr="005518ED">
        <w:rPr>
          <w:rFonts w:cs="Times New Roman"/>
        </w:rPr>
        <w:t>es everyone know what advisory board is</w:t>
      </w:r>
      <w:r w:rsidR="008C23AA" w:rsidRPr="005518ED">
        <w:rPr>
          <w:rFonts w:cs="Times New Roman"/>
        </w:rPr>
        <w:t>?</w:t>
      </w:r>
      <w:r w:rsidR="1A22E3CD" w:rsidRPr="005518ED">
        <w:rPr>
          <w:rFonts w:cs="Times New Roman"/>
        </w:rPr>
        <w:t xml:space="preserve"> It is a board of </w:t>
      </w:r>
      <w:r w:rsidR="008C23AA" w:rsidRPr="005518ED">
        <w:rPr>
          <w:rFonts w:cs="Times New Roman"/>
        </w:rPr>
        <w:t>professors, alumni</w:t>
      </w:r>
      <w:r w:rsidR="1A22E3CD" w:rsidRPr="005518ED">
        <w:rPr>
          <w:rFonts w:cs="Times New Roman"/>
        </w:rPr>
        <w:t xml:space="preserve"> and students who review the finances of the </w:t>
      </w:r>
      <w:r w:rsidR="008C23AA" w:rsidRPr="005518ED">
        <w:rPr>
          <w:rFonts w:cs="Times New Roman"/>
        </w:rPr>
        <w:t>services</w:t>
      </w:r>
      <w:r w:rsidR="1A22E3CD" w:rsidRPr="005518ED">
        <w:rPr>
          <w:rFonts w:cs="Times New Roman"/>
        </w:rPr>
        <w:t xml:space="preserve"> and give </w:t>
      </w:r>
      <w:r w:rsidR="008C23AA" w:rsidRPr="005518ED">
        <w:rPr>
          <w:rFonts w:cs="Times New Roman"/>
        </w:rPr>
        <w:t>opinions</w:t>
      </w:r>
      <w:r w:rsidR="1A22E3CD" w:rsidRPr="005518ED">
        <w:rPr>
          <w:rFonts w:cs="Times New Roman"/>
        </w:rPr>
        <w:t>. It is very interesting and would be a good thing to put on a resume.</w:t>
      </w:r>
    </w:p>
    <w:p w14:paraId="722CDF38" w14:textId="76F24971" w:rsidR="1A22E3C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Julia</w:t>
      </w:r>
      <w:r w:rsidR="008C23AA" w:rsidRPr="005518ED">
        <w:rPr>
          <w:rFonts w:cs="Times New Roman"/>
        </w:rPr>
        <w:t>.</w:t>
      </w:r>
    </w:p>
    <w:p w14:paraId="0F39ED81" w14:textId="75D1E4BF" w:rsidR="1A22E3CD" w:rsidRPr="005518ED" w:rsidRDefault="1A22E3CD" w:rsidP="008C23AA">
      <w:pPr>
        <w:spacing w:line="276" w:lineRule="auto"/>
        <w:rPr>
          <w:rFonts w:cs="Times New Roman"/>
        </w:rPr>
      </w:pPr>
      <w:r w:rsidRPr="005518ED">
        <w:rPr>
          <w:rFonts w:cs="Times New Roman"/>
        </w:rPr>
        <w:t>Chaz</w:t>
      </w:r>
      <w:r w:rsidR="00AC1D25" w:rsidRPr="005518ED">
        <w:rPr>
          <w:rFonts w:cs="Times New Roman"/>
        </w:rPr>
        <w:t xml:space="preserve"> Meadows</w:t>
      </w:r>
      <w:r w:rsidRPr="005518ED">
        <w:rPr>
          <w:rFonts w:cs="Times New Roman"/>
        </w:rPr>
        <w:t xml:space="preserve">: </w:t>
      </w:r>
      <w:r w:rsidR="008C23AA" w:rsidRPr="005518ED">
        <w:rPr>
          <w:rFonts w:cs="Times New Roman"/>
        </w:rPr>
        <w:t xml:space="preserve">I second. </w:t>
      </w:r>
    </w:p>
    <w:p w14:paraId="4F9AF702" w14:textId="68A5608E" w:rsidR="1A22E3CD" w:rsidRPr="005518ED" w:rsidRDefault="1A22E3CD" w:rsidP="008C23AA">
      <w:pPr>
        <w:spacing w:line="276" w:lineRule="auto"/>
        <w:rPr>
          <w:rFonts w:cs="Times New Roman"/>
        </w:rPr>
      </w:pPr>
      <w:r w:rsidRPr="005518ED">
        <w:rPr>
          <w:rFonts w:cs="Times New Roman"/>
        </w:rPr>
        <w:t>Julia</w:t>
      </w:r>
      <w:r w:rsidR="00AC1D25" w:rsidRPr="005518ED">
        <w:rPr>
          <w:rFonts w:cs="Times New Roman"/>
        </w:rPr>
        <w:t xml:space="preserve"> </w:t>
      </w:r>
      <w:r w:rsidR="00302716" w:rsidRPr="005518ED">
        <w:rPr>
          <w:rFonts w:cs="Times New Roman"/>
        </w:rPr>
        <w:t>Takimoto</w:t>
      </w:r>
      <w:r w:rsidRPr="005518ED">
        <w:rPr>
          <w:rFonts w:cs="Times New Roman"/>
        </w:rPr>
        <w:t>: I decline</w:t>
      </w:r>
      <w:r w:rsidR="008C23AA" w:rsidRPr="005518ED">
        <w:rPr>
          <w:rFonts w:cs="Times New Roman"/>
        </w:rPr>
        <w:t>.</w:t>
      </w:r>
    </w:p>
    <w:p w14:paraId="03DC6005" w14:textId="2093BEBE" w:rsidR="1A22E3C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Peter</w:t>
      </w:r>
      <w:r w:rsidR="008C23AA" w:rsidRPr="005518ED">
        <w:rPr>
          <w:rFonts w:cs="Times New Roman"/>
        </w:rPr>
        <w:t xml:space="preserve">. </w:t>
      </w:r>
    </w:p>
    <w:p w14:paraId="02781163" w14:textId="338EE045"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Wright</w:t>
      </w:r>
      <w:r w:rsidRPr="005518ED">
        <w:rPr>
          <w:rFonts w:cs="Times New Roman"/>
        </w:rPr>
        <w:t xml:space="preserve">: </w:t>
      </w:r>
      <w:r w:rsidR="008C23AA" w:rsidRPr="005518ED">
        <w:rPr>
          <w:rFonts w:cs="Times New Roman"/>
        </w:rPr>
        <w:t xml:space="preserve">I </w:t>
      </w:r>
      <w:r w:rsidRPr="005518ED">
        <w:rPr>
          <w:rFonts w:cs="Times New Roman"/>
        </w:rPr>
        <w:t>Second</w:t>
      </w:r>
      <w:r w:rsidR="008C23AA" w:rsidRPr="005518ED">
        <w:rPr>
          <w:rFonts w:cs="Times New Roman"/>
        </w:rPr>
        <w:t xml:space="preserve">. </w:t>
      </w:r>
    </w:p>
    <w:p w14:paraId="3BDC16F1" w14:textId="0B057AC1" w:rsidR="1A22E3CD" w:rsidRPr="005518ED" w:rsidRDefault="1A22E3CD" w:rsidP="008C23AA">
      <w:pPr>
        <w:spacing w:line="276" w:lineRule="auto"/>
        <w:rPr>
          <w:rFonts w:cs="Times New Roman"/>
        </w:rPr>
      </w:pPr>
      <w:r w:rsidRPr="005518ED">
        <w:rPr>
          <w:rFonts w:cs="Times New Roman"/>
        </w:rPr>
        <w:lastRenderedPageBreak/>
        <w:t>Peter</w:t>
      </w:r>
      <w:r w:rsidR="00AC1D25" w:rsidRPr="005518ED">
        <w:rPr>
          <w:rFonts w:cs="Times New Roman"/>
        </w:rPr>
        <w:t xml:space="preserve"> Matthews</w:t>
      </w:r>
      <w:r w:rsidRPr="005518ED">
        <w:rPr>
          <w:rFonts w:cs="Times New Roman"/>
        </w:rPr>
        <w:t>: I accept</w:t>
      </w:r>
      <w:r w:rsidR="008C23AA" w:rsidRPr="005518ED">
        <w:rPr>
          <w:rFonts w:cs="Times New Roman"/>
        </w:rPr>
        <w:t xml:space="preserve">. </w:t>
      </w:r>
    </w:p>
    <w:p w14:paraId="350617BC" w14:textId="52B3C985"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Breijinck</w:t>
      </w:r>
      <w:r w:rsidRPr="005518ED">
        <w:rPr>
          <w:rFonts w:cs="Times New Roman"/>
        </w:rPr>
        <w:t>: We don’t meet often</w:t>
      </w:r>
      <w:r w:rsidR="008C23AA" w:rsidRPr="005518ED">
        <w:rPr>
          <w:rFonts w:cs="Times New Roman"/>
        </w:rPr>
        <w:t xml:space="preserve">. </w:t>
      </w:r>
    </w:p>
    <w:p w14:paraId="061DA6B6" w14:textId="17DA1863" w:rsidR="1A22E3CD" w:rsidRPr="005518ED" w:rsidRDefault="1A22E3CD" w:rsidP="008C23AA">
      <w:pPr>
        <w:spacing w:line="276" w:lineRule="auto"/>
        <w:rPr>
          <w:rFonts w:cs="Times New Roman"/>
        </w:rPr>
      </w:pPr>
      <w:r w:rsidRPr="005518ED">
        <w:rPr>
          <w:rFonts w:cs="Times New Roman"/>
        </w:rPr>
        <w:t>Csaba</w:t>
      </w:r>
      <w:r w:rsidR="00AC1D25" w:rsidRPr="005518ED">
        <w:rPr>
          <w:rFonts w:cs="Times New Roman"/>
        </w:rPr>
        <w:t xml:space="preserve"> Bari</w:t>
      </w:r>
      <w:r w:rsidRPr="005518ED">
        <w:rPr>
          <w:rFonts w:cs="Times New Roman"/>
        </w:rPr>
        <w:t>: I nominate myself</w:t>
      </w:r>
      <w:r w:rsidR="008C23AA" w:rsidRPr="005518ED">
        <w:rPr>
          <w:rFonts w:cs="Times New Roman"/>
        </w:rPr>
        <w:t>.</w:t>
      </w:r>
    </w:p>
    <w:p w14:paraId="5CC771E1" w14:textId="2D634CA7"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Wright</w:t>
      </w:r>
      <w:r w:rsidRPr="005518ED">
        <w:rPr>
          <w:rFonts w:cs="Times New Roman"/>
        </w:rPr>
        <w:t>: I second</w:t>
      </w:r>
      <w:r w:rsidR="008C23AA" w:rsidRPr="005518ED">
        <w:rPr>
          <w:rFonts w:cs="Times New Roman"/>
        </w:rPr>
        <w:t xml:space="preserve">. </w:t>
      </w:r>
    </w:p>
    <w:p w14:paraId="500CBFD8" w14:textId="344ED0D9"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Breijinck</w:t>
      </w:r>
      <w:r w:rsidRPr="005518ED">
        <w:rPr>
          <w:rFonts w:cs="Times New Roman"/>
        </w:rPr>
        <w:t xml:space="preserve">: For a quick background, the services are </w:t>
      </w:r>
      <w:r w:rsidR="008C23AA" w:rsidRPr="005518ED">
        <w:rPr>
          <w:rFonts w:cs="Times New Roman"/>
        </w:rPr>
        <w:t>Clark Hall Pub, Tea Room, Golden Words, Science Quest, CEO, EngLinks and iCons</w:t>
      </w:r>
      <w:r w:rsidRPr="005518ED">
        <w:rPr>
          <w:rFonts w:cs="Times New Roman"/>
        </w:rPr>
        <w:t>. With those in mind, what are some important areas of growth for those services within the next 5 years</w:t>
      </w:r>
      <w:r w:rsidR="008C23AA" w:rsidRPr="005518ED">
        <w:rPr>
          <w:rFonts w:cs="Times New Roman"/>
        </w:rPr>
        <w:t xml:space="preserve">? </w:t>
      </w:r>
    </w:p>
    <w:p w14:paraId="6B4C3EF0" w14:textId="30335F9D"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xml:space="preserve">: We should expand </w:t>
      </w:r>
      <w:r w:rsidR="008C23AA" w:rsidRPr="005518ED">
        <w:rPr>
          <w:rFonts w:cs="Times New Roman"/>
        </w:rPr>
        <w:t>accessibility</w:t>
      </w:r>
      <w:r w:rsidR="1A22E3CD" w:rsidRPr="005518ED">
        <w:rPr>
          <w:rFonts w:cs="Times New Roman"/>
        </w:rPr>
        <w:t>. A lot of first years aspire to entire Clark and we should give them the chance to go in</w:t>
      </w:r>
      <w:r w:rsidR="008C23AA" w:rsidRPr="005518ED">
        <w:rPr>
          <w:rFonts w:cs="Times New Roman"/>
        </w:rPr>
        <w:t xml:space="preserve">. </w:t>
      </w:r>
    </w:p>
    <w:p w14:paraId="4CDB262E" w14:textId="058A8BDD" w:rsidR="1A22E3C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w:t>
      </w:r>
      <w:r w:rsidRPr="005518ED">
        <w:rPr>
          <w:rFonts w:cs="Times New Roman"/>
        </w:rPr>
        <w:t xml:space="preserve">: Raise awareness about </w:t>
      </w:r>
      <w:r w:rsidR="008C23AA" w:rsidRPr="005518ED">
        <w:rPr>
          <w:rFonts w:cs="Times New Roman"/>
        </w:rPr>
        <w:t>S</w:t>
      </w:r>
      <w:r w:rsidRPr="005518ED">
        <w:rPr>
          <w:rFonts w:cs="Times New Roman"/>
        </w:rPr>
        <w:t xml:space="preserve">cience </w:t>
      </w:r>
      <w:r w:rsidR="008C23AA" w:rsidRPr="005518ED">
        <w:rPr>
          <w:rFonts w:cs="Times New Roman"/>
        </w:rPr>
        <w:t>Q</w:t>
      </w:r>
      <w:r w:rsidRPr="005518ED">
        <w:rPr>
          <w:rFonts w:cs="Times New Roman"/>
        </w:rPr>
        <w:t xml:space="preserve">uest on campus because people don’t know it exists. Young people have the chance to visit the </w:t>
      </w:r>
      <w:r w:rsidR="008C23AA" w:rsidRPr="005518ED">
        <w:rPr>
          <w:rFonts w:cs="Times New Roman"/>
        </w:rPr>
        <w:t>university</w:t>
      </w:r>
      <w:r w:rsidRPr="005518ED">
        <w:rPr>
          <w:rFonts w:cs="Times New Roman"/>
        </w:rPr>
        <w:t xml:space="preserve"> and could become students</w:t>
      </w:r>
      <w:r w:rsidR="008C23AA" w:rsidRPr="005518ED">
        <w:rPr>
          <w:rFonts w:cs="Times New Roman"/>
        </w:rPr>
        <w:t xml:space="preserve"> later. </w:t>
      </w:r>
    </w:p>
    <w:p w14:paraId="2A71897B" w14:textId="47E0A9C6" w:rsidR="1A22E3CD" w:rsidRPr="005518ED" w:rsidRDefault="1A22E3CD" w:rsidP="008C23AA">
      <w:pPr>
        <w:spacing w:line="276" w:lineRule="auto"/>
        <w:rPr>
          <w:rFonts w:cs="Times New Roman"/>
        </w:rPr>
      </w:pPr>
      <w:r w:rsidRPr="005518ED">
        <w:rPr>
          <w:rFonts w:cs="Times New Roman"/>
        </w:rPr>
        <w:t>Csaba</w:t>
      </w:r>
      <w:r w:rsidR="00AC1D25" w:rsidRPr="005518ED">
        <w:rPr>
          <w:rFonts w:cs="Times New Roman"/>
        </w:rPr>
        <w:t xml:space="preserve"> Bari</w:t>
      </w:r>
      <w:r w:rsidRPr="005518ED">
        <w:rPr>
          <w:rFonts w:cs="Times New Roman"/>
        </w:rPr>
        <w:t>: Eng</w:t>
      </w:r>
      <w:r w:rsidR="008C23AA" w:rsidRPr="005518ED">
        <w:rPr>
          <w:rFonts w:cs="Times New Roman"/>
        </w:rPr>
        <w:t>L</w:t>
      </w:r>
      <w:r w:rsidRPr="005518ED">
        <w:rPr>
          <w:rFonts w:cs="Times New Roman"/>
        </w:rPr>
        <w:t xml:space="preserve">inks needs to grow and look beyond just </w:t>
      </w:r>
      <w:r w:rsidR="008C23AA" w:rsidRPr="005518ED">
        <w:rPr>
          <w:rFonts w:cs="Times New Roman"/>
        </w:rPr>
        <w:t>engineering</w:t>
      </w:r>
      <w:r w:rsidRPr="005518ED">
        <w:rPr>
          <w:rFonts w:cs="Times New Roman"/>
        </w:rPr>
        <w:t xml:space="preserve"> as people ask about it. It would be a mistake to not develop it further. </w:t>
      </w:r>
    </w:p>
    <w:p w14:paraId="546F6E15" w14:textId="0E1EE59F" w:rsidR="1A22E3CD" w:rsidRPr="005518ED" w:rsidRDefault="1A22E3CD" w:rsidP="008C23AA">
      <w:pPr>
        <w:spacing w:line="276" w:lineRule="auto"/>
        <w:rPr>
          <w:rFonts w:cs="Times New Roman"/>
        </w:rPr>
      </w:pPr>
      <w:r w:rsidRPr="005518ED">
        <w:rPr>
          <w:rFonts w:cs="Times New Roman"/>
        </w:rPr>
        <w:t>Chaz</w:t>
      </w:r>
      <w:r w:rsidR="00AC1D25" w:rsidRPr="005518ED">
        <w:rPr>
          <w:rFonts w:cs="Times New Roman"/>
        </w:rPr>
        <w:t xml:space="preserve"> Meadows</w:t>
      </w:r>
      <w:r w:rsidRPr="005518ED">
        <w:rPr>
          <w:rFonts w:cs="Times New Roman"/>
        </w:rPr>
        <w:t xml:space="preserve">: If you could be any </w:t>
      </w:r>
      <w:r w:rsidR="008C23AA" w:rsidRPr="005518ED">
        <w:rPr>
          <w:rFonts w:cs="Times New Roman"/>
        </w:rPr>
        <w:t>Halloween</w:t>
      </w:r>
      <w:r w:rsidRPr="005518ED">
        <w:rPr>
          <w:rFonts w:cs="Times New Roman"/>
        </w:rPr>
        <w:t xml:space="preserve"> candy</w:t>
      </w:r>
      <w:r w:rsidR="008C23AA" w:rsidRPr="005518ED">
        <w:rPr>
          <w:rFonts w:cs="Times New Roman"/>
        </w:rPr>
        <w:t>,</w:t>
      </w:r>
      <w:r w:rsidRPr="005518ED">
        <w:rPr>
          <w:rFonts w:cs="Times New Roman"/>
        </w:rPr>
        <w:t xml:space="preserve"> which one</w:t>
      </w:r>
      <w:r w:rsidR="008C23AA" w:rsidRPr="005518ED">
        <w:rPr>
          <w:rFonts w:cs="Times New Roman"/>
        </w:rPr>
        <w:t xml:space="preserve"> would you be?</w:t>
      </w:r>
    </w:p>
    <w:p w14:paraId="62AF3303" w14:textId="604AC612" w:rsidR="1A22E3C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s</w:t>
      </w:r>
      <w:r w:rsidRPr="005518ED">
        <w:rPr>
          <w:rFonts w:cs="Times New Roman"/>
        </w:rPr>
        <w:t>: Coffee Crisp for en</w:t>
      </w:r>
      <w:r w:rsidR="008C23AA" w:rsidRPr="005518ED">
        <w:rPr>
          <w:rFonts w:cs="Times New Roman"/>
        </w:rPr>
        <w:t xml:space="preserve">ergy. </w:t>
      </w:r>
    </w:p>
    <w:p w14:paraId="38824B3E" w14:textId="74BBD4BF" w:rsidR="1A22E3CD" w:rsidRPr="005518ED" w:rsidRDefault="1A22E3CD" w:rsidP="008C23AA">
      <w:pPr>
        <w:spacing w:line="276" w:lineRule="auto"/>
        <w:rPr>
          <w:rFonts w:cs="Times New Roman"/>
        </w:rPr>
      </w:pPr>
      <w:r w:rsidRPr="005518ED">
        <w:rPr>
          <w:rFonts w:cs="Times New Roman"/>
        </w:rPr>
        <w:t>Csaba</w:t>
      </w:r>
      <w:r w:rsidR="00AC1D25" w:rsidRPr="005518ED">
        <w:rPr>
          <w:rFonts w:cs="Times New Roman"/>
        </w:rPr>
        <w:t xml:space="preserve"> Bari</w:t>
      </w:r>
      <w:r w:rsidRPr="005518ED">
        <w:rPr>
          <w:rFonts w:cs="Times New Roman"/>
        </w:rPr>
        <w:t xml:space="preserve">: </w:t>
      </w:r>
      <w:r w:rsidR="008C23AA" w:rsidRPr="005518ED">
        <w:rPr>
          <w:rFonts w:cs="Times New Roman"/>
        </w:rPr>
        <w:t xml:space="preserve">Tootsie Roll. </w:t>
      </w:r>
    </w:p>
    <w:p w14:paraId="354E58F1" w14:textId="024F0EDF"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xml:space="preserve">: Strawberry </w:t>
      </w:r>
      <w:r w:rsidR="008C23AA" w:rsidRPr="005518ED">
        <w:rPr>
          <w:rFonts w:cs="Times New Roman"/>
        </w:rPr>
        <w:t xml:space="preserve">candy. </w:t>
      </w:r>
      <w:r w:rsidR="1A22E3CD" w:rsidRPr="005518ED">
        <w:rPr>
          <w:rFonts w:cs="Times New Roman"/>
        </w:rPr>
        <w:t xml:space="preserve"> </w:t>
      </w:r>
    </w:p>
    <w:p w14:paraId="4101EB21" w14:textId="79BB5166" w:rsidR="1A22E3CD" w:rsidRPr="005518ED" w:rsidRDefault="1A22E3CD" w:rsidP="008C23AA">
      <w:pPr>
        <w:spacing w:line="276" w:lineRule="auto"/>
        <w:rPr>
          <w:rFonts w:cs="Times New Roman"/>
        </w:rPr>
      </w:pPr>
      <w:r w:rsidRPr="005518ED">
        <w:rPr>
          <w:rFonts w:cs="Times New Roman"/>
        </w:rPr>
        <w:t>Delany</w:t>
      </w:r>
      <w:r w:rsidR="00AC1D25" w:rsidRPr="005518ED">
        <w:rPr>
          <w:rFonts w:cs="Times New Roman"/>
        </w:rPr>
        <w:t xml:space="preserve"> Benoit</w:t>
      </w:r>
      <w:r w:rsidRPr="005518ED">
        <w:rPr>
          <w:rFonts w:cs="Times New Roman"/>
        </w:rPr>
        <w:t xml:space="preserve">: What are you dressed as? </w:t>
      </w:r>
    </w:p>
    <w:p w14:paraId="4A7B0B57" w14:textId="0E19C770" w:rsidR="1A22E3CD" w:rsidRPr="005518ED" w:rsidRDefault="1A22E3CD" w:rsidP="008C23AA">
      <w:pPr>
        <w:spacing w:line="276" w:lineRule="auto"/>
        <w:rPr>
          <w:rFonts w:cs="Times New Roman"/>
        </w:rPr>
      </w:pPr>
      <w:r w:rsidRPr="005518ED">
        <w:rPr>
          <w:rFonts w:cs="Times New Roman"/>
        </w:rPr>
        <w:t>Csaba</w:t>
      </w:r>
      <w:r w:rsidR="00AC1D25" w:rsidRPr="005518ED">
        <w:rPr>
          <w:rFonts w:cs="Times New Roman"/>
        </w:rPr>
        <w:t xml:space="preserve"> Bari</w:t>
      </w:r>
      <w:r w:rsidRPr="005518ED">
        <w:rPr>
          <w:rFonts w:cs="Times New Roman"/>
        </w:rPr>
        <w:t xml:space="preserve">: </w:t>
      </w:r>
      <w:r w:rsidR="008C23AA" w:rsidRPr="005518ED">
        <w:rPr>
          <w:rFonts w:cs="Times New Roman"/>
        </w:rPr>
        <w:t>L</w:t>
      </w:r>
      <w:r w:rsidRPr="005518ED">
        <w:rPr>
          <w:rFonts w:cs="Times New Roman"/>
        </w:rPr>
        <w:t xml:space="preserve">ittle red </w:t>
      </w:r>
      <w:r w:rsidR="008C23AA" w:rsidRPr="005518ED">
        <w:rPr>
          <w:rFonts w:cs="Times New Roman"/>
        </w:rPr>
        <w:t>riding</w:t>
      </w:r>
      <w:r w:rsidRPr="005518ED">
        <w:rPr>
          <w:rFonts w:cs="Times New Roman"/>
        </w:rPr>
        <w:t xml:space="preserve"> hood</w:t>
      </w:r>
      <w:r w:rsidR="008C23AA" w:rsidRPr="005518ED">
        <w:rPr>
          <w:rFonts w:cs="Times New Roman"/>
        </w:rPr>
        <w:t xml:space="preserve">. </w:t>
      </w:r>
    </w:p>
    <w:p w14:paraId="3DF7A6B5" w14:textId="745D3E54"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xml:space="preserve">: Nothing </w:t>
      </w:r>
    </w:p>
    <w:p w14:paraId="590F1F56" w14:textId="58F81FA3" w:rsidR="1A22E3C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s</w:t>
      </w:r>
      <w:r w:rsidRPr="005518ED">
        <w:rPr>
          <w:rFonts w:cs="Times New Roman"/>
        </w:rPr>
        <w:t xml:space="preserve">: </w:t>
      </w:r>
      <w:r w:rsidR="008C23AA" w:rsidRPr="005518ED">
        <w:rPr>
          <w:rFonts w:cs="Times New Roman"/>
        </w:rPr>
        <w:t>S</w:t>
      </w:r>
      <w:r w:rsidRPr="005518ED">
        <w:rPr>
          <w:rFonts w:cs="Times New Roman"/>
        </w:rPr>
        <w:t xml:space="preserve">herlock </w:t>
      </w:r>
      <w:r w:rsidR="008C23AA" w:rsidRPr="005518ED">
        <w:rPr>
          <w:rFonts w:cs="Times New Roman"/>
        </w:rPr>
        <w:t>H</w:t>
      </w:r>
      <w:r w:rsidRPr="005518ED">
        <w:rPr>
          <w:rFonts w:cs="Times New Roman"/>
        </w:rPr>
        <w:t>o</w:t>
      </w:r>
      <w:r w:rsidR="008C23AA" w:rsidRPr="005518ED">
        <w:rPr>
          <w:rFonts w:cs="Times New Roman"/>
        </w:rPr>
        <w:t>l</w:t>
      </w:r>
      <w:r w:rsidRPr="005518ED">
        <w:rPr>
          <w:rFonts w:cs="Times New Roman"/>
        </w:rPr>
        <w:t>mes</w:t>
      </w:r>
      <w:r w:rsidR="008C23AA" w:rsidRPr="005518ED">
        <w:rPr>
          <w:rFonts w:cs="Times New Roman"/>
        </w:rPr>
        <w:t xml:space="preserve">. </w:t>
      </w:r>
    </w:p>
    <w:p w14:paraId="7FC1363C" w14:textId="4CBE08E1" w:rsidR="1A22E3CD" w:rsidRPr="005518ED" w:rsidRDefault="1A22E3CD" w:rsidP="008C23AA">
      <w:pPr>
        <w:spacing w:line="276" w:lineRule="auto"/>
        <w:rPr>
          <w:rFonts w:cs="Times New Roman"/>
        </w:rPr>
      </w:pPr>
      <w:r w:rsidRPr="005518ED">
        <w:rPr>
          <w:rFonts w:cs="Times New Roman"/>
        </w:rPr>
        <w:t>Thomas</w:t>
      </w:r>
      <w:r w:rsidR="00AC1D25" w:rsidRPr="005518ED">
        <w:rPr>
          <w:rFonts w:cs="Times New Roman"/>
        </w:rPr>
        <w:t xml:space="preserve"> Breijinck</w:t>
      </w:r>
      <w:r w:rsidRPr="005518ED">
        <w:rPr>
          <w:rFonts w:cs="Times New Roman"/>
        </w:rPr>
        <w:t xml:space="preserve">: Thanks for joining, please give me your info after. </w:t>
      </w:r>
    </w:p>
    <w:p w14:paraId="7EACE96A" w14:textId="6B1775C4" w:rsidR="1A22E3CD" w:rsidRPr="005518ED" w:rsidRDefault="00CB40AA" w:rsidP="008C23AA">
      <w:pPr>
        <w:spacing w:line="276" w:lineRule="auto"/>
        <w:rPr>
          <w:rFonts w:cs="Times New Roman"/>
        </w:rPr>
      </w:pPr>
      <w:r w:rsidRPr="005518ED">
        <w:rPr>
          <w:rFonts w:cs="Times New Roman"/>
        </w:rPr>
        <w:t>Tayo Oduyemi</w:t>
      </w:r>
      <w:r w:rsidR="1A22E3CD" w:rsidRPr="005518ED">
        <w:rPr>
          <w:rFonts w:cs="Times New Roman"/>
        </w:rPr>
        <w:t xml:space="preserve"> and Csaba </w:t>
      </w:r>
      <w:r w:rsidR="00AC1D25" w:rsidRPr="005518ED">
        <w:rPr>
          <w:rFonts w:cs="Times New Roman"/>
        </w:rPr>
        <w:t xml:space="preserve">Bari </w:t>
      </w:r>
      <w:r w:rsidR="1A22E3CD" w:rsidRPr="005518ED">
        <w:rPr>
          <w:rFonts w:cs="Times New Roman"/>
        </w:rPr>
        <w:t>are elected</w:t>
      </w:r>
    </w:p>
    <w:p w14:paraId="588CD99E" w14:textId="0732A3CA" w:rsidR="00795D5A" w:rsidRPr="005518ED" w:rsidRDefault="773CF3D8" w:rsidP="008C23AA">
      <w:pPr>
        <w:pStyle w:val="Heading5"/>
        <w:spacing w:after="200" w:line="276" w:lineRule="auto"/>
        <w:jc w:val="left"/>
        <w:rPr>
          <w:sz w:val="24"/>
          <w:szCs w:val="24"/>
        </w:rPr>
      </w:pPr>
      <w:r w:rsidRPr="005518ED">
        <w:rPr>
          <w:sz w:val="24"/>
          <w:szCs w:val="24"/>
        </w:rPr>
        <w:t xml:space="preserve">Motion 4  </w:t>
      </w:r>
    </w:p>
    <w:p w14:paraId="7FB47F71" w14:textId="2FB9A697" w:rsidR="773CF3D8" w:rsidRPr="005518ED" w:rsidRDefault="773CF3D8" w:rsidP="008C23AA">
      <w:pPr>
        <w:spacing w:line="276" w:lineRule="auto"/>
      </w:pPr>
      <w:r w:rsidRPr="005518ED">
        <w:rPr>
          <w:rFonts w:ascii="Calibri Light" w:eastAsia="Calibri Light" w:hAnsi="Calibri Light" w:cs="Calibri Light"/>
          <w:lang w:val="en-US"/>
        </w:rPr>
        <w:t xml:space="preserve">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We love equity; </w:t>
      </w:r>
    </w:p>
    <w:p w14:paraId="0E6DB722" w14:textId="0038C195" w:rsidR="773CF3D8" w:rsidRPr="005518ED" w:rsidRDefault="773CF3D8" w:rsidP="00DB4F40">
      <w:pPr>
        <w:spacing w:line="276" w:lineRule="auto"/>
        <w:ind w:left="1440" w:hanging="1440"/>
      </w:pPr>
      <w:r w:rsidRPr="005518ED">
        <w:rPr>
          <w:rFonts w:ascii="Calibri Light" w:eastAsia="Calibri Light" w:hAnsi="Calibri Light" w:cs="Calibri Light"/>
          <w:lang w:val="en-US"/>
        </w:rPr>
        <w:t xml:space="preserve">&amp; 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The Committee on Inclusivity requires at least three non-executive members from Council; </w:t>
      </w:r>
    </w:p>
    <w:p w14:paraId="1FD2B89A" w14:textId="49447935" w:rsidR="773CF3D8" w:rsidRPr="005518ED" w:rsidRDefault="773CF3D8" w:rsidP="008C23AA">
      <w:pPr>
        <w:spacing w:line="276" w:lineRule="auto"/>
      </w:pPr>
      <w:r w:rsidRPr="005518ED">
        <w:rPr>
          <w:rFonts w:ascii="Calibri Light" w:eastAsia="Calibri Light" w:hAnsi="Calibri Light" w:cs="Calibri Light"/>
          <w:lang w:val="en-US"/>
        </w:rPr>
        <w:lastRenderedPageBreak/>
        <w:t xml:space="preserve">BE IT RESOLVED THAT: Council elect </w:t>
      </w:r>
      <w:r w:rsidR="008554E0" w:rsidRPr="005518ED">
        <w:rPr>
          <w:rFonts w:cs="Times New Roman"/>
        </w:rPr>
        <w:t>Peter</w:t>
      </w:r>
      <w:r w:rsidR="00AC1D25" w:rsidRPr="005518ED">
        <w:rPr>
          <w:rFonts w:cs="Times New Roman"/>
        </w:rPr>
        <w:t xml:space="preserve"> Matthews</w:t>
      </w:r>
      <w:r w:rsidR="008554E0" w:rsidRPr="005518ED">
        <w:rPr>
          <w:rFonts w:cs="Times New Roman"/>
        </w:rPr>
        <w:t>, Paige</w:t>
      </w:r>
      <w:r w:rsidR="00AC1D25" w:rsidRPr="005518ED">
        <w:rPr>
          <w:rFonts w:cs="Times New Roman"/>
        </w:rPr>
        <w:t xml:space="preserve"> Maxwell</w:t>
      </w:r>
      <w:r w:rsidR="008554E0" w:rsidRPr="005518ED">
        <w:rPr>
          <w:rFonts w:cs="Times New Roman"/>
        </w:rPr>
        <w:t>, Kaija</w:t>
      </w:r>
      <w:r w:rsidR="00AC1D25" w:rsidRPr="005518ED">
        <w:rPr>
          <w:rFonts w:cs="Times New Roman"/>
        </w:rPr>
        <w:t xml:space="preserve"> Edwards</w:t>
      </w:r>
      <w:r w:rsidR="008554E0" w:rsidRPr="005518ED">
        <w:rPr>
          <w:rFonts w:cs="Times New Roman"/>
        </w:rPr>
        <w:t xml:space="preserve">, Julia </w:t>
      </w:r>
      <w:r w:rsidR="00AC1D25" w:rsidRPr="005518ED">
        <w:rPr>
          <w:rFonts w:cs="Times New Roman"/>
        </w:rPr>
        <w:t xml:space="preserve">Barnes- James </w:t>
      </w:r>
      <w:r w:rsidR="008554E0" w:rsidRPr="005518ED">
        <w:rPr>
          <w:rFonts w:cs="Times New Roman"/>
        </w:rPr>
        <w:t>and Karan</w:t>
      </w:r>
      <w:r w:rsidR="00C53F56" w:rsidRPr="005518ED">
        <w:rPr>
          <w:rFonts w:cs="Times New Roman"/>
        </w:rPr>
        <w:t xml:space="preserve"> Patel</w:t>
      </w:r>
      <w:r w:rsidRPr="005518ED">
        <w:rPr>
          <w:rFonts w:ascii="Calibri Light" w:eastAsia="Calibri Light" w:hAnsi="Calibri Light" w:cs="Calibri Light"/>
          <w:lang w:val="en-US"/>
        </w:rPr>
        <w:t xml:space="preserve"> to sit on the Committee on Inclusivity. </w:t>
      </w:r>
    </w:p>
    <w:p w14:paraId="7CEB144C" w14:textId="47C84A81" w:rsidR="773CF3D8" w:rsidRPr="005518ED" w:rsidRDefault="773CF3D8" w:rsidP="008C23AA">
      <w:pPr>
        <w:spacing w:line="276" w:lineRule="auto"/>
        <w:jc w:val="right"/>
      </w:pPr>
      <w:r w:rsidRPr="005518ED">
        <w:rPr>
          <w:rFonts w:ascii="Calibri Light" w:eastAsia="Calibri Light" w:hAnsi="Calibri Light" w:cs="Calibri Light"/>
          <w:lang w:val="en-US"/>
        </w:rPr>
        <w:t xml:space="preserve">Moved by: Delaney “Equity is important” Benoit </w:t>
      </w:r>
    </w:p>
    <w:p w14:paraId="3DE20704" w14:textId="74E10FEC" w:rsidR="773CF3D8" w:rsidRPr="005518ED" w:rsidRDefault="773CF3D8" w:rsidP="008C23AA">
      <w:pPr>
        <w:spacing w:line="276" w:lineRule="auto"/>
        <w:jc w:val="right"/>
      </w:pPr>
      <w:r w:rsidRPr="005518ED">
        <w:rPr>
          <w:rFonts w:ascii="Calibri Light" w:eastAsia="Calibri Light" w:hAnsi="Calibri Light" w:cs="Calibri Light"/>
          <w:lang w:val="en-US"/>
        </w:rPr>
        <w:t xml:space="preserve">Seconded by: Kodie “Let’s elect a team” Becker </w:t>
      </w:r>
    </w:p>
    <w:p w14:paraId="71E8DC2E" w14:textId="4221EE4F" w:rsidR="00F16A4D" w:rsidRPr="005518ED" w:rsidRDefault="1A22E3CD" w:rsidP="008C23AA">
      <w:pPr>
        <w:spacing w:line="276" w:lineRule="auto"/>
        <w:rPr>
          <w:rFonts w:cs="Times New Roman"/>
          <w:b/>
          <w:bCs/>
        </w:rPr>
      </w:pPr>
      <w:r w:rsidRPr="005518ED">
        <w:rPr>
          <w:rFonts w:cs="Times New Roman"/>
          <w:b/>
          <w:bCs/>
        </w:rPr>
        <w:t>Motion Passes, 6:43 pm</w:t>
      </w:r>
    </w:p>
    <w:p w14:paraId="0A1D4F01" w14:textId="036178DB" w:rsidR="00F16A4D" w:rsidRPr="005518ED" w:rsidRDefault="1A22E3CD" w:rsidP="008C23AA">
      <w:pPr>
        <w:spacing w:line="276" w:lineRule="auto"/>
        <w:rPr>
          <w:rFonts w:cs="Times New Roman"/>
          <w:b/>
          <w:bCs/>
        </w:rPr>
      </w:pPr>
      <w:r w:rsidRPr="005518ED">
        <w:rPr>
          <w:rFonts w:cs="Times New Roman"/>
        </w:rPr>
        <w:t>Delany</w:t>
      </w:r>
      <w:r w:rsidR="00AC1D25" w:rsidRPr="005518ED">
        <w:rPr>
          <w:rFonts w:cs="Times New Roman"/>
        </w:rPr>
        <w:t xml:space="preserve"> Benoit</w:t>
      </w:r>
      <w:r w:rsidRPr="005518ED">
        <w:rPr>
          <w:rFonts w:cs="Times New Roman"/>
        </w:rPr>
        <w:t xml:space="preserve">: We need to elect 3 members from </w:t>
      </w:r>
      <w:r w:rsidR="008C23AA" w:rsidRPr="005518ED">
        <w:rPr>
          <w:rFonts w:cs="Times New Roman"/>
        </w:rPr>
        <w:t>council</w:t>
      </w:r>
      <w:r w:rsidRPr="005518ED">
        <w:rPr>
          <w:rFonts w:cs="Times New Roman"/>
        </w:rPr>
        <w:t xml:space="preserve"> to sit on the </w:t>
      </w:r>
      <w:r w:rsidR="008C23AA" w:rsidRPr="005518ED">
        <w:rPr>
          <w:rFonts w:cs="Times New Roman"/>
        </w:rPr>
        <w:t>committee</w:t>
      </w:r>
      <w:r w:rsidRPr="005518ED">
        <w:rPr>
          <w:rFonts w:cs="Times New Roman"/>
        </w:rPr>
        <w:t xml:space="preserve"> to </w:t>
      </w:r>
      <w:r w:rsidR="008C23AA" w:rsidRPr="005518ED">
        <w:rPr>
          <w:rFonts w:cs="Times New Roman"/>
        </w:rPr>
        <w:t>discuss</w:t>
      </w:r>
      <w:r w:rsidRPr="005518ED">
        <w:rPr>
          <w:rFonts w:cs="Times New Roman"/>
        </w:rPr>
        <w:t xml:space="preserve"> di</w:t>
      </w:r>
      <w:r w:rsidR="008C23AA" w:rsidRPr="005518ED">
        <w:rPr>
          <w:rFonts w:cs="Times New Roman"/>
        </w:rPr>
        <w:t>vers</w:t>
      </w:r>
      <w:r w:rsidRPr="005518ED">
        <w:rPr>
          <w:rFonts w:cs="Times New Roman"/>
        </w:rPr>
        <w:t>ity, me</w:t>
      </w:r>
      <w:r w:rsidR="008C23AA" w:rsidRPr="005518ED">
        <w:rPr>
          <w:rFonts w:cs="Times New Roman"/>
        </w:rPr>
        <w:t>n</w:t>
      </w:r>
      <w:r w:rsidRPr="005518ED">
        <w:rPr>
          <w:rFonts w:cs="Times New Roman"/>
        </w:rPr>
        <w:t xml:space="preserve">tal health, etc. If would just be from a </w:t>
      </w:r>
      <w:r w:rsidR="008C23AA" w:rsidRPr="005518ED">
        <w:rPr>
          <w:rFonts w:cs="Times New Roman"/>
        </w:rPr>
        <w:t>general</w:t>
      </w:r>
      <w:r w:rsidRPr="005518ED">
        <w:rPr>
          <w:rFonts w:cs="Times New Roman"/>
        </w:rPr>
        <w:t xml:space="preserve"> student standpoint. It would </w:t>
      </w:r>
      <w:r w:rsidR="008C23AA" w:rsidRPr="005518ED">
        <w:rPr>
          <w:rFonts w:cs="Times New Roman"/>
        </w:rPr>
        <w:t xml:space="preserve">also </w:t>
      </w:r>
      <w:r w:rsidRPr="005518ED">
        <w:rPr>
          <w:rFonts w:cs="Times New Roman"/>
        </w:rPr>
        <w:t>be low commitment</w:t>
      </w:r>
      <w:r w:rsidR="008C23AA" w:rsidRPr="005518ED">
        <w:rPr>
          <w:rFonts w:cs="Times New Roman"/>
        </w:rPr>
        <w:t xml:space="preserve">. </w:t>
      </w:r>
    </w:p>
    <w:p w14:paraId="4B5CB665" w14:textId="590A6020" w:rsidR="00F16A4D" w:rsidRPr="005518ED" w:rsidRDefault="1A22E3CD" w:rsidP="008C23AA">
      <w:pPr>
        <w:spacing w:line="276" w:lineRule="auto"/>
        <w:rPr>
          <w:rFonts w:cs="Times New Roman"/>
          <w:b/>
          <w:bCs/>
        </w:rPr>
      </w:pPr>
      <w:r w:rsidRPr="005518ED">
        <w:rPr>
          <w:rFonts w:cs="Times New Roman"/>
        </w:rPr>
        <w:t>Chaz</w:t>
      </w:r>
      <w:r w:rsidR="00AC1D25" w:rsidRPr="005518ED">
        <w:rPr>
          <w:rFonts w:cs="Times New Roman"/>
        </w:rPr>
        <w:t xml:space="preserve"> Meadows</w:t>
      </w:r>
      <w:r w:rsidRPr="005518ED">
        <w:rPr>
          <w:rFonts w:cs="Times New Roman"/>
        </w:rPr>
        <w:t>: I nominate Peter</w:t>
      </w:r>
      <w:r w:rsidR="008C23AA" w:rsidRPr="005518ED">
        <w:rPr>
          <w:rFonts w:cs="Times New Roman"/>
        </w:rPr>
        <w:t xml:space="preserve">. </w:t>
      </w:r>
    </w:p>
    <w:p w14:paraId="066394AC" w14:textId="027820EC" w:rsidR="00F16A4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Second</w:t>
      </w:r>
      <w:r w:rsidR="008C23AA" w:rsidRPr="005518ED">
        <w:rPr>
          <w:rFonts w:cs="Times New Roman"/>
        </w:rPr>
        <w:t>.</w:t>
      </w:r>
    </w:p>
    <w:p w14:paraId="3D2F1DAD" w14:textId="05ABC264" w:rsidR="00F16A4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s</w:t>
      </w:r>
      <w:r w:rsidRPr="005518ED">
        <w:rPr>
          <w:rFonts w:cs="Times New Roman"/>
        </w:rPr>
        <w:t>: I accept</w:t>
      </w:r>
      <w:r w:rsidR="008C23AA" w:rsidRPr="005518ED">
        <w:rPr>
          <w:rFonts w:cs="Times New Roman"/>
        </w:rPr>
        <w:t xml:space="preserve">. </w:t>
      </w:r>
    </w:p>
    <w:p w14:paraId="781FA63E" w14:textId="00F30206" w:rsidR="00F16A4D" w:rsidRPr="005518ED" w:rsidRDefault="1A22E3CD" w:rsidP="008C23AA">
      <w:pPr>
        <w:spacing w:line="276" w:lineRule="auto"/>
        <w:rPr>
          <w:rFonts w:cs="Times New Roman"/>
        </w:rPr>
      </w:pPr>
      <w:r w:rsidRPr="005518ED">
        <w:rPr>
          <w:rFonts w:cs="Times New Roman"/>
        </w:rPr>
        <w:t>Zaid</w:t>
      </w:r>
      <w:r w:rsidR="00AC1D25" w:rsidRPr="005518ED">
        <w:rPr>
          <w:rFonts w:cs="Times New Roman"/>
        </w:rPr>
        <w:t xml:space="preserve"> Kasim</w:t>
      </w:r>
      <w:r w:rsidRPr="005518ED">
        <w:rPr>
          <w:rFonts w:cs="Times New Roman"/>
        </w:rPr>
        <w:t>: I nominate Kaija</w:t>
      </w:r>
      <w:r w:rsidR="008C23AA" w:rsidRPr="005518ED">
        <w:rPr>
          <w:rFonts w:cs="Times New Roman"/>
        </w:rPr>
        <w:t xml:space="preserve">. </w:t>
      </w:r>
    </w:p>
    <w:p w14:paraId="25F456A4" w14:textId="023C001F" w:rsidR="00F16A4D" w:rsidRPr="005518ED" w:rsidRDefault="1A22E3CD" w:rsidP="008C23AA">
      <w:pPr>
        <w:spacing w:line="276" w:lineRule="auto"/>
        <w:rPr>
          <w:rFonts w:cs="Times New Roman"/>
        </w:rPr>
      </w:pPr>
      <w:r w:rsidRPr="005518ED">
        <w:rPr>
          <w:rFonts w:cs="Times New Roman"/>
        </w:rPr>
        <w:t>Kodie</w:t>
      </w:r>
      <w:r w:rsidR="00AC1D25" w:rsidRPr="005518ED">
        <w:rPr>
          <w:rFonts w:cs="Times New Roman"/>
        </w:rPr>
        <w:t xml:space="preserve"> Becker</w:t>
      </w:r>
      <w:r w:rsidRPr="005518ED">
        <w:rPr>
          <w:rFonts w:cs="Times New Roman"/>
        </w:rPr>
        <w:t>: I nominate Paige</w:t>
      </w:r>
      <w:r w:rsidR="008C23AA" w:rsidRPr="005518ED">
        <w:rPr>
          <w:rFonts w:cs="Times New Roman"/>
        </w:rPr>
        <w:t xml:space="preserve">. </w:t>
      </w:r>
    </w:p>
    <w:p w14:paraId="5B769C54" w14:textId="523C1F46" w:rsidR="008C23AA" w:rsidRPr="005518ED" w:rsidRDefault="1A22E3CD" w:rsidP="008C23AA">
      <w:pPr>
        <w:spacing w:line="276" w:lineRule="auto"/>
      </w:pPr>
      <w:r w:rsidRPr="005518ED">
        <w:rPr>
          <w:rFonts w:cs="Times New Roman"/>
        </w:rPr>
        <w:t>Julia</w:t>
      </w:r>
      <w:r w:rsidR="00AC1D25" w:rsidRPr="005518ED">
        <w:rPr>
          <w:rFonts w:cs="Times New Roman"/>
        </w:rPr>
        <w:t xml:space="preserve"> Barnes-James</w:t>
      </w:r>
      <w:r w:rsidRPr="005518ED">
        <w:rPr>
          <w:rFonts w:cs="Times New Roman"/>
        </w:rPr>
        <w:t>: I nominate myself</w:t>
      </w:r>
      <w:r w:rsidR="008C23AA" w:rsidRPr="005518ED">
        <w:rPr>
          <w:rFonts w:cs="Times New Roman"/>
        </w:rPr>
        <w:t xml:space="preserve">. </w:t>
      </w:r>
    </w:p>
    <w:p w14:paraId="779257F9" w14:textId="6BD0C1A4" w:rsidR="00F16A4D" w:rsidRPr="005518ED" w:rsidRDefault="1A22E3CD" w:rsidP="008C23AA">
      <w:pPr>
        <w:spacing w:line="276" w:lineRule="auto"/>
        <w:rPr>
          <w:rFonts w:cs="Times New Roman"/>
        </w:rPr>
      </w:pPr>
      <w:r w:rsidRPr="005518ED">
        <w:rPr>
          <w:rFonts w:cs="Times New Roman"/>
        </w:rPr>
        <w:t>Jordan</w:t>
      </w:r>
      <w:r w:rsidR="00AC1D25" w:rsidRPr="005518ED">
        <w:rPr>
          <w:rFonts w:cs="Times New Roman"/>
        </w:rPr>
        <w:t xml:space="preserve"> Pernari</w:t>
      </w:r>
      <w:r w:rsidRPr="005518ED">
        <w:rPr>
          <w:rFonts w:cs="Times New Roman"/>
        </w:rPr>
        <w:t>: Second</w:t>
      </w:r>
      <w:r w:rsidR="008C23AA" w:rsidRPr="005518ED">
        <w:rPr>
          <w:rFonts w:cs="Times New Roman"/>
        </w:rPr>
        <w:t xml:space="preserve">. </w:t>
      </w:r>
    </w:p>
    <w:p w14:paraId="5DBCA555" w14:textId="0253EEB4" w:rsidR="00F16A4D" w:rsidRPr="005518ED" w:rsidRDefault="1A22E3CD" w:rsidP="008C23AA">
      <w:pPr>
        <w:spacing w:line="276" w:lineRule="auto"/>
        <w:rPr>
          <w:rFonts w:cs="Times New Roman"/>
        </w:rPr>
      </w:pPr>
      <w:r w:rsidRPr="005518ED">
        <w:rPr>
          <w:rFonts w:cs="Times New Roman"/>
        </w:rPr>
        <w:t>Ryan</w:t>
      </w:r>
      <w:r w:rsidR="00AC1D25" w:rsidRPr="005518ED">
        <w:rPr>
          <w:rFonts w:cs="Times New Roman"/>
        </w:rPr>
        <w:t xml:space="preserve"> Kealey</w:t>
      </w:r>
      <w:r w:rsidRPr="005518ED">
        <w:rPr>
          <w:rFonts w:cs="Times New Roman"/>
        </w:rPr>
        <w:t>: Chaz</w:t>
      </w:r>
      <w:r w:rsidR="008C23AA" w:rsidRPr="005518ED">
        <w:rPr>
          <w:rFonts w:cs="Times New Roman"/>
        </w:rPr>
        <w:t xml:space="preserve">. </w:t>
      </w:r>
    </w:p>
    <w:p w14:paraId="74E82B64" w14:textId="744D0FE6" w:rsidR="00F16A4D" w:rsidRPr="005518ED" w:rsidRDefault="1A22E3CD" w:rsidP="008C23AA">
      <w:pPr>
        <w:spacing w:line="276" w:lineRule="auto"/>
        <w:rPr>
          <w:rFonts w:cs="Times New Roman"/>
        </w:rPr>
      </w:pPr>
      <w:r w:rsidRPr="005518ED">
        <w:rPr>
          <w:rFonts w:cs="Times New Roman"/>
        </w:rPr>
        <w:t>Chaz</w:t>
      </w:r>
      <w:r w:rsidR="00AC1D25" w:rsidRPr="005518ED">
        <w:rPr>
          <w:rFonts w:cs="Times New Roman"/>
        </w:rPr>
        <w:t xml:space="preserve"> Meadows</w:t>
      </w:r>
      <w:r w:rsidRPr="005518ED">
        <w:rPr>
          <w:rFonts w:cs="Times New Roman"/>
        </w:rPr>
        <w:t>: I decline</w:t>
      </w:r>
      <w:r w:rsidR="008C23AA" w:rsidRPr="005518ED">
        <w:rPr>
          <w:rFonts w:cs="Times New Roman"/>
        </w:rPr>
        <w:t>.</w:t>
      </w:r>
    </w:p>
    <w:p w14:paraId="77CF5403" w14:textId="1C6728CA" w:rsidR="1A22E3CD" w:rsidRPr="005518ED" w:rsidRDefault="00CB40AA" w:rsidP="008C23AA">
      <w:pPr>
        <w:spacing w:line="276" w:lineRule="auto"/>
        <w:rPr>
          <w:rFonts w:cs="Times New Roman"/>
          <w:b/>
          <w:bCs/>
        </w:rPr>
      </w:pPr>
      <w:r w:rsidRPr="005518ED">
        <w:rPr>
          <w:rFonts w:cs="Times New Roman"/>
        </w:rPr>
        <w:t>Carson Cook</w:t>
      </w:r>
      <w:r w:rsidR="1A22E3CD" w:rsidRPr="005518ED">
        <w:rPr>
          <w:rFonts w:cs="Times New Roman"/>
        </w:rPr>
        <w:t>: I nominate Karan</w:t>
      </w:r>
      <w:r w:rsidR="008C23AA" w:rsidRPr="005518ED">
        <w:rPr>
          <w:rFonts w:cs="Times New Roman"/>
        </w:rPr>
        <w:t xml:space="preserve">. </w:t>
      </w:r>
    </w:p>
    <w:p w14:paraId="4711C488" w14:textId="7ADB861F" w:rsidR="1A22E3CD" w:rsidRPr="005518ED" w:rsidRDefault="1A22E3CD" w:rsidP="008C23AA">
      <w:pPr>
        <w:spacing w:line="276" w:lineRule="auto"/>
        <w:rPr>
          <w:rFonts w:cs="Times New Roman"/>
        </w:rPr>
      </w:pPr>
      <w:r w:rsidRPr="005518ED">
        <w:rPr>
          <w:rFonts w:cs="Times New Roman"/>
        </w:rPr>
        <w:t>Delany</w:t>
      </w:r>
      <w:r w:rsidR="00AC1D25" w:rsidRPr="005518ED">
        <w:rPr>
          <w:rFonts w:cs="Times New Roman"/>
        </w:rPr>
        <w:t xml:space="preserve"> Benoit</w:t>
      </w:r>
      <w:r w:rsidRPr="005518ED">
        <w:rPr>
          <w:rFonts w:cs="Times New Roman"/>
        </w:rPr>
        <w:t>: What is an equity concern you see in EngSoc</w:t>
      </w:r>
      <w:r w:rsidR="001202A5" w:rsidRPr="005518ED">
        <w:rPr>
          <w:rFonts w:cs="Times New Roman"/>
        </w:rPr>
        <w:t xml:space="preserve">? </w:t>
      </w:r>
    </w:p>
    <w:p w14:paraId="67F45104" w14:textId="094AEBF1" w:rsidR="1A22E3C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s</w:t>
      </w:r>
      <w:r w:rsidRPr="005518ED">
        <w:rPr>
          <w:rFonts w:cs="Times New Roman"/>
        </w:rPr>
        <w:t>: On</w:t>
      </w:r>
      <w:r w:rsidR="001202A5" w:rsidRPr="005518ED">
        <w:rPr>
          <w:rFonts w:cs="Times New Roman"/>
        </w:rPr>
        <w:t>e</w:t>
      </w:r>
      <w:r w:rsidRPr="005518ED">
        <w:rPr>
          <w:rFonts w:cs="Times New Roman"/>
        </w:rPr>
        <w:t xml:space="preserve"> thing is the ratio of male to female students and the Sci ‘22 decreased the number of female students that entered. That could be addressed</w:t>
      </w:r>
      <w:r w:rsidR="001202A5" w:rsidRPr="005518ED">
        <w:rPr>
          <w:rFonts w:cs="Times New Roman"/>
        </w:rPr>
        <w:t xml:space="preserve">. </w:t>
      </w:r>
    </w:p>
    <w:p w14:paraId="456F091F" w14:textId="3596FAAC" w:rsidR="1A22E3CD" w:rsidRPr="005518ED" w:rsidRDefault="1A22E3CD" w:rsidP="008C23AA">
      <w:pPr>
        <w:spacing w:line="276" w:lineRule="auto"/>
        <w:rPr>
          <w:rFonts w:cs="Times New Roman"/>
        </w:rPr>
      </w:pPr>
      <w:r w:rsidRPr="005518ED">
        <w:rPr>
          <w:rFonts w:cs="Times New Roman"/>
        </w:rPr>
        <w:t>Kaija</w:t>
      </w:r>
      <w:r w:rsidR="00AC1D25" w:rsidRPr="005518ED">
        <w:rPr>
          <w:rFonts w:cs="Times New Roman"/>
        </w:rPr>
        <w:t xml:space="preserve"> Edwards</w:t>
      </w:r>
      <w:r w:rsidRPr="005518ED">
        <w:rPr>
          <w:rFonts w:cs="Times New Roman"/>
        </w:rPr>
        <w:t xml:space="preserve">: Mental health. I am working with Zaid on this and would like to </w:t>
      </w:r>
      <w:r w:rsidR="001202A5" w:rsidRPr="005518ED">
        <w:rPr>
          <w:rFonts w:cs="Times New Roman"/>
        </w:rPr>
        <w:t>continue</w:t>
      </w:r>
      <w:r w:rsidR="00DB4F40" w:rsidRPr="005518ED">
        <w:rPr>
          <w:rFonts w:cs="Times New Roman"/>
        </w:rPr>
        <w:t xml:space="preserve"> to.</w:t>
      </w:r>
    </w:p>
    <w:p w14:paraId="64564FF4" w14:textId="2446A9F5" w:rsidR="1A22E3CD" w:rsidRPr="005518ED" w:rsidRDefault="1A22E3CD" w:rsidP="008C23AA">
      <w:pPr>
        <w:spacing w:line="276" w:lineRule="auto"/>
        <w:rPr>
          <w:rFonts w:cs="Times New Roman"/>
        </w:rPr>
      </w:pPr>
      <w:r w:rsidRPr="005518ED">
        <w:rPr>
          <w:rFonts w:cs="Times New Roman"/>
        </w:rPr>
        <w:t>Paige</w:t>
      </w:r>
      <w:r w:rsidR="00AC1D25" w:rsidRPr="005518ED">
        <w:rPr>
          <w:rFonts w:cs="Times New Roman"/>
        </w:rPr>
        <w:t xml:space="preserve"> Maxwell</w:t>
      </w:r>
      <w:r w:rsidRPr="005518ED">
        <w:rPr>
          <w:rFonts w:cs="Times New Roman"/>
        </w:rPr>
        <w:t xml:space="preserve">: Mental health </w:t>
      </w:r>
      <w:r w:rsidR="001202A5" w:rsidRPr="005518ED">
        <w:rPr>
          <w:rFonts w:cs="Times New Roman"/>
        </w:rPr>
        <w:t>accessibility</w:t>
      </w:r>
      <w:r w:rsidRPr="005518ED">
        <w:rPr>
          <w:rFonts w:cs="Times New Roman"/>
        </w:rPr>
        <w:t>.</w:t>
      </w:r>
      <w:r w:rsidR="001202A5" w:rsidRPr="005518ED">
        <w:rPr>
          <w:rFonts w:cs="Times New Roman"/>
        </w:rPr>
        <w:t xml:space="preserve"> Making people aware of h</w:t>
      </w:r>
      <w:r w:rsidRPr="005518ED">
        <w:rPr>
          <w:rFonts w:cs="Times New Roman"/>
        </w:rPr>
        <w:t xml:space="preserve">ow to use the </w:t>
      </w:r>
      <w:r w:rsidR="001202A5" w:rsidRPr="005518ED">
        <w:rPr>
          <w:rFonts w:cs="Times New Roman"/>
        </w:rPr>
        <w:t>resources</w:t>
      </w:r>
      <w:r w:rsidRPr="005518ED">
        <w:rPr>
          <w:rFonts w:cs="Times New Roman"/>
        </w:rPr>
        <w:t xml:space="preserve"> </w:t>
      </w:r>
      <w:r w:rsidR="001202A5" w:rsidRPr="005518ED">
        <w:rPr>
          <w:rFonts w:cs="Times New Roman"/>
        </w:rPr>
        <w:t xml:space="preserve">available to them. </w:t>
      </w:r>
    </w:p>
    <w:p w14:paraId="401B04DE" w14:textId="0C0D8437" w:rsidR="1A22E3CD" w:rsidRPr="005518ED" w:rsidRDefault="1A22E3CD" w:rsidP="008C23AA">
      <w:pPr>
        <w:spacing w:line="276" w:lineRule="auto"/>
        <w:rPr>
          <w:rFonts w:cs="Times New Roman"/>
        </w:rPr>
      </w:pPr>
      <w:r w:rsidRPr="005518ED">
        <w:rPr>
          <w:rFonts w:cs="Times New Roman"/>
        </w:rPr>
        <w:t>Julia</w:t>
      </w:r>
      <w:r w:rsidR="00AC1D25" w:rsidRPr="005518ED">
        <w:rPr>
          <w:rFonts w:cs="Times New Roman"/>
        </w:rPr>
        <w:t xml:space="preserve"> Barnes-James</w:t>
      </w:r>
      <w:r w:rsidRPr="005518ED">
        <w:rPr>
          <w:rFonts w:cs="Times New Roman"/>
        </w:rPr>
        <w:t xml:space="preserve">: There are still not enough women in engineering at </w:t>
      </w:r>
      <w:r w:rsidR="001202A5" w:rsidRPr="005518ED">
        <w:rPr>
          <w:rFonts w:cs="Times New Roman"/>
        </w:rPr>
        <w:t>Q</w:t>
      </w:r>
      <w:r w:rsidRPr="005518ED">
        <w:rPr>
          <w:rFonts w:cs="Times New Roman"/>
        </w:rPr>
        <w:t xml:space="preserve">ueens. </w:t>
      </w:r>
      <w:r w:rsidR="001202A5" w:rsidRPr="005518ED">
        <w:rPr>
          <w:rFonts w:cs="Times New Roman"/>
        </w:rPr>
        <w:t>Also,</w:t>
      </w:r>
      <w:r w:rsidRPr="005518ED">
        <w:rPr>
          <w:rFonts w:cs="Times New Roman"/>
        </w:rPr>
        <w:t xml:space="preserve"> we don’t embrace breaks</w:t>
      </w:r>
      <w:r w:rsidR="001202A5" w:rsidRPr="005518ED">
        <w:rPr>
          <w:rFonts w:cs="Times New Roman"/>
        </w:rPr>
        <w:t xml:space="preserve">. </w:t>
      </w:r>
    </w:p>
    <w:p w14:paraId="262434FE" w14:textId="0628A567" w:rsidR="001202A5" w:rsidRPr="005518ED" w:rsidRDefault="1A22E3CD" w:rsidP="008C23AA">
      <w:pPr>
        <w:spacing w:line="276" w:lineRule="auto"/>
      </w:pPr>
      <w:r w:rsidRPr="005518ED">
        <w:rPr>
          <w:rFonts w:cs="Times New Roman"/>
        </w:rPr>
        <w:t>Karan</w:t>
      </w:r>
      <w:r w:rsidR="00C53F56" w:rsidRPr="005518ED">
        <w:rPr>
          <w:rFonts w:cs="Times New Roman"/>
        </w:rPr>
        <w:t xml:space="preserve"> Patel</w:t>
      </w:r>
      <w:r w:rsidRPr="005518ED">
        <w:rPr>
          <w:rFonts w:cs="Times New Roman"/>
        </w:rPr>
        <w:t xml:space="preserve">: </w:t>
      </w:r>
      <w:r w:rsidR="001202A5" w:rsidRPr="005518ED">
        <w:rPr>
          <w:rFonts w:cs="Times New Roman"/>
        </w:rPr>
        <w:t>M</w:t>
      </w:r>
      <w:r w:rsidRPr="005518ED">
        <w:rPr>
          <w:rFonts w:cs="Times New Roman"/>
        </w:rPr>
        <w:t>ental health, it is a big transition and everyone goes through it. We should be more supportive.</w:t>
      </w:r>
    </w:p>
    <w:p w14:paraId="24445D5E" w14:textId="27D58CF5" w:rsidR="1A22E3CD" w:rsidRPr="005518ED" w:rsidRDefault="00CB40AA" w:rsidP="008C23AA">
      <w:pPr>
        <w:spacing w:line="276" w:lineRule="auto"/>
        <w:rPr>
          <w:rFonts w:cs="Times New Roman"/>
        </w:rPr>
      </w:pPr>
      <w:r w:rsidRPr="005518ED">
        <w:rPr>
          <w:rFonts w:cs="Times New Roman"/>
        </w:rPr>
        <w:t>Carson Cook</w:t>
      </w:r>
      <w:r w:rsidR="1A22E3CD" w:rsidRPr="005518ED">
        <w:rPr>
          <w:rFonts w:cs="Times New Roman"/>
        </w:rPr>
        <w:t>: Quick summary of what you would want to accomplish</w:t>
      </w:r>
      <w:r w:rsidR="001202A5" w:rsidRPr="005518ED">
        <w:rPr>
          <w:rFonts w:cs="Times New Roman"/>
        </w:rPr>
        <w:t xml:space="preserve">. </w:t>
      </w:r>
    </w:p>
    <w:p w14:paraId="03C31A68" w14:textId="07762FC9" w:rsidR="1A22E3CD" w:rsidRPr="005518ED" w:rsidRDefault="1A22E3CD" w:rsidP="008C23AA">
      <w:pPr>
        <w:spacing w:line="276" w:lineRule="auto"/>
        <w:rPr>
          <w:rFonts w:cs="Times New Roman"/>
        </w:rPr>
      </w:pPr>
      <w:r w:rsidRPr="005518ED">
        <w:rPr>
          <w:rFonts w:cs="Times New Roman"/>
        </w:rPr>
        <w:lastRenderedPageBreak/>
        <w:t>Kaija</w:t>
      </w:r>
      <w:r w:rsidR="00AC1D25" w:rsidRPr="005518ED">
        <w:rPr>
          <w:rFonts w:cs="Times New Roman"/>
        </w:rPr>
        <w:t xml:space="preserve"> Edwards</w:t>
      </w:r>
      <w:r w:rsidRPr="005518ED">
        <w:rPr>
          <w:rFonts w:cs="Times New Roman"/>
        </w:rPr>
        <w:t>: Increase the promotion of resources on campus and if there aren’t option, create more.</w:t>
      </w:r>
    </w:p>
    <w:p w14:paraId="7BE33767" w14:textId="232FE2F8" w:rsidR="1A22E3CD" w:rsidRPr="005518ED" w:rsidRDefault="1A22E3CD" w:rsidP="008C23AA">
      <w:pPr>
        <w:spacing w:line="276" w:lineRule="auto"/>
        <w:rPr>
          <w:rFonts w:cs="Times New Roman"/>
        </w:rPr>
      </w:pPr>
      <w:r w:rsidRPr="005518ED">
        <w:rPr>
          <w:rFonts w:cs="Times New Roman"/>
        </w:rPr>
        <w:t>Paige</w:t>
      </w:r>
      <w:r w:rsidR="00AC1D25" w:rsidRPr="005518ED">
        <w:rPr>
          <w:rFonts w:cs="Times New Roman"/>
        </w:rPr>
        <w:t xml:space="preserve"> Maxwell</w:t>
      </w:r>
      <w:r w:rsidRPr="005518ED">
        <w:rPr>
          <w:rFonts w:cs="Times New Roman"/>
        </w:rPr>
        <w:t>: T</w:t>
      </w:r>
      <w:r w:rsidR="001202A5" w:rsidRPr="005518ED">
        <w:rPr>
          <w:rFonts w:cs="Times New Roman"/>
        </w:rPr>
        <w:t>h</w:t>
      </w:r>
      <w:r w:rsidRPr="005518ED">
        <w:rPr>
          <w:rFonts w:cs="Times New Roman"/>
        </w:rPr>
        <w:t xml:space="preserve">is will be working with people in new </w:t>
      </w:r>
      <w:r w:rsidR="001202A5" w:rsidRPr="005518ED">
        <w:rPr>
          <w:rFonts w:cs="Times New Roman"/>
        </w:rPr>
        <w:t>positions</w:t>
      </w:r>
      <w:r w:rsidRPr="005518ED">
        <w:rPr>
          <w:rFonts w:cs="Times New Roman"/>
        </w:rPr>
        <w:t xml:space="preserve"> and we can work to create the</w:t>
      </w:r>
      <w:r w:rsidR="00DB4F40" w:rsidRPr="005518ED">
        <w:rPr>
          <w:rFonts w:cs="Times New Roman"/>
        </w:rPr>
        <w:t>i</w:t>
      </w:r>
      <w:r w:rsidRPr="005518ED">
        <w:rPr>
          <w:rFonts w:cs="Times New Roman"/>
        </w:rPr>
        <w:t xml:space="preserve">r </w:t>
      </w:r>
      <w:r w:rsidR="00DB4F40" w:rsidRPr="005518ED">
        <w:rPr>
          <w:rFonts w:cs="Times New Roman"/>
        </w:rPr>
        <w:t xml:space="preserve">initiatives.  </w:t>
      </w:r>
    </w:p>
    <w:p w14:paraId="51D29257" w14:textId="67F28FE7" w:rsidR="1A22E3CD" w:rsidRPr="005518ED" w:rsidRDefault="1A22E3CD" w:rsidP="008C23AA">
      <w:pPr>
        <w:spacing w:line="276" w:lineRule="auto"/>
        <w:rPr>
          <w:rFonts w:cs="Times New Roman"/>
        </w:rPr>
      </w:pPr>
      <w:r w:rsidRPr="005518ED">
        <w:rPr>
          <w:rFonts w:cs="Times New Roman"/>
        </w:rPr>
        <w:t>Julia</w:t>
      </w:r>
      <w:r w:rsidR="00AC1D25" w:rsidRPr="005518ED">
        <w:rPr>
          <w:rFonts w:cs="Times New Roman"/>
        </w:rPr>
        <w:t xml:space="preserve"> Barnes-James</w:t>
      </w:r>
      <w:r w:rsidR="00DB4F40" w:rsidRPr="005518ED">
        <w:rPr>
          <w:rFonts w:cs="Times New Roman"/>
        </w:rPr>
        <w:t>: W</w:t>
      </w:r>
      <w:r w:rsidRPr="005518ED">
        <w:rPr>
          <w:rFonts w:cs="Times New Roman"/>
        </w:rPr>
        <w:t xml:space="preserve">hat </w:t>
      </w:r>
      <w:r w:rsidR="00DB4F40" w:rsidRPr="005518ED">
        <w:rPr>
          <w:rFonts w:cs="Times New Roman"/>
        </w:rPr>
        <w:t>engineering</w:t>
      </w:r>
      <w:r w:rsidRPr="005518ED">
        <w:rPr>
          <w:rFonts w:cs="Times New Roman"/>
        </w:rPr>
        <w:t xml:space="preserve"> is and what it entails. People whose parents are </w:t>
      </w:r>
      <w:r w:rsidR="00DB4F40" w:rsidRPr="005518ED">
        <w:rPr>
          <w:rFonts w:cs="Times New Roman"/>
        </w:rPr>
        <w:t>engineers</w:t>
      </w:r>
      <w:r w:rsidRPr="005518ED">
        <w:rPr>
          <w:rFonts w:cs="Times New Roman"/>
        </w:rPr>
        <w:t xml:space="preserve"> </w:t>
      </w:r>
      <w:r w:rsidR="00DB4F40" w:rsidRPr="005518ED">
        <w:rPr>
          <w:rFonts w:cs="Times New Roman"/>
        </w:rPr>
        <w:t xml:space="preserve">are able to understand this </w:t>
      </w:r>
      <w:r w:rsidRPr="005518ED">
        <w:rPr>
          <w:rFonts w:cs="Times New Roman"/>
        </w:rPr>
        <w:t>but otherwise people don’t</w:t>
      </w:r>
      <w:r w:rsidR="00DB4F40" w:rsidRPr="005518ED">
        <w:rPr>
          <w:rFonts w:cs="Times New Roman"/>
        </w:rPr>
        <w:t>.</w:t>
      </w:r>
    </w:p>
    <w:p w14:paraId="416E0348" w14:textId="673EF47B" w:rsidR="1A22E3CD" w:rsidRPr="005518ED" w:rsidRDefault="1A22E3CD" w:rsidP="008C23AA">
      <w:pPr>
        <w:spacing w:line="276" w:lineRule="auto"/>
        <w:rPr>
          <w:rFonts w:cs="Times New Roman"/>
        </w:rPr>
      </w:pPr>
      <w:r w:rsidRPr="005518ED">
        <w:rPr>
          <w:rFonts w:cs="Times New Roman"/>
        </w:rPr>
        <w:t>Karan</w:t>
      </w:r>
      <w:r w:rsidR="00C53F56" w:rsidRPr="005518ED">
        <w:rPr>
          <w:rFonts w:cs="Times New Roman"/>
        </w:rPr>
        <w:t xml:space="preserve"> Patel</w:t>
      </w:r>
      <w:r w:rsidRPr="005518ED">
        <w:rPr>
          <w:rFonts w:cs="Times New Roman"/>
        </w:rPr>
        <w:t xml:space="preserve">: Letting </w:t>
      </w:r>
      <w:r w:rsidR="00DB4F40" w:rsidRPr="005518ED">
        <w:rPr>
          <w:rFonts w:cs="Times New Roman"/>
        </w:rPr>
        <w:t>pe</w:t>
      </w:r>
      <w:r w:rsidRPr="005518ED">
        <w:rPr>
          <w:rFonts w:cs="Times New Roman"/>
        </w:rPr>
        <w:t>ople know what the resources are and know w</w:t>
      </w:r>
      <w:r w:rsidR="00DB4F40" w:rsidRPr="005518ED">
        <w:rPr>
          <w:rFonts w:cs="Times New Roman"/>
        </w:rPr>
        <w:t>h</w:t>
      </w:r>
      <w:r w:rsidRPr="005518ED">
        <w:rPr>
          <w:rFonts w:cs="Times New Roman"/>
        </w:rPr>
        <w:t xml:space="preserve">o is </w:t>
      </w:r>
      <w:r w:rsidR="00DB4F40" w:rsidRPr="005518ED">
        <w:rPr>
          <w:rFonts w:cs="Times New Roman"/>
        </w:rPr>
        <w:t>available</w:t>
      </w:r>
      <w:r w:rsidRPr="005518ED">
        <w:rPr>
          <w:rFonts w:cs="Times New Roman"/>
        </w:rPr>
        <w:t xml:space="preserve"> </w:t>
      </w:r>
      <w:r w:rsidR="00DB4F40" w:rsidRPr="005518ED">
        <w:rPr>
          <w:rFonts w:cs="Times New Roman"/>
        </w:rPr>
        <w:t xml:space="preserve">to help them. </w:t>
      </w:r>
    </w:p>
    <w:p w14:paraId="62095027" w14:textId="4C357C50" w:rsidR="1A22E3CD" w:rsidRPr="005518ED" w:rsidRDefault="1A22E3CD" w:rsidP="008C23AA">
      <w:pPr>
        <w:spacing w:line="276" w:lineRule="auto"/>
        <w:rPr>
          <w:rFonts w:cs="Times New Roman"/>
        </w:rPr>
      </w:pPr>
      <w:r w:rsidRPr="005518ED">
        <w:rPr>
          <w:rFonts w:cs="Times New Roman"/>
        </w:rPr>
        <w:t>P</w:t>
      </w:r>
      <w:r w:rsidR="00DB4F40" w:rsidRPr="005518ED">
        <w:rPr>
          <w:rFonts w:cs="Times New Roman"/>
        </w:rPr>
        <w:t>e</w:t>
      </w:r>
      <w:r w:rsidRPr="005518ED">
        <w:rPr>
          <w:rFonts w:cs="Times New Roman"/>
        </w:rPr>
        <w:t>ter</w:t>
      </w:r>
      <w:r w:rsidR="00AC1D25" w:rsidRPr="005518ED">
        <w:rPr>
          <w:rFonts w:cs="Times New Roman"/>
        </w:rPr>
        <w:t xml:space="preserve"> Matthews</w:t>
      </w:r>
      <w:r w:rsidRPr="005518ED">
        <w:rPr>
          <w:rFonts w:cs="Times New Roman"/>
        </w:rPr>
        <w:t xml:space="preserve">: Awareness for mental health and </w:t>
      </w:r>
      <w:r w:rsidR="00DB4F40" w:rsidRPr="005518ED">
        <w:rPr>
          <w:rFonts w:cs="Times New Roman"/>
        </w:rPr>
        <w:t>how to identify</w:t>
      </w:r>
      <w:r w:rsidRPr="005518ED">
        <w:rPr>
          <w:rFonts w:cs="Times New Roman"/>
        </w:rPr>
        <w:t xml:space="preserve"> </w:t>
      </w:r>
      <w:r w:rsidR="00DB4F40" w:rsidRPr="005518ED">
        <w:rPr>
          <w:rFonts w:cs="Times New Roman"/>
        </w:rPr>
        <w:t>if</w:t>
      </w:r>
      <w:r w:rsidRPr="005518ED">
        <w:rPr>
          <w:rFonts w:cs="Times New Roman"/>
        </w:rPr>
        <w:t xml:space="preserve"> people are having a c</w:t>
      </w:r>
      <w:r w:rsidR="00DB4F40" w:rsidRPr="005518ED">
        <w:rPr>
          <w:rFonts w:cs="Times New Roman"/>
        </w:rPr>
        <w:t>risis</w:t>
      </w:r>
      <w:r w:rsidRPr="005518ED">
        <w:rPr>
          <w:rFonts w:cs="Times New Roman"/>
        </w:rPr>
        <w:t xml:space="preserve"> and how to de</w:t>
      </w:r>
      <w:r w:rsidR="00DB4F40" w:rsidRPr="005518ED">
        <w:rPr>
          <w:rFonts w:cs="Times New Roman"/>
        </w:rPr>
        <w:t>al</w:t>
      </w:r>
      <w:r w:rsidRPr="005518ED">
        <w:rPr>
          <w:rFonts w:cs="Times New Roman"/>
        </w:rPr>
        <w:t xml:space="preserve"> with this.</w:t>
      </w:r>
    </w:p>
    <w:p w14:paraId="00DF431F" w14:textId="2EC370B4" w:rsidR="1A22E3CD" w:rsidRPr="005518ED" w:rsidRDefault="1A22E3CD" w:rsidP="008C23AA">
      <w:pPr>
        <w:spacing w:line="276" w:lineRule="auto"/>
        <w:rPr>
          <w:rFonts w:cs="Times New Roman"/>
        </w:rPr>
      </w:pPr>
      <w:r w:rsidRPr="005518ED">
        <w:rPr>
          <w:rFonts w:cs="Times New Roman"/>
        </w:rPr>
        <w:t>Kodie</w:t>
      </w:r>
      <w:r w:rsidR="00AC1D25" w:rsidRPr="005518ED">
        <w:rPr>
          <w:rFonts w:cs="Times New Roman"/>
        </w:rPr>
        <w:t xml:space="preserve"> Becker</w:t>
      </w:r>
      <w:r w:rsidRPr="005518ED">
        <w:rPr>
          <w:rFonts w:cs="Times New Roman"/>
        </w:rPr>
        <w:t>: I</w:t>
      </w:r>
      <w:r w:rsidR="00DB4F40" w:rsidRPr="005518ED">
        <w:rPr>
          <w:rFonts w:cs="Times New Roman"/>
        </w:rPr>
        <w:t xml:space="preserve"> think that a</w:t>
      </w:r>
      <w:r w:rsidRPr="005518ED">
        <w:rPr>
          <w:rFonts w:cs="Times New Roman"/>
        </w:rPr>
        <w:t xml:space="preserve"> big part of </w:t>
      </w:r>
      <w:r w:rsidR="00DB4F40" w:rsidRPr="005518ED">
        <w:rPr>
          <w:rFonts w:cs="Times New Roman"/>
        </w:rPr>
        <w:t>improvement</w:t>
      </w:r>
      <w:r w:rsidRPr="005518ED">
        <w:rPr>
          <w:rFonts w:cs="Times New Roman"/>
        </w:rPr>
        <w:t xml:space="preserve"> is getting feedback, what do you think the best way to do this is</w:t>
      </w:r>
      <w:r w:rsidR="00DB4F40" w:rsidRPr="005518ED">
        <w:rPr>
          <w:rFonts w:cs="Times New Roman"/>
        </w:rPr>
        <w:t xml:space="preserve">? </w:t>
      </w:r>
    </w:p>
    <w:p w14:paraId="1613D70F" w14:textId="5CCF7900" w:rsidR="1A22E3CD" w:rsidRPr="005518ED" w:rsidRDefault="1A22E3CD" w:rsidP="008C23AA">
      <w:pPr>
        <w:spacing w:line="276" w:lineRule="auto"/>
        <w:rPr>
          <w:rFonts w:cs="Times New Roman"/>
        </w:rPr>
      </w:pPr>
      <w:r w:rsidRPr="005518ED">
        <w:rPr>
          <w:rFonts w:cs="Times New Roman"/>
        </w:rPr>
        <w:t>Paige</w:t>
      </w:r>
      <w:r w:rsidR="00AC1D25" w:rsidRPr="005518ED">
        <w:rPr>
          <w:rFonts w:cs="Times New Roman"/>
        </w:rPr>
        <w:t xml:space="preserve"> Maxwell</w:t>
      </w:r>
      <w:r w:rsidRPr="005518ED">
        <w:rPr>
          <w:rFonts w:cs="Times New Roman"/>
        </w:rPr>
        <w:t xml:space="preserve">: The </w:t>
      </w:r>
      <w:r w:rsidR="00DB4F40" w:rsidRPr="005518ED">
        <w:rPr>
          <w:rFonts w:cs="Times New Roman"/>
        </w:rPr>
        <w:t>engineering</w:t>
      </w:r>
      <w:r w:rsidRPr="005518ED">
        <w:rPr>
          <w:rFonts w:cs="Times New Roman"/>
        </w:rPr>
        <w:t xml:space="preserve"> society strives to make time for feedback and it is important that people understand how to give this feedback such as </w:t>
      </w:r>
      <w:r w:rsidR="00DB4F40" w:rsidRPr="005518ED">
        <w:rPr>
          <w:rFonts w:cs="Times New Roman"/>
        </w:rPr>
        <w:t xml:space="preserve">in a form. </w:t>
      </w:r>
    </w:p>
    <w:p w14:paraId="45B3EBF1" w14:textId="7116E069" w:rsidR="1A22E3CD" w:rsidRPr="005518ED" w:rsidRDefault="1A22E3CD" w:rsidP="008C23AA">
      <w:pPr>
        <w:spacing w:line="276" w:lineRule="auto"/>
        <w:rPr>
          <w:rFonts w:cs="Times New Roman"/>
        </w:rPr>
      </w:pPr>
      <w:r w:rsidRPr="005518ED">
        <w:rPr>
          <w:rFonts w:cs="Times New Roman"/>
        </w:rPr>
        <w:t>Julia</w:t>
      </w:r>
      <w:r w:rsidR="00AC1D25" w:rsidRPr="005518ED">
        <w:rPr>
          <w:rFonts w:cs="Times New Roman"/>
        </w:rPr>
        <w:t xml:space="preserve"> Barnes-James</w:t>
      </w:r>
      <w:r w:rsidRPr="005518ED">
        <w:rPr>
          <w:rFonts w:cs="Times New Roman"/>
        </w:rPr>
        <w:t xml:space="preserve">: If people have a complaint, that may not know who to go to. Make </w:t>
      </w:r>
      <w:r w:rsidR="00DB4F40" w:rsidRPr="005518ED">
        <w:rPr>
          <w:rFonts w:cs="Times New Roman"/>
        </w:rPr>
        <w:t>those p</w:t>
      </w:r>
      <w:r w:rsidRPr="005518ED">
        <w:rPr>
          <w:rFonts w:cs="Times New Roman"/>
        </w:rPr>
        <w:t>athways</w:t>
      </w:r>
      <w:r w:rsidR="00DB4F40" w:rsidRPr="005518ED">
        <w:rPr>
          <w:rFonts w:cs="Times New Roman"/>
        </w:rPr>
        <w:t xml:space="preserve"> clearer. </w:t>
      </w:r>
    </w:p>
    <w:p w14:paraId="40BEE67F" w14:textId="3ACCC93E" w:rsidR="1A22E3CD" w:rsidRPr="005518ED" w:rsidRDefault="1A22E3CD" w:rsidP="008C23AA">
      <w:pPr>
        <w:spacing w:line="276" w:lineRule="auto"/>
        <w:rPr>
          <w:rFonts w:cs="Times New Roman"/>
        </w:rPr>
      </w:pPr>
      <w:r w:rsidRPr="005518ED">
        <w:rPr>
          <w:rFonts w:cs="Times New Roman"/>
        </w:rPr>
        <w:t>Karan</w:t>
      </w:r>
      <w:r w:rsidR="00C53F56" w:rsidRPr="005518ED">
        <w:rPr>
          <w:rFonts w:cs="Times New Roman"/>
        </w:rPr>
        <w:t xml:space="preserve"> Patel</w:t>
      </w:r>
      <w:r w:rsidRPr="005518ED">
        <w:rPr>
          <w:rFonts w:cs="Times New Roman"/>
        </w:rPr>
        <w:t>: There are surveys that</w:t>
      </w:r>
      <w:r w:rsidR="00DB4F40" w:rsidRPr="005518ED">
        <w:rPr>
          <w:rFonts w:cs="Times New Roman"/>
        </w:rPr>
        <w:t xml:space="preserve"> </w:t>
      </w:r>
      <w:r w:rsidRPr="005518ED">
        <w:rPr>
          <w:rFonts w:cs="Times New Roman"/>
        </w:rPr>
        <w:t>go</w:t>
      </w:r>
      <w:r w:rsidR="00DB4F40" w:rsidRPr="005518ED">
        <w:rPr>
          <w:rFonts w:cs="Times New Roman"/>
        </w:rPr>
        <w:t>ing</w:t>
      </w:r>
      <w:r w:rsidRPr="005518ED">
        <w:rPr>
          <w:rFonts w:cs="Times New Roman"/>
        </w:rPr>
        <w:t xml:space="preserve"> arou</w:t>
      </w:r>
      <w:r w:rsidR="00DB4F40" w:rsidRPr="005518ED">
        <w:rPr>
          <w:rFonts w:cs="Times New Roman"/>
        </w:rPr>
        <w:t xml:space="preserve">nd </w:t>
      </w:r>
      <w:r w:rsidRPr="005518ED">
        <w:rPr>
          <w:rFonts w:cs="Times New Roman"/>
        </w:rPr>
        <w:t xml:space="preserve">about mental health and these should be </w:t>
      </w:r>
      <w:r w:rsidR="00DB4F40" w:rsidRPr="005518ED">
        <w:rPr>
          <w:rFonts w:cs="Times New Roman"/>
        </w:rPr>
        <w:t>continued</w:t>
      </w:r>
      <w:r w:rsidRPr="005518ED">
        <w:rPr>
          <w:rFonts w:cs="Times New Roman"/>
        </w:rPr>
        <w:t>. Also email about who people can reach out.</w:t>
      </w:r>
    </w:p>
    <w:p w14:paraId="12164E14" w14:textId="4EEAE4FF" w:rsidR="1A22E3CD" w:rsidRPr="005518ED" w:rsidRDefault="1A22E3CD" w:rsidP="008C23AA">
      <w:pPr>
        <w:spacing w:line="276" w:lineRule="auto"/>
        <w:rPr>
          <w:rFonts w:cs="Times New Roman"/>
        </w:rPr>
      </w:pPr>
      <w:r w:rsidRPr="005518ED">
        <w:rPr>
          <w:rFonts w:cs="Times New Roman"/>
        </w:rPr>
        <w:t>Peter</w:t>
      </w:r>
      <w:r w:rsidR="00AC1D25" w:rsidRPr="005518ED">
        <w:rPr>
          <w:rFonts w:cs="Times New Roman"/>
        </w:rPr>
        <w:t xml:space="preserve"> Matthews</w:t>
      </w:r>
      <w:r w:rsidRPr="005518ED">
        <w:rPr>
          <w:rFonts w:cs="Times New Roman"/>
        </w:rPr>
        <w:t>: Talk to students directly, its easy to ignore and email or post. For specific input, you can send emails</w:t>
      </w:r>
      <w:r w:rsidR="00DB4F40" w:rsidRPr="005518ED">
        <w:rPr>
          <w:rFonts w:cs="Times New Roman"/>
        </w:rPr>
        <w:t xml:space="preserve">. </w:t>
      </w:r>
    </w:p>
    <w:p w14:paraId="65DB1A82" w14:textId="7F0EED32" w:rsidR="1A22E3CD" w:rsidRPr="005518ED" w:rsidRDefault="1A22E3CD" w:rsidP="008C23AA">
      <w:pPr>
        <w:spacing w:line="276" w:lineRule="auto"/>
        <w:rPr>
          <w:rFonts w:cs="Times New Roman"/>
        </w:rPr>
      </w:pPr>
      <w:r w:rsidRPr="005518ED">
        <w:rPr>
          <w:rFonts w:cs="Times New Roman"/>
        </w:rPr>
        <w:t>Kaij</w:t>
      </w:r>
      <w:r w:rsidR="00AC1D25" w:rsidRPr="005518ED">
        <w:rPr>
          <w:rFonts w:cs="Times New Roman"/>
        </w:rPr>
        <w:t>a Edwards</w:t>
      </w:r>
      <w:r w:rsidRPr="005518ED">
        <w:rPr>
          <w:rFonts w:cs="Times New Roman"/>
        </w:rPr>
        <w:t xml:space="preserve">: Have a mental health </w:t>
      </w:r>
      <w:r w:rsidR="00DB4F40" w:rsidRPr="005518ED">
        <w:rPr>
          <w:rFonts w:cs="Times New Roman"/>
        </w:rPr>
        <w:t>representative</w:t>
      </w:r>
      <w:r w:rsidRPr="005518ED">
        <w:rPr>
          <w:rFonts w:cs="Times New Roman"/>
        </w:rPr>
        <w:t xml:space="preserve"> per class so that people know who to reach out to. </w:t>
      </w:r>
    </w:p>
    <w:p w14:paraId="7B6F3A70" w14:textId="394CF85E" w:rsidR="1A22E3CD" w:rsidRPr="005518ED" w:rsidRDefault="1A22E3CD" w:rsidP="008C23AA">
      <w:pPr>
        <w:spacing w:line="276" w:lineRule="auto"/>
        <w:rPr>
          <w:rFonts w:cs="Times New Roman"/>
        </w:rPr>
      </w:pPr>
      <w:r w:rsidRPr="005518ED">
        <w:rPr>
          <w:rFonts w:cs="Times New Roman"/>
        </w:rPr>
        <w:t>Peter</w:t>
      </w:r>
      <w:r w:rsidR="00C53F56" w:rsidRPr="005518ED">
        <w:rPr>
          <w:rFonts w:cs="Times New Roman"/>
        </w:rPr>
        <w:t xml:space="preserve"> Matthews</w:t>
      </w:r>
      <w:r w:rsidRPr="005518ED">
        <w:rPr>
          <w:rFonts w:cs="Times New Roman"/>
        </w:rPr>
        <w:t>, Paige</w:t>
      </w:r>
      <w:r w:rsidR="00C53F56" w:rsidRPr="005518ED">
        <w:rPr>
          <w:rFonts w:cs="Times New Roman"/>
        </w:rPr>
        <w:t xml:space="preserve"> Maxwell</w:t>
      </w:r>
      <w:r w:rsidRPr="005518ED">
        <w:rPr>
          <w:rFonts w:cs="Times New Roman"/>
        </w:rPr>
        <w:t>, Kaija</w:t>
      </w:r>
      <w:r w:rsidR="00C53F56" w:rsidRPr="005518ED">
        <w:rPr>
          <w:rFonts w:cs="Times New Roman"/>
        </w:rPr>
        <w:t xml:space="preserve"> Edwards</w:t>
      </w:r>
      <w:r w:rsidRPr="005518ED">
        <w:rPr>
          <w:rFonts w:cs="Times New Roman"/>
        </w:rPr>
        <w:t>, Julia</w:t>
      </w:r>
      <w:r w:rsidR="00C53F56" w:rsidRPr="005518ED">
        <w:rPr>
          <w:rFonts w:cs="Times New Roman"/>
        </w:rPr>
        <w:t xml:space="preserve"> Barnes-James</w:t>
      </w:r>
      <w:r w:rsidR="00DB4F40" w:rsidRPr="005518ED">
        <w:rPr>
          <w:rFonts w:cs="Times New Roman"/>
        </w:rPr>
        <w:t xml:space="preserve"> and </w:t>
      </w:r>
      <w:r w:rsidRPr="005518ED">
        <w:rPr>
          <w:rFonts w:cs="Times New Roman"/>
        </w:rPr>
        <w:t>Karan</w:t>
      </w:r>
      <w:r w:rsidR="00C53F56" w:rsidRPr="005518ED">
        <w:rPr>
          <w:rFonts w:cs="Times New Roman"/>
        </w:rPr>
        <w:t xml:space="preserve"> Patel</w:t>
      </w:r>
      <w:r w:rsidR="00DB4F40" w:rsidRPr="005518ED">
        <w:rPr>
          <w:rFonts w:cs="Times New Roman"/>
        </w:rPr>
        <w:t xml:space="preserve"> are elected</w:t>
      </w:r>
    </w:p>
    <w:p w14:paraId="4443EC0F" w14:textId="1170DD8A" w:rsidR="1A22E3CD" w:rsidRPr="005518ED" w:rsidRDefault="1A22E3CD" w:rsidP="008C23AA">
      <w:pPr>
        <w:spacing w:line="276" w:lineRule="auto"/>
        <w:rPr>
          <w:rFonts w:cs="Times New Roman"/>
        </w:rPr>
      </w:pPr>
      <w:r w:rsidRPr="005518ED">
        <w:rPr>
          <w:rFonts w:cs="Times New Roman"/>
        </w:rPr>
        <w:t>Delany</w:t>
      </w:r>
      <w:r w:rsidR="00AC1D25" w:rsidRPr="005518ED">
        <w:rPr>
          <w:rFonts w:cs="Times New Roman"/>
        </w:rPr>
        <w:t xml:space="preserve"> Benoit</w:t>
      </w:r>
      <w:r w:rsidRPr="005518ED">
        <w:rPr>
          <w:rFonts w:cs="Times New Roman"/>
        </w:rPr>
        <w:t xml:space="preserve">: Please reach out at </w:t>
      </w:r>
      <w:hyperlink r:id="rId10" w:history="1">
        <w:r w:rsidR="00AC1D25" w:rsidRPr="005518ED">
          <w:rPr>
            <w:rStyle w:val="Hyperlink"/>
            <w:rFonts w:cs="Times New Roman"/>
          </w:rPr>
          <w:t>equity@engsoc.queensu.ca</w:t>
        </w:r>
      </w:hyperlink>
      <w:r w:rsidR="00AC1D25" w:rsidRPr="005518ED">
        <w:rPr>
          <w:rFonts w:cs="Times New Roman"/>
        </w:rPr>
        <w:t xml:space="preserve">. </w:t>
      </w:r>
    </w:p>
    <w:p w14:paraId="68F47D63" w14:textId="77777777" w:rsidR="007E1BCE" w:rsidRPr="005518ED" w:rsidRDefault="773CF3D8" w:rsidP="008C23AA">
      <w:pPr>
        <w:pStyle w:val="Heading5"/>
        <w:spacing w:after="200" w:line="276" w:lineRule="auto"/>
        <w:jc w:val="left"/>
        <w:rPr>
          <w:lang w:val="en-US"/>
        </w:rPr>
      </w:pPr>
      <w:r w:rsidRPr="005518ED">
        <w:rPr>
          <w:lang w:val="en-US"/>
        </w:rPr>
        <w:t xml:space="preserve">Motion 5 </w:t>
      </w:r>
    </w:p>
    <w:p w14:paraId="12EFD874" w14:textId="45E90335" w:rsidR="773CF3D8" w:rsidRPr="005518ED" w:rsidRDefault="773CF3D8" w:rsidP="008C23AA">
      <w:pPr>
        <w:spacing w:line="276" w:lineRule="auto"/>
      </w:pPr>
      <w:r w:rsidRPr="005518ED">
        <w:rPr>
          <w:rFonts w:ascii="Calibri Light" w:eastAsia="Calibri Light" w:hAnsi="Calibri Light" w:cs="Calibri Light"/>
          <w:lang w:val="en-US"/>
        </w:rPr>
        <w:t xml:space="preserve">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We had until November 1st to test out the tablet policy; </w:t>
      </w:r>
    </w:p>
    <w:p w14:paraId="65BF2D64" w14:textId="172CE0D2" w:rsidR="773CF3D8" w:rsidRPr="005518ED" w:rsidRDefault="773CF3D8" w:rsidP="008C23AA">
      <w:pPr>
        <w:spacing w:line="276" w:lineRule="auto"/>
      </w:pPr>
      <w:r w:rsidRPr="005518ED">
        <w:rPr>
          <w:rFonts w:ascii="Calibri Light" w:eastAsia="Calibri Light" w:hAnsi="Calibri Light" w:cs="Calibri Light"/>
          <w:lang w:val="en-US"/>
        </w:rPr>
        <w:t xml:space="preserve">&amp; 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Today is November 1st; </w:t>
      </w:r>
    </w:p>
    <w:p w14:paraId="39423F05" w14:textId="77777777" w:rsidR="00DB4F40" w:rsidRPr="005518ED" w:rsidRDefault="773CF3D8" w:rsidP="008C23AA">
      <w:pPr>
        <w:spacing w:line="276" w:lineRule="auto"/>
        <w:rPr>
          <w:rFonts w:ascii="Calibri Light" w:eastAsia="Calibri Light" w:hAnsi="Calibri Light" w:cs="Calibri Light"/>
          <w:lang w:val="en-US"/>
        </w:rPr>
      </w:pPr>
      <w:r w:rsidRPr="005518ED">
        <w:rPr>
          <w:rFonts w:ascii="Calibri Light" w:eastAsia="Calibri Light" w:hAnsi="Calibri Light" w:cs="Calibri Light"/>
          <w:lang w:val="en-US"/>
        </w:rPr>
        <w:t xml:space="preserve">BE IT RESOLVED THAT: </w:t>
      </w:r>
    </w:p>
    <w:p w14:paraId="180F0500" w14:textId="1C6712A0" w:rsidR="773CF3D8" w:rsidRPr="005518ED" w:rsidRDefault="773CF3D8" w:rsidP="008C23AA">
      <w:pPr>
        <w:spacing w:line="276" w:lineRule="auto"/>
      </w:pPr>
      <w:r w:rsidRPr="005518ED">
        <w:rPr>
          <w:rFonts w:ascii="Calibri Light" w:eastAsia="Calibri Light" w:hAnsi="Calibri Light" w:cs="Calibri Light"/>
          <w:lang w:val="en-US"/>
        </w:rPr>
        <w:t xml:space="preserve">Council approve the addition of policy B.9 Hiring Notes Digitization to section γ, as seen in APPENDIX “DIGITIZATION”. </w:t>
      </w:r>
    </w:p>
    <w:p w14:paraId="713A8C3B" w14:textId="24BD178D" w:rsidR="773CF3D8" w:rsidRPr="005518ED" w:rsidRDefault="773CF3D8" w:rsidP="008C23AA">
      <w:pPr>
        <w:spacing w:line="276" w:lineRule="auto"/>
        <w:jc w:val="right"/>
      </w:pPr>
      <w:r w:rsidRPr="005518ED">
        <w:rPr>
          <w:rFonts w:ascii="Calibri Light" w:eastAsia="Calibri Light" w:hAnsi="Calibri Light" w:cs="Calibri Light"/>
          <w:lang w:val="en-US"/>
        </w:rPr>
        <w:t xml:space="preserve">Moved by: Emily “Digitize” Wiersma </w:t>
      </w:r>
    </w:p>
    <w:p w14:paraId="10DBCEA6" w14:textId="25FD8D99" w:rsidR="773CF3D8" w:rsidRPr="005518ED" w:rsidRDefault="773CF3D8" w:rsidP="008C23AA">
      <w:pPr>
        <w:spacing w:line="276" w:lineRule="auto"/>
        <w:jc w:val="right"/>
      </w:pPr>
      <w:r w:rsidRPr="005518ED">
        <w:rPr>
          <w:rFonts w:ascii="Calibri Light" w:eastAsia="Calibri Light" w:hAnsi="Calibri Light" w:cs="Calibri Light"/>
          <w:lang w:val="en-US"/>
        </w:rPr>
        <w:t xml:space="preserve">Seconded by: Kodie “Digital” Becker </w:t>
      </w:r>
    </w:p>
    <w:p w14:paraId="1253A09A" w14:textId="3D7219E3" w:rsidR="007E1BCE" w:rsidRPr="005518ED" w:rsidRDefault="1A22E3CD" w:rsidP="008C23AA">
      <w:pPr>
        <w:spacing w:line="276" w:lineRule="auto"/>
        <w:rPr>
          <w:b/>
          <w:bCs/>
          <w:lang w:val="en-US"/>
        </w:rPr>
      </w:pPr>
      <w:r w:rsidRPr="005518ED">
        <w:rPr>
          <w:b/>
          <w:bCs/>
          <w:lang w:val="en-US"/>
        </w:rPr>
        <w:lastRenderedPageBreak/>
        <w:t xml:space="preserve">Motion Passes, 6:56 </w:t>
      </w:r>
      <w:r w:rsidR="00DB4F40" w:rsidRPr="005518ED">
        <w:rPr>
          <w:b/>
          <w:bCs/>
          <w:lang w:val="en-US"/>
        </w:rPr>
        <w:t>pm</w:t>
      </w:r>
    </w:p>
    <w:p w14:paraId="2D44EE77" w14:textId="7B36D64C" w:rsidR="007E1BCE" w:rsidRPr="005518ED" w:rsidRDefault="00CB40AA" w:rsidP="008C23AA">
      <w:pPr>
        <w:spacing w:line="276" w:lineRule="auto"/>
        <w:rPr>
          <w:lang w:val="en-US"/>
        </w:rPr>
      </w:pPr>
      <w:r w:rsidRPr="005518ED">
        <w:rPr>
          <w:lang w:val="en-US"/>
        </w:rPr>
        <w:t>Emily Wiersma</w:t>
      </w:r>
      <w:r w:rsidR="1A22E3CD" w:rsidRPr="005518ED">
        <w:rPr>
          <w:lang w:val="en-US"/>
        </w:rPr>
        <w:t xml:space="preserve">: This will be the </w:t>
      </w:r>
      <w:r w:rsidR="00DB4F40" w:rsidRPr="005518ED">
        <w:rPr>
          <w:lang w:val="en-US"/>
        </w:rPr>
        <w:t>third</w:t>
      </w:r>
      <w:r w:rsidR="1A22E3CD" w:rsidRPr="005518ED">
        <w:rPr>
          <w:lang w:val="en-US"/>
        </w:rPr>
        <w:t xml:space="preserve"> time this </w:t>
      </w:r>
      <w:r w:rsidR="00DB4F40" w:rsidRPr="005518ED">
        <w:rPr>
          <w:lang w:val="en-US"/>
        </w:rPr>
        <w:t>is coming</w:t>
      </w:r>
      <w:r w:rsidR="1A22E3CD" w:rsidRPr="005518ED">
        <w:rPr>
          <w:lang w:val="en-US"/>
        </w:rPr>
        <w:t xml:space="preserve"> to council</w:t>
      </w:r>
      <w:r w:rsidR="00DB4F40" w:rsidRPr="005518ED">
        <w:rPr>
          <w:lang w:val="en-US"/>
        </w:rPr>
        <w:t xml:space="preserve">: </w:t>
      </w:r>
      <w:r w:rsidR="1A22E3CD" w:rsidRPr="005518ED">
        <w:rPr>
          <w:lang w:val="en-US"/>
        </w:rPr>
        <w:t xml:space="preserve">the policy, the review and the update. This is a </w:t>
      </w:r>
      <w:r w:rsidR="00DB4F40" w:rsidRPr="005518ED">
        <w:rPr>
          <w:lang w:val="en-US"/>
        </w:rPr>
        <w:t>policy</w:t>
      </w:r>
      <w:r w:rsidR="1A22E3CD" w:rsidRPr="005518ED">
        <w:rPr>
          <w:lang w:val="en-US"/>
        </w:rPr>
        <w:t xml:space="preserve"> </w:t>
      </w:r>
      <w:r w:rsidR="00DB4F40" w:rsidRPr="005518ED">
        <w:rPr>
          <w:lang w:val="en-US"/>
        </w:rPr>
        <w:t>solely</w:t>
      </w:r>
      <w:r w:rsidR="1A22E3CD" w:rsidRPr="005518ED">
        <w:rPr>
          <w:lang w:val="en-US"/>
        </w:rPr>
        <w:t xml:space="preserve"> for the tablets not for all hiring notes. </w:t>
      </w:r>
    </w:p>
    <w:p w14:paraId="4FAB31EA" w14:textId="47BBF595" w:rsidR="1A22E3CD" w:rsidRPr="005518ED" w:rsidRDefault="1A22E3CD" w:rsidP="008C23AA">
      <w:pPr>
        <w:spacing w:line="276" w:lineRule="auto"/>
        <w:rPr>
          <w:lang w:val="en-US"/>
        </w:rPr>
      </w:pPr>
      <w:r w:rsidRPr="005518ED">
        <w:rPr>
          <w:lang w:val="en-US"/>
        </w:rPr>
        <w:t>Jonathan</w:t>
      </w:r>
      <w:r w:rsidR="00AC1D25" w:rsidRPr="005518ED">
        <w:rPr>
          <w:lang w:val="en-US"/>
        </w:rPr>
        <w:t xml:space="preserve"> Corbett</w:t>
      </w:r>
      <w:r w:rsidRPr="005518ED">
        <w:rPr>
          <w:lang w:val="en-US"/>
        </w:rPr>
        <w:t xml:space="preserve">: In the policy it states that only these tablets will be used. Is it possible for a request to be made for the interviewee to request paper or the interviewer to use </w:t>
      </w:r>
      <w:r w:rsidR="00DB4F40" w:rsidRPr="005518ED">
        <w:rPr>
          <w:lang w:val="en-US"/>
        </w:rPr>
        <w:t>paper?</w:t>
      </w:r>
    </w:p>
    <w:p w14:paraId="2DC40C5C" w14:textId="764D144E" w:rsidR="1A22E3CD" w:rsidRPr="005518ED" w:rsidRDefault="00CB40AA" w:rsidP="008C23AA">
      <w:pPr>
        <w:spacing w:line="276" w:lineRule="auto"/>
        <w:rPr>
          <w:lang w:val="en-US"/>
        </w:rPr>
      </w:pPr>
      <w:r w:rsidRPr="005518ED">
        <w:rPr>
          <w:lang w:val="en-US"/>
        </w:rPr>
        <w:t>Emily Wiersma</w:t>
      </w:r>
      <w:r w:rsidR="1A22E3CD" w:rsidRPr="005518ED">
        <w:rPr>
          <w:lang w:val="en-US"/>
        </w:rPr>
        <w:t>: Kind</w:t>
      </w:r>
      <w:r w:rsidR="00DB4F40" w:rsidRPr="005518ED">
        <w:rPr>
          <w:lang w:val="en-US"/>
        </w:rPr>
        <w:t xml:space="preserve"> of.</w:t>
      </w:r>
      <w:r w:rsidR="1A22E3CD" w:rsidRPr="005518ED">
        <w:rPr>
          <w:lang w:val="en-US"/>
        </w:rPr>
        <w:t xml:space="preserve"> </w:t>
      </w:r>
      <w:r w:rsidR="00DB4F40" w:rsidRPr="005518ED">
        <w:rPr>
          <w:lang w:val="en-US"/>
        </w:rPr>
        <w:t>I</w:t>
      </w:r>
      <w:r w:rsidR="1A22E3CD" w:rsidRPr="005518ED">
        <w:rPr>
          <w:lang w:val="en-US"/>
        </w:rPr>
        <w:t xml:space="preserve">n the first line it says that they will make every effort to digitize. If this </w:t>
      </w:r>
      <w:r w:rsidR="00DB4F40" w:rsidRPr="005518ED">
        <w:rPr>
          <w:lang w:val="en-US"/>
        </w:rPr>
        <w:t>situation</w:t>
      </w:r>
      <w:r w:rsidR="1A22E3CD" w:rsidRPr="005518ED">
        <w:rPr>
          <w:lang w:val="en-US"/>
        </w:rPr>
        <w:t xml:space="preserve"> would occur, it would be okay for they not to be used. </w:t>
      </w:r>
    </w:p>
    <w:p w14:paraId="06FF5A09" w14:textId="31EFBE3E" w:rsidR="1A22E3CD" w:rsidRPr="005518ED" w:rsidRDefault="00CB40AA" w:rsidP="008C23AA">
      <w:pPr>
        <w:spacing w:line="276" w:lineRule="auto"/>
        <w:rPr>
          <w:lang w:val="en-US"/>
        </w:rPr>
      </w:pPr>
      <w:r w:rsidRPr="005518ED">
        <w:rPr>
          <w:lang w:val="en-US"/>
        </w:rPr>
        <w:t>Jamil Pirani</w:t>
      </w:r>
      <w:r w:rsidR="1A22E3CD" w:rsidRPr="005518ED">
        <w:rPr>
          <w:lang w:val="en-US"/>
        </w:rPr>
        <w:t xml:space="preserve">: I would like propose an </w:t>
      </w:r>
      <w:r w:rsidR="00DB4F40" w:rsidRPr="005518ED">
        <w:rPr>
          <w:lang w:val="en-US"/>
        </w:rPr>
        <w:t>amendment</w:t>
      </w:r>
      <w:r w:rsidR="1A22E3CD" w:rsidRPr="005518ED">
        <w:rPr>
          <w:lang w:val="en-US"/>
        </w:rPr>
        <w:t xml:space="preserve"> removing 8.6.10 </w:t>
      </w:r>
      <w:r w:rsidR="005515B7" w:rsidRPr="005518ED">
        <w:rPr>
          <w:lang w:val="en-US"/>
        </w:rPr>
        <w:t>and would add 8.6.15 which would become 8.6.14 which says that if tablets are not feasible, paper shall be used. On removing 8.6.10, which says that the hiring committee will make every effort to digitize their hiring notes in lieu of using paper.</w:t>
      </w:r>
      <w:r w:rsidR="1A22E3CD" w:rsidRPr="005518ED">
        <w:rPr>
          <w:lang w:val="en-US"/>
        </w:rPr>
        <w:t xml:space="preserve"> It is not good form to write make every effort as it allows peopl</w:t>
      </w:r>
      <w:r w:rsidR="00DB4F40" w:rsidRPr="005518ED">
        <w:rPr>
          <w:lang w:val="en-US"/>
        </w:rPr>
        <w:t>e</w:t>
      </w:r>
      <w:r w:rsidR="1A22E3CD" w:rsidRPr="005518ED">
        <w:rPr>
          <w:lang w:val="en-US"/>
        </w:rPr>
        <w:t xml:space="preserve"> to have an out. It should be this is how we do it and then if it is not possible, th</w:t>
      </w:r>
      <w:r w:rsidR="005515B7" w:rsidRPr="005518ED">
        <w:rPr>
          <w:lang w:val="en-US"/>
        </w:rPr>
        <w:t>is is what they shall do instead</w:t>
      </w:r>
      <w:r w:rsidR="1A22E3CD" w:rsidRPr="005518ED">
        <w:rPr>
          <w:lang w:val="en-US"/>
        </w:rPr>
        <w:t xml:space="preserve">. We are using </w:t>
      </w:r>
      <w:r w:rsidR="00DB4F40" w:rsidRPr="005518ED">
        <w:rPr>
          <w:lang w:val="en-US"/>
        </w:rPr>
        <w:t>feasible</w:t>
      </w:r>
      <w:r w:rsidR="1A22E3CD" w:rsidRPr="005518ED">
        <w:rPr>
          <w:lang w:val="en-US"/>
        </w:rPr>
        <w:t xml:space="preserve"> to </w:t>
      </w:r>
      <w:r w:rsidR="00DB4F40" w:rsidRPr="005518ED">
        <w:rPr>
          <w:lang w:val="en-US"/>
        </w:rPr>
        <w:t>accommodate</w:t>
      </w:r>
      <w:r w:rsidR="1A22E3CD" w:rsidRPr="005518ED">
        <w:rPr>
          <w:lang w:val="en-US"/>
        </w:rPr>
        <w:t xml:space="preserve"> </w:t>
      </w:r>
      <w:r w:rsidR="00DB4F40" w:rsidRPr="005518ED">
        <w:rPr>
          <w:lang w:val="en-US"/>
        </w:rPr>
        <w:t>accessibility</w:t>
      </w:r>
      <w:r w:rsidR="1A22E3CD" w:rsidRPr="005518ED">
        <w:rPr>
          <w:lang w:val="en-US"/>
        </w:rPr>
        <w:t xml:space="preserve">. </w:t>
      </w:r>
    </w:p>
    <w:p w14:paraId="364FC53C" w14:textId="4F80090D" w:rsidR="1A22E3CD" w:rsidRPr="005518ED" w:rsidRDefault="00CB40AA" w:rsidP="008C23AA">
      <w:pPr>
        <w:spacing w:line="276" w:lineRule="auto"/>
        <w:rPr>
          <w:lang w:val="en-US"/>
        </w:rPr>
      </w:pPr>
      <w:r w:rsidRPr="005518ED">
        <w:rPr>
          <w:lang w:val="en-US"/>
        </w:rPr>
        <w:t>Emily Wiersma</w:t>
      </w:r>
      <w:r w:rsidR="1A22E3CD" w:rsidRPr="005518ED">
        <w:rPr>
          <w:lang w:val="en-US"/>
        </w:rPr>
        <w:t xml:space="preserve">: </w:t>
      </w:r>
      <w:r w:rsidR="00DB4F40" w:rsidRPr="005518ED">
        <w:rPr>
          <w:lang w:val="en-US"/>
        </w:rPr>
        <w:t>N</w:t>
      </w:r>
      <w:r w:rsidR="1A22E3CD" w:rsidRPr="005518ED">
        <w:rPr>
          <w:lang w:val="en-US"/>
        </w:rPr>
        <w:t>ot seen as friendly</w:t>
      </w:r>
      <w:r w:rsidR="00DB4F40" w:rsidRPr="005518ED">
        <w:rPr>
          <w:lang w:val="en-US"/>
        </w:rPr>
        <w:t xml:space="preserve">. </w:t>
      </w:r>
    </w:p>
    <w:p w14:paraId="4AD94D7A" w14:textId="10C93D22" w:rsidR="1A22E3CD" w:rsidRPr="005518ED" w:rsidRDefault="00CB40AA" w:rsidP="008C23AA">
      <w:pPr>
        <w:spacing w:line="276" w:lineRule="auto"/>
        <w:rPr>
          <w:lang w:val="en-US"/>
        </w:rPr>
      </w:pPr>
      <w:r w:rsidRPr="005518ED">
        <w:rPr>
          <w:lang w:val="en-US"/>
        </w:rPr>
        <w:t>Andrew Farley</w:t>
      </w:r>
      <w:r w:rsidR="1A22E3CD" w:rsidRPr="005518ED">
        <w:rPr>
          <w:lang w:val="en-US"/>
        </w:rPr>
        <w:t xml:space="preserve">: We are moving to </w:t>
      </w:r>
      <w:r w:rsidR="00DB4F40" w:rsidRPr="005518ED">
        <w:rPr>
          <w:lang w:val="en-US"/>
        </w:rPr>
        <w:t>discussion</w:t>
      </w:r>
      <w:r w:rsidR="1A22E3CD" w:rsidRPr="005518ED">
        <w:rPr>
          <w:lang w:val="en-US"/>
        </w:rPr>
        <w:t xml:space="preserve"> the amendment</w:t>
      </w:r>
    </w:p>
    <w:p w14:paraId="02609F55" w14:textId="39537AA0" w:rsidR="1A22E3CD" w:rsidRPr="005518ED" w:rsidRDefault="00CB40AA" w:rsidP="008C23AA">
      <w:pPr>
        <w:spacing w:line="276" w:lineRule="auto"/>
        <w:rPr>
          <w:lang w:val="en-US"/>
        </w:rPr>
      </w:pPr>
      <w:r w:rsidRPr="005518ED">
        <w:rPr>
          <w:lang w:val="en-US"/>
        </w:rPr>
        <w:t>Carson Cook</w:t>
      </w:r>
      <w:r w:rsidR="1A22E3CD" w:rsidRPr="005518ED">
        <w:rPr>
          <w:lang w:val="en-US"/>
        </w:rPr>
        <w:t xml:space="preserve">: First off, we passed policy that for hiring panels, we used the wording of best efforts. That is accepted when you cannot </w:t>
      </w:r>
      <w:r w:rsidR="00DB4F40" w:rsidRPr="005518ED">
        <w:rPr>
          <w:lang w:val="en-US"/>
        </w:rPr>
        <w:t>guarantee</w:t>
      </w:r>
      <w:r w:rsidR="1A22E3CD" w:rsidRPr="005518ED">
        <w:rPr>
          <w:lang w:val="en-US"/>
        </w:rPr>
        <w:t xml:space="preserve"> exact process. Changing it to </w:t>
      </w:r>
      <w:r w:rsidR="00DB4F40" w:rsidRPr="005518ED">
        <w:rPr>
          <w:lang w:val="en-US"/>
        </w:rPr>
        <w:t>feasible</w:t>
      </w:r>
      <w:r w:rsidR="1A22E3CD" w:rsidRPr="005518ED">
        <w:rPr>
          <w:lang w:val="en-US"/>
        </w:rPr>
        <w:t xml:space="preserve"> does not clearly make that change to me. </w:t>
      </w:r>
    </w:p>
    <w:p w14:paraId="2D3ACE87" w14:textId="39EE50AE" w:rsidR="1A22E3CD" w:rsidRPr="005518ED" w:rsidRDefault="1A22E3CD" w:rsidP="008C23AA">
      <w:pPr>
        <w:spacing w:line="276" w:lineRule="auto"/>
        <w:rPr>
          <w:lang w:val="en-US"/>
        </w:rPr>
      </w:pPr>
      <w:r w:rsidRPr="005518ED">
        <w:rPr>
          <w:lang w:val="en-US"/>
        </w:rPr>
        <w:t>Jordan</w:t>
      </w:r>
      <w:r w:rsidR="00AC1D25" w:rsidRPr="005518ED">
        <w:rPr>
          <w:lang w:val="en-US"/>
        </w:rPr>
        <w:t xml:space="preserve"> Pernari</w:t>
      </w:r>
      <w:r w:rsidRPr="005518ED">
        <w:rPr>
          <w:lang w:val="en-US"/>
        </w:rPr>
        <w:t>: Two years ago, the effort was made to remove that language from policy.</w:t>
      </w:r>
    </w:p>
    <w:p w14:paraId="67D4BA0F" w14:textId="133AF953" w:rsidR="1A22E3CD" w:rsidRPr="005518ED" w:rsidRDefault="00CB40AA" w:rsidP="008C23AA">
      <w:pPr>
        <w:spacing w:line="276" w:lineRule="auto"/>
        <w:rPr>
          <w:lang w:val="en-US"/>
        </w:rPr>
      </w:pPr>
      <w:r w:rsidRPr="005518ED">
        <w:rPr>
          <w:lang w:val="en-US"/>
        </w:rPr>
        <w:t>Jamil Pirani</w:t>
      </w:r>
      <w:r w:rsidR="1A22E3CD" w:rsidRPr="005518ED">
        <w:rPr>
          <w:lang w:val="en-US"/>
        </w:rPr>
        <w:t>: The reason I think feasible is better i</w:t>
      </w:r>
      <w:r w:rsidR="00DB4F40" w:rsidRPr="005518ED">
        <w:rPr>
          <w:lang w:val="en-US"/>
        </w:rPr>
        <w:t xml:space="preserve">n </w:t>
      </w:r>
      <w:r w:rsidR="1A22E3CD" w:rsidRPr="005518ED">
        <w:rPr>
          <w:lang w:val="en-US"/>
        </w:rPr>
        <w:t xml:space="preserve">that effort can be anything whereas feasible has a more specific definition of possible to do </w:t>
      </w:r>
      <w:r w:rsidR="00DB4F40" w:rsidRPr="005518ED">
        <w:rPr>
          <w:lang w:val="en-US"/>
        </w:rPr>
        <w:t xml:space="preserve">easily. </w:t>
      </w:r>
      <w:r w:rsidR="1A22E3CD" w:rsidRPr="005518ED">
        <w:rPr>
          <w:lang w:val="en-US"/>
        </w:rPr>
        <w:t xml:space="preserve"> </w:t>
      </w:r>
    </w:p>
    <w:p w14:paraId="0F60192E" w14:textId="61D4DFCE" w:rsidR="1A22E3CD" w:rsidRPr="005518ED" w:rsidRDefault="1A22E3CD" w:rsidP="008C23AA">
      <w:pPr>
        <w:spacing w:line="276" w:lineRule="auto"/>
        <w:rPr>
          <w:lang w:val="en-US"/>
        </w:rPr>
      </w:pPr>
      <w:r w:rsidRPr="005518ED">
        <w:rPr>
          <w:lang w:val="en-US"/>
        </w:rPr>
        <w:t>Paige</w:t>
      </w:r>
      <w:r w:rsidR="00AC1D25" w:rsidRPr="005518ED">
        <w:rPr>
          <w:lang w:val="en-US"/>
        </w:rPr>
        <w:t xml:space="preserve"> Maxwell</w:t>
      </w:r>
      <w:r w:rsidRPr="005518ED">
        <w:rPr>
          <w:lang w:val="en-US"/>
        </w:rPr>
        <w:t xml:space="preserve">: </w:t>
      </w:r>
      <w:r w:rsidR="00DB4F40" w:rsidRPr="005518ED">
        <w:rPr>
          <w:lang w:val="en-US"/>
        </w:rPr>
        <w:t>Feasible</w:t>
      </w:r>
      <w:r w:rsidRPr="005518ED">
        <w:rPr>
          <w:lang w:val="en-US"/>
        </w:rPr>
        <w:t xml:space="preserve"> means </w:t>
      </w:r>
      <w:r w:rsidR="00DB4F40" w:rsidRPr="005518ED">
        <w:rPr>
          <w:lang w:val="en-US"/>
        </w:rPr>
        <w:t>possible</w:t>
      </w:r>
      <w:r w:rsidRPr="005518ED">
        <w:rPr>
          <w:lang w:val="en-US"/>
        </w:rPr>
        <w:t xml:space="preserve"> to do easily</w:t>
      </w:r>
      <w:r w:rsidR="00DB4F40" w:rsidRPr="005518ED">
        <w:rPr>
          <w:lang w:val="en-US"/>
        </w:rPr>
        <w:t xml:space="preserve">. </w:t>
      </w:r>
    </w:p>
    <w:p w14:paraId="51987242" w14:textId="189E051D" w:rsidR="1A22E3CD" w:rsidRPr="005518ED" w:rsidRDefault="00CB40AA" w:rsidP="008C23AA">
      <w:pPr>
        <w:spacing w:line="276" w:lineRule="auto"/>
        <w:rPr>
          <w:lang w:val="en-US"/>
        </w:rPr>
      </w:pPr>
      <w:r w:rsidRPr="005518ED">
        <w:rPr>
          <w:lang w:val="en-US"/>
        </w:rPr>
        <w:t>Carson Cook</w:t>
      </w:r>
      <w:r w:rsidR="1A22E3CD" w:rsidRPr="005518ED">
        <w:rPr>
          <w:lang w:val="en-US"/>
        </w:rPr>
        <w:t>: The definition of make every effor</w:t>
      </w:r>
      <w:r w:rsidR="00DB4F40" w:rsidRPr="005518ED">
        <w:rPr>
          <w:lang w:val="en-US"/>
        </w:rPr>
        <w:t>t</w:t>
      </w:r>
      <w:r w:rsidR="1A22E3CD" w:rsidRPr="005518ED">
        <w:rPr>
          <w:lang w:val="en-US"/>
        </w:rPr>
        <w:t xml:space="preserve"> is do all one can. Its </w:t>
      </w:r>
      <w:r w:rsidR="00DB4F40" w:rsidRPr="005518ED">
        <w:rPr>
          <w:lang w:val="en-US"/>
        </w:rPr>
        <w:t>minutia</w:t>
      </w:r>
      <w:r w:rsidR="1A22E3CD" w:rsidRPr="005518ED">
        <w:rPr>
          <w:lang w:val="en-US"/>
        </w:rPr>
        <w:t xml:space="preserve"> in my </w:t>
      </w:r>
      <w:r w:rsidR="00DB4F40" w:rsidRPr="005518ED">
        <w:rPr>
          <w:lang w:val="en-US"/>
        </w:rPr>
        <w:t xml:space="preserve">opinion. </w:t>
      </w:r>
    </w:p>
    <w:p w14:paraId="588A1A0D" w14:textId="082DD76B" w:rsidR="1A22E3CD" w:rsidRPr="005518ED" w:rsidRDefault="1A22E3CD" w:rsidP="008C23AA">
      <w:pPr>
        <w:spacing w:line="276" w:lineRule="auto"/>
        <w:rPr>
          <w:lang w:val="en-US"/>
        </w:rPr>
      </w:pPr>
      <w:r w:rsidRPr="005518ED">
        <w:rPr>
          <w:lang w:val="en-US"/>
        </w:rPr>
        <w:t>Jordan</w:t>
      </w:r>
      <w:r w:rsidR="00AC1D25" w:rsidRPr="005518ED">
        <w:rPr>
          <w:lang w:val="en-US"/>
        </w:rPr>
        <w:t xml:space="preserve"> Pernari</w:t>
      </w:r>
      <w:r w:rsidRPr="005518ED">
        <w:rPr>
          <w:lang w:val="en-US"/>
        </w:rPr>
        <w:t>: Where are we at with the removal of the first line</w:t>
      </w:r>
      <w:r w:rsidR="00DB4F40" w:rsidRPr="005518ED">
        <w:rPr>
          <w:lang w:val="en-US"/>
        </w:rPr>
        <w:t>?</w:t>
      </w:r>
    </w:p>
    <w:p w14:paraId="4EC20FF1" w14:textId="4C97603B" w:rsidR="1A22E3CD" w:rsidRPr="005518ED" w:rsidRDefault="00CB40AA" w:rsidP="008C23AA">
      <w:pPr>
        <w:spacing w:line="276" w:lineRule="auto"/>
        <w:rPr>
          <w:lang w:val="en-US"/>
        </w:rPr>
      </w:pPr>
      <w:r w:rsidRPr="005518ED">
        <w:rPr>
          <w:lang w:val="en-US"/>
        </w:rPr>
        <w:t>Emily Wiersma</w:t>
      </w:r>
      <w:r w:rsidR="1A22E3CD" w:rsidRPr="005518ED">
        <w:rPr>
          <w:lang w:val="en-US"/>
        </w:rPr>
        <w:t>: I see the difference between the first and second line. The first</w:t>
      </w:r>
      <w:r w:rsidR="00DB4F40" w:rsidRPr="005518ED">
        <w:rPr>
          <w:lang w:val="en-US"/>
        </w:rPr>
        <w:t xml:space="preserve"> </w:t>
      </w:r>
      <w:r w:rsidR="1A22E3CD" w:rsidRPr="005518ED">
        <w:rPr>
          <w:lang w:val="en-US"/>
        </w:rPr>
        <w:t xml:space="preserve">is the overarching reason and the second is more </w:t>
      </w:r>
      <w:r w:rsidR="00DB4F40" w:rsidRPr="005518ED">
        <w:rPr>
          <w:lang w:val="en-US"/>
        </w:rPr>
        <w:t>specific</w:t>
      </w:r>
      <w:r w:rsidR="1A22E3CD" w:rsidRPr="005518ED">
        <w:rPr>
          <w:lang w:val="en-US"/>
        </w:rPr>
        <w:t xml:space="preserve">. I would be fine </w:t>
      </w:r>
      <w:r w:rsidR="00DB4F40" w:rsidRPr="005518ED">
        <w:rPr>
          <w:lang w:val="en-US"/>
        </w:rPr>
        <w:t>with</w:t>
      </w:r>
      <w:r w:rsidR="1A22E3CD" w:rsidRPr="005518ED">
        <w:rPr>
          <w:lang w:val="en-US"/>
        </w:rPr>
        <w:t xml:space="preserve"> combin</w:t>
      </w:r>
      <w:r w:rsidR="00DB4F40" w:rsidRPr="005518ED">
        <w:rPr>
          <w:lang w:val="en-US"/>
        </w:rPr>
        <w:t>ing</w:t>
      </w:r>
      <w:r w:rsidR="1A22E3CD" w:rsidRPr="005518ED">
        <w:rPr>
          <w:lang w:val="en-US"/>
        </w:rPr>
        <w:t xml:space="preserve"> them</w:t>
      </w:r>
      <w:r w:rsidR="00DB4F40" w:rsidRPr="005518ED">
        <w:rPr>
          <w:lang w:val="en-US"/>
        </w:rPr>
        <w:t xml:space="preserve">. </w:t>
      </w:r>
    </w:p>
    <w:p w14:paraId="15F523E7" w14:textId="0C257402" w:rsidR="1A22E3CD" w:rsidRPr="005518ED" w:rsidRDefault="1A22E3CD" w:rsidP="008C23AA">
      <w:pPr>
        <w:spacing w:line="276" w:lineRule="auto"/>
        <w:rPr>
          <w:lang w:val="en-US"/>
        </w:rPr>
      </w:pPr>
      <w:r w:rsidRPr="005518ED">
        <w:rPr>
          <w:lang w:val="en-US"/>
        </w:rPr>
        <w:t>Jordan</w:t>
      </w:r>
      <w:r w:rsidR="00AC1D25" w:rsidRPr="005518ED">
        <w:rPr>
          <w:lang w:val="en-US"/>
        </w:rPr>
        <w:t xml:space="preserve"> Pernari</w:t>
      </w:r>
      <w:r w:rsidRPr="005518ED">
        <w:rPr>
          <w:lang w:val="en-US"/>
        </w:rPr>
        <w:t xml:space="preserve">: If this is </w:t>
      </w:r>
      <w:r w:rsidR="00DB4F40" w:rsidRPr="005518ED">
        <w:rPr>
          <w:lang w:val="en-US"/>
        </w:rPr>
        <w:t>specific</w:t>
      </w:r>
      <w:r w:rsidRPr="005518ED">
        <w:rPr>
          <w:lang w:val="en-US"/>
        </w:rPr>
        <w:t xml:space="preserve"> to tablets, we shouldn’t have this statement</w:t>
      </w:r>
      <w:r w:rsidR="00DB4F40" w:rsidRPr="005518ED">
        <w:rPr>
          <w:lang w:val="en-US"/>
        </w:rPr>
        <w:t xml:space="preserve">. </w:t>
      </w:r>
    </w:p>
    <w:p w14:paraId="75AA8BB6" w14:textId="5FABB183" w:rsidR="1A22E3CD" w:rsidRPr="005518ED" w:rsidRDefault="00CB40AA" w:rsidP="008C23AA">
      <w:pPr>
        <w:spacing w:line="276" w:lineRule="auto"/>
        <w:rPr>
          <w:lang w:val="en-US"/>
        </w:rPr>
      </w:pPr>
      <w:r w:rsidRPr="005518ED">
        <w:rPr>
          <w:lang w:val="en-US"/>
        </w:rPr>
        <w:t>Jamil Pirani</w:t>
      </w:r>
      <w:r w:rsidR="1A22E3CD" w:rsidRPr="005518ED">
        <w:rPr>
          <w:lang w:val="en-US"/>
        </w:rPr>
        <w:t>:</w:t>
      </w:r>
      <w:r w:rsidR="00DB4F40" w:rsidRPr="005518ED">
        <w:rPr>
          <w:lang w:val="en-US"/>
        </w:rPr>
        <w:t xml:space="preserve"> </w:t>
      </w:r>
      <w:r w:rsidR="1A22E3CD" w:rsidRPr="005518ED">
        <w:rPr>
          <w:lang w:val="en-US"/>
        </w:rPr>
        <w:t xml:space="preserve">You don’t need a line that says </w:t>
      </w:r>
      <w:r w:rsidR="00DB4F40" w:rsidRPr="005518ED">
        <w:rPr>
          <w:lang w:val="en-US"/>
        </w:rPr>
        <w:t>digitize</w:t>
      </w:r>
      <w:r w:rsidR="1A22E3CD" w:rsidRPr="005518ED">
        <w:rPr>
          <w:lang w:val="en-US"/>
        </w:rPr>
        <w:t xml:space="preserve"> hiring notes when the title is digitize </w:t>
      </w:r>
      <w:r w:rsidR="00DB4F40" w:rsidRPr="005518ED">
        <w:rPr>
          <w:lang w:val="en-US"/>
        </w:rPr>
        <w:t>hiring</w:t>
      </w:r>
      <w:r w:rsidR="1A22E3CD" w:rsidRPr="005518ED">
        <w:rPr>
          <w:lang w:val="en-US"/>
        </w:rPr>
        <w:t xml:space="preserve">. It is </w:t>
      </w:r>
      <w:r w:rsidR="00DB4F40" w:rsidRPr="005518ED">
        <w:rPr>
          <w:lang w:val="en-US"/>
        </w:rPr>
        <w:t>simpler</w:t>
      </w:r>
      <w:r w:rsidR="1A22E3CD" w:rsidRPr="005518ED">
        <w:rPr>
          <w:lang w:val="en-US"/>
        </w:rPr>
        <w:t xml:space="preserve"> to say that we wil</w:t>
      </w:r>
      <w:r w:rsidR="00DB4F40" w:rsidRPr="005518ED">
        <w:rPr>
          <w:lang w:val="en-US"/>
        </w:rPr>
        <w:t xml:space="preserve">l </w:t>
      </w:r>
      <w:r w:rsidR="1A22E3CD" w:rsidRPr="005518ED">
        <w:rPr>
          <w:lang w:val="en-US"/>
        </w:rPr>
        <w:t>use</w:t>
      </w:r>
      <w:r w:rsidR="00DB4F40" w:rsidRPr="005518ED">
        <w:rPr>
          <w:lang w:val="en-US"/>
        </w:rPr>
        <w:t xml:space="preserve"> the </w:t>
      </w:r>
      <w:r w:rsidR="1A22E3CD" w:rsidRPr="005518ED">
        <w:rPr>
          <w:lang w:val="en-US"/>
        </w:rPr>
        <w:t xml:space="preserve">tablets to take notes and if you can’t us </w:t>
      </w:r>
      <w:r w:rsidR="00DB4F40" w:rsidRPr="005518ED">
        <w:rPr>
          <w:lang w:val="en-US"/>
        </w:rPr>
        <w:t>them</w:t>
      </w:r>
      <w:r w:rsidR="1A22E3CD" w:rsidRPr="005518ED">
        <w:rPr>
          <w:lang w:val="en-US"/>
        </w:rPr>
        <w:t xml:space="preserve">, you use paper instead. </w:t>
      </w:r>
    </w:p>
    <w:p w14:paraId="2F5AFC3D" w14:textId="315A60B0" w:rsidR="1A22E3CD" w:rsidRPr="005518ED" w:rsidRDefault="00CB40AA" w:rsidP="008C23AA">
      <w:pPr>
        <w:spacing w:line="276" w:lineRule="auto"/>
        <w:rPr>
          <w:lang w:val="en-US"/>
        </w:rPr>
      </w:pPr>
      <w:r w:rsidRPr="005518ED">
        <w:rPr>
          <w:lang w:val="en-US"/>
        </w:rPr>
        <w:t>Emily Wiersma</w:t>
      </w:r>
      <w:r w:rsidR="1A22E3CD" w:rsidRPr="005518ED">
        <w:rPr>
          <w:lang w:val="en-US"/>
        </w:rPr>
        <w:t xml:space="preserve">: I </w:t>
      </w:r>
      <w:r w:rsidR="00DB4F40" w:rsidRPr="005518ED">
        <w:rPr>
          <w:lang w:val="en-US"/>
        </w:rPr>
        <w:t xml:space="preserve">am </w:t>
      </w:r>
      <w:r w:rsidR="1A22E3CD" w:rsidRPr="005518ED">
        <w:rPr>
          <w:lang w:val="en-US"/>
        </w:rPr>
        <w:t xml:space="preserve">fine with removing the first line. </w:t>
      </w:r>
    </w:p>
    <w:p w14:paraId="32091DCE" w14:textId="365C38FF" w:rsidR="1A22E3CD" w:rsidRPr="005518ED" w:rsidRDefault="00CB40AA" w:rsidP="008C23AA">
      <w:pPr>
        <w:spacing w:line="276" w:lineRule="auto"/>
        <w:rPr>
          <w:lang w:val="en-US"/>
        </w:rPr>
      </w:pPr>
      <w:r w:rsidRPr="005518ED">
        <w:rPr>
          <w:lang w:val="en-US"/>
        </w:rPr>
        <w:lastRenderedPageBreak/>
        <w:t>Jamil Pirani</w:t>
      </w:r>
      <w:r w:rsidR="00DB4F40" w:rsidRPr="005518ED">
        <w:rPr>
          <w:lang w:val="en-US"/>
        </w:rPr>
        <w:t>:</w:t>
      </w:r>
      <w:r w:rsidR="1A22E3CD" w:rsidRPr="005518ED">
        <w:rPr>
          <w:lang w:val="en-US"/>
        </w:rPr>
        <w:t xml:space="preserve"> The second part would be if tablets are n</w:t>
      </w:r>
      <w:r w:rsidR="00DB4F40" w:rsidRPr="005518ED">
        <w:rPr>
          <w:lang w:val="en-US"/>
        </w:rPr>
        <w:t>ot</w:t>
      </w:r>
      <w:r w:rsidR="1A22E3CD" w:rsidRPr="005518ED">
        <w:rPr>
          <w:lang w:val="en-US"/>
        </w:rPr>
        <w:t xml:space="preserve"> feasible, then pap</w:t>
      </w:r>
      <w:r w:rsidR="00DB4F40" w:rsidRPr="005518ED">
        <w:rPr>
          <w:lang w:val="en-US"/>
        </w:rPr>
        <w:t>er</w:t>
      </w:r>
      <w:r w:rsidR="1A22E3CD" w:rsidRPr="005518ED">
        <w:rPr>
          <w:lang w:val="en-US"/>
        </w:rPr>
        <w:t xml:space="preserve"> will be used. T</w:t>
      </w:r>
      <w:r w:rsidR="00DB4F40" w:rsidRPr="005518ED">
        <w:rPr>
          <w:lang w:val="en-US"/>
        </w:rPr>
        <w:t>h</w:t>
      </w:r>
      <w:r w:rsidR="1A22E3CD" w:rsidRPr="005518ED">
        <w:rPr>
          <w:lang w:val="en-US"/>
        </w:rPr>
        <w:t xml:space="preserve">ere is no line about this and we should have a </w:t>
      </w:r>
      <w:r w:rsidR="00DB4F40" w:rsidRPr="005518ED">
        <w:rPr>
          <w:lang w:val="en-US"/>
        </w:rPr>
        <w:t>contingency</w:t>
      </w:r>
      <w:r w:rsidR="1A22E3CD" w:rsidRPr="005518ED">
        <w:rPr>
          <w:lang w:val="en-US"/>
        </w:rPr>
        <w:t xml:space="preserve"> about using paper. </w:t>
      </w:r>
    </w:p>
    <w:p w14:paraId="6D46C27F" w14:textId="5F322CF4" w:rsidR="1A22E3CD" w:rsidRPr="005518ED" w:rsidRDefault="00CB40AA" w:rsidP="008C23AA">
      <w:pPr>
        <w:spacing w:line="276" w:lineRule="auto"/>
        <w:rPr>
          <w:lang w:val="en-US"/>
        </w:rPr>
      </w:pPr>
      <w:r w:rsidRPr="005518ED">
        <w:rPr>
          <w:lang w:val="en-US"/>
        </w:rPr>
        <w:t>Emily Wiersma</w:t>
      </w:r>
      <w:r w:rsidR="1A22E3CD" w:rsidRPr="005518ED">
        <w:rPr>
          <w:lang w:val="en-US"/>
        </w:rPr>
        <w:t>: Sure, that’s friendly</w:t>
      </w:r>
      <w:r w:rsidR="00DB4F40" w:rsidRPr="005518ED">
        <w:rPr>
          <w:lang w:val="en-US"/>
        </w:rPr>
        <w:t xml:space="preserve">. </w:t>
      </w:r>
    </w:p>
    <w:p w14:paraId="247D92BE" w14:textId="7BB33CF1" w:rsidR="1A22E3CD" w:rsidRPr="005518ED" w:rsidRDefault="1A22E3CD" w:rsidP="008C23AA">
      <w:pPr>
        <w:spacing w:line="276" w:lineRule="auto"/>
        <w:rPr>
          <w:lang w:val="en-US"/>
        </w:rPr>
      </w:pPr>
      <w:r w:rsidRPr="005518ED">
        <w:rPr>
          <w:lang w:val="en-US"/>
        </w:rPr>
        <w:t>Kaija</w:t>
      </w:r>
      <w:r w:rsidR="00AC1D25" w:rsidRPr="005518ED">
        <w:rPr>
          <w:lang w:val="en-US"/>
        </w:rPr>
        <w:t xml:space="preserve"> Edwards</w:t>
      </w:r>
      <w:r w:rsidRPr="005518ED">
        <w:rPr>
          <w:lang w:val="en-US"/>
        </w:rPr>
        <w:t>: Will the notes on paper be digitized later?</w:t>
      </w:r>
    </w:p>
    <w:p w14:paraId="3FD1AE1E" w14:textId="1B89F07B" w:rsidR="1A22E3CD" w:rsidRPr="005518ED" w:rsidRDefault="00CB40AA" w:rsidP="008C23AA">
      <w:pPr>
        <w:spacing w:line="276" w:lineRule="auto"/>
        <w:rPr>
          <w:lang w:val="en-US"/>
        </w:rPr>
      </w:pPr>
      <w:r w:rsidRPr="005518ED">
        <w:rPr>
          <w:lang w:val="en-US"/>
        </w:rPr>
        <w:t>Jamil Pirani</w:t>
      </w:r>
      <w:r w:rsidR="1A22E3CD" w:rsidRPr="005518ED">
        <w:rPr>
          <w:lang w:val="en-US"/>
        </w:rPr>
        <w:t>: This has come up but we ca</w:t>
      </w:r>
      <w:r w:rsidR="00DB4F40" w:rsidRPr="005518ED">
        <w:rPr>
          <w:lang w:val="en-US"/>
        </w:rPr>
        <w:t>me</w:t>
      </w:r>
      <w:r w:rsidR="1A22E3CD" w:rsidRPr="005518ED">
        <w:rPr>
          <w:lang w:val="en-US"/>
        </w:rPr>
        <w:t xml:space="preserve"> to the conclusion that we would have to figure that out later.</w:t>
      </w:r>
    </w:p>
    <w:p w14:paraId="0337DE66" w14:textId="7E59E337" w:rsidR="007E1BCE" w:rsidRPr="005518ED" w:rsidRDefault="773CF3D8" w:rsidP="008C23AA">
      <w:pPr>
        <w:pStyle w:val="Heading5"/>
        <w:spacing w:after="200" w:line="276" w:lineRule="auto"/>
        <w:jc w:val="left"/>
        <w:rPr>
          <w:lang w:val="en-US"/>
        </w:rPr>
      </w:pPr>
      <w:r w:rsidRPr="005518ED">
        <w:rPr>
          <w:lang w:val="en-US"/>
        </w:rPr>
        <w:t xml:space="preserve">Motion 6 </w:t>
      </w:r>
    </w:p>
    <w:p w14:paraId="77E47E3E" w14:textId="6147D47D" w:rsidR="773CF3D8" w:rsidRPr="005518ED" w:rsidRDefault="773CF3D8" w:rsidP="008C23AA">
      <w:pPr>
        <w:spacing w:line="276" w:lineRule="auto"/>
      </w:pPr>
      <w:r w:rsidRPr="005518ED">
        <w:rPr>
          <w:rFonts w:ascii="Calibri Light" w:eastAsia="Calibri Light" w:hAnsi="Calibri Light" w:cs="Calibri Light"/>
          <w:lang w:val="en-US"/>
        </w:rPr>
        <w:t xml:space="preserve">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We have had a chance to test the tablets; </w:t>
      </w:r>
    </w:p>
    <w:p w14:paraId="74A73DCA" w14:textId="1BAF9D4C" w:rsidR="773CF3D8" w:rsidRPr="005518ED" w:rsidRDefault="773CF3D8" w:rsidP="008C23AA">
      <w:pPr>
        <w:spacing w:line="276" w:lineRule="auto"/>
      </w:pPr>
      <w:r w:rsidRPr="005518ED">
        <w:rPr>
          <w:rFonts w:ascii="Calibri Light" w:eastAsia="Calibri Light" w:hAnsi="Calibri Light" w:cs="Calibri Light"/>
          <w:lang w:val="en-US"/>
        </w:rPr>
        <w:t xml:space="preserve">&amp; whereas: </w:t>
      </w:r>
      <w:r w:rsidR="00DB4F40" w:rsidRPr="005518ED">
        <w:rPr>
          <w:rFonts w:ascii="Calibri Light" w:eastAsia="Calibri Light" w:hAnsi="Calibri Light" w:cs="Calibri Light"/>
          <w:lang w:val="en-US"/>
        </w:rPr>
        <w:tab/>
      </w:r>
      <w:r w:rsidRPr="005518ED">
        <w:rPr>
          <w:rFonts w:ascii="Calibri Light" w:eastAsia="Calibri Light" w:hAnsi="Calibri Light" w:cs="Calibri Light"/>
          <w:lang w:val="en-US"/>
        </w:rPr>
        <w:t xml:space="preserve">We would like to make tablets available for most interview panels; </w:t>
      </w:r>
    </w:p>
    <w:p w14:paraId="10727639" w14:textId="77777777" w:rsidR="00DB4F40" w:rsidRPr="005518ED" w:rsidRDefault="773CF3D8" w:rsidP="008C23AA">
      <w:pPr>
        <w:spacing w:line="276" w:lineRule="auto"/>
        <w:rPr>
          <w:rFonts w:ascii="Calibri Light" w:eastAsia="Calibri Light" w:hAnsi="Calibri Light" w:cs="Calibri Light"/>
          <w:lang w:val="en-US"/>
        </w:rPr>
      </w:pPr>
      <w:r w:rsidRPr="005518ED">
        <w:rPr>
          <w:rFonts w:ascii="Calibri Light" w:eastAsia="Calibri Light" w:hAnsi="Calibri Light" w:cs="Calibri Light"/>
          <w:lang w:val="en-US"/>
        </w:rPr>
        <w:t xml:space="preserve">BE IT RESOLVED THAT: </w:t>
      </w:r>
    </w:p>
    <w:p w14:paraId="074631BF" w14:textId="3B3236F0" w:rsidR="773CF3D8" w:rsidRPr="005518ED" w:rsidRDefault="773CF3D8" w:rsidP="008C23AA">
      <w:pPr>
        <w:spacing w:line="276" w:lineRule="auto"/>
      </w:pPr>
      <w:r w:rsidRPr="005518ED">
        <w:rPr>
          <w:rFonts w:ascii="Calibri Light" w:eastAsia="Calibri Light" w:hAnsi="Calibri Light" w:cs="Calibri Light"/>
          <w:lang w:val="en-US"/>
        </w:rPr>
        <w:t xml:space="preserve">Council approve the purchase of nine more tablets (Boogie Board 9.7 Sync) at $1,151.911. </w:t>
      </w:r>
    </w:p>
    <w:p w14:paraId="0F4699E0" w14:textId="77777777" w:rsidR="00DB4F40" w:rsidRPr="005518ED" w:rsidRDefault="00DB4F40" w:rsidP="008C23AA">
      <w:pPr>
        <w:spacing w:line="276" w:lineRule="auto"/>
        <w:jc w:val="right"/>
        <w:rPr>
          <w:rFonts w:ascii="Calibri Light" w:eastAsia="Calibri Light" w:hAnsi="Calibri Light" w:cs="Calibri Light"/>
          <w:lang w:val="en-US"/>
        </w:rPr>
      </w:pPr>
    </w:p>
    <w:p w14:paraId="0DF77DEF" w14:textId="122E24CD" w:rsidR="773CF3D8" w:rsidRPr="005518ED" w:rsidRDefault="773CF3D8" w:rsidP="008C23AA">
      <w:pPr>
        <w:spacing w:line="276" w:lineRule="auto"/>
        <w:jc w:val="right"/>
      </w:pPr>
      <w:r w:rsidRPr="005518ED">
        <w:rPr>
          <w:rFonts w:ascii="Calibri Light" w:eastAsia="Calibri Light" w:hAnsi="Calibri Light" w:cs="Calibri Light"/>
          <w:lang w:val="en-US"/>
        </w:rPr>
        <w:t xml:space="preserve">Moved by: Emily “I like to boogie” Wiersma </w:t>
      </w:r>
    </w:p>
    <w:p w14:paraId="6C5B88FA" w14:textId="4D9AD6E5" w:rsidR="773CF3D8" w:rsidRPr="005518ED" w:rsidRDefault="773CF3D8" w:rsidP="008C23AA">
      <w:pPr>
        <w:spacing w:line="276" w:lineRule="auto"/>
        <w:jc w:val="right"/>
      </w:pPr>
      <w:r w:rsidRPr="005518ED">
        <w:rPr>
          <w:rFonts w:ascii="Calibri Light" w:eastAsia="Calibri Light" w:hAnsi="Calibri Light" w:cs="Calibri Light"/>
          <w:lang w:val="en-US"/>
        </w:rPr>
        <w:t>Seconded by: Carson “I like to board” Cook</w:t>
      </w:r>
    </w:p>
    <w:p w14:paraId="0584087A" w14:textId="5074C46C" w:rsidR="007E1BCE" w:rsidRPr="005518ED" w:rsidRDefault="1A22E3CD" w:rsidP="008C23AA">
      <w:pPr>
        <w:spacing w:line="276" w:lineRule="auto"/>
        <w:rPr>
          <w:lang w:val="en-US"/>
        </w:rPr>
      </w:pPr>
      <w:r w:rsidRPr="005518ED">
        <w:rPr>
          <w:b/>
          <w:bCs/>
          <w:lang w:val="en-US"/>
        </w:rPr>
        <w:t>Motion Passes, 6:58 pm</w:t>
      </w:r>
    </w:p>
    <w:p w14:paraId="65C22B4C" w14:textId="6FAC42F9" w:rsidR="1A22E3CD" w:rsidRPr="005518ED" w:rsidRDefault="00CB40AA" w:rsidP="008C23AA">
      <w:pPr>
        <w:spacing w:line="276" w:lineRule="auto"/>
        <w:rPr>
          <w:b/>
          <w:bCs/>
          <w:lang w:val="en-US"/>
        </w:rPr>
      </w:pPr>
      <w:r w:rsidRPr="005518ED">
        <w:rPr>
          <w:lang w:val="en-US"/>
        </w:rPr>
        <w:t>Emily Wiersma</w:t>
      </w:r>
      <w:r w:rsidR="1A22E3CD" w:rsidRPr="005518ED">
        <w:rPr>
          <w:lang w:val="en-US"/>
        </w:rPr>
        <w:t>: Now that we can use the tablets, we would like more.</w:t>
      </w:r>
    </w:p>
    <w:p w14:paraId="5FF568E1" w14:textId="5EEC90A2" w:rsidR="1A22E3CD" w:rsidRPr="005518ED" w:rsidRDefault="1A22E3CD" w:rsidP="008C23AA">
      <w:pPr>
        <w:spacing w:line="276" w:lineRule="auto"/>
        <w:rPr>
          <w:lang w:val="en-US"/>
        </w:rPr>
      </w:pPr>
      <w:r w:rsidRPr="005518ED">
        <w:rPr>
          <w:lang w:val="en-US"/>
        </w:rPr>
        <w:t>Jordan</w:t>
      </w:r>
      <w:r w:rsidR="00AC1D25" w:rsidRPr="005518ED">
        <w:rPr>
          <w:lang w:val="en-US"/>
        </w:rPr>
        <w:t xml:space="preserve"> Pernari</w:t>
      </w:r>
      <w:r w:rsidRPr="005518ED">
        <w:rPr>
          <w:lang w:val="en-US"/>
        </w:rPr>
        <w:t>: I was wondering if any thought has been put into how this affects the current budget</w:t>
      </w:r>
      <w:r w:rsidR="00DB4F40" w:rsidRPr="005518ED">
        <w:rPr>
          <w:lang w:val="en-US"/>
        </w:rPr>
        <w:t>?</w:t>
      </w:r>
    </w:p>
    <w:p w14:paraId="55E0A697" w14:textId="0A9AE5ED" w:rsidR="1A22E3CD" w:rsidRPr="005518ED" w:rsidRDefault="00CB40AA" w:rsidP="008C23AA">
      <w:pPr>
        <w:spacing w:line="276" w:lineRule="auto"/>
        <w:rPr>
          <w:lang w:val="en-US"/>
        </w:rPr>
      </w:pPr>
      <w:r w:rsidRPr="005518ED">
        <w:rPr>
          <w:lang w:val="en-US"/>
        </w:rPr>
        <w:t>Emily Wiersma</w:t>
      </w:r>
      <w:r w:rsidR="1A22E3CD" w:rsidRPr="005518ED">
        <w:rPr>
          <w:lang w:val="en-US"/>
        </w:rPr>
        <w:t xml:space="preserve">: </w:t>
      </w:r>
      <w:r w:rsidR="00DB4F40" w:rsidRPr="005518ED">
        <w:rPr>
          <w:lang w:val="en-US"/>
        </w:rPr>
        <w:t>W</w:t>
      </w:r>
      <w:r w:rsidR="1A22E3CD" w:rsidRPr="005518ED">
        <w:rPr>
          <w:lang w:val="en-US"/>
        </w:rPr>
        <w:t>e are okay to include it in the budget</w:t>
      </w:r>
      <w:r w:rsidR="00DB4F40" w:rsidRPr="005518ED">
        <w:rPr>
          <w:lang w:val="en-US"/>
        </w:rPr>
        <w:t xml:space="preserve">. </w:t>
      </w:r>
    </w:p>
    <w:p w14:paraId="7844A940" w14:textId="7079B252" w:rsidR="1A22E3CD" w:rsidRPr="005518ED" w:rsidRDefault="1A22E3CD" w:rsidP="008C23AA">
      <w:pPr>
        <w:spacing w:line="276" w:lineRule="auto"/>
        <w:rPr>
          <w:lang w:val="en-US"/>
        </w:rPr>
      </w:pPr>
      <w:r w:rsidRPr="005518ED">
        <w:rPr>
          <w:lang w:val="en-US"/>
        </w:rPr>
        <w:t>B</w:t>
      </w:r>
      <w:r w:rsidR="00AC1D25" w:rsidRPr="005518ED">
        <w:rPr>
          <w:lang w:val="en-US"/>
        </w:rPr>
        <w:t>ehshid Behrouzi</w:t>
      </w:r>
      <w:r w:rsidRPr="005518ED">
        <w:rPr>
          <w:lang w:val="en-US"/>
        </w:rPr>
        <w:t>: We feel like this is an i</w:t>
      </w:r>
      <w:r w:rsidR="00DB4F40" w:rsidRPr="005518ED">
        <w:rPr>
          <w:lang w:val="en-US"/>
        </w:rPr>
        <w:t>mportant</w:t>
      </w:r>
      <w:r w:rsidRPr="005518ED">
        <w:rPr>
          <w:lang w:val="en-US"/>
        </w:rPr>
        <w:t xml:space="preserve"> step to take to streamline the process. How it affects the budget, it is a capital purchase rather th</w:t>
      </w:r>
      <w:r w:rsidR="00DB4F40" w:rsidRPr="005518ED">
        <w:rPr>
          <w:lang w:val="en-US"/>
        </w:rPr>
        <w:t>a</w:t>
      </w:r>
      <w:r w:rsidRPr="005518ED">
        <w:rPr>
          <w:lang w:val="en-US"/>
        </w:rPr>
        <w:t>n an operation</w:t>
      </w:r>
      <w:r w:rsidR="00DB4F40" w:rsidRPr="005518ED">
        <w:rPr>
          <w:lang w:val="en-US"/>
        </w:rPr>
        <w:t>al</w:t>
      </w:r>
      <w:r w:rsidRPr="005518ED">
        <w:rPr>
          <w:lang w:val="en-US"/>
        </w:rPr>
        <w:t xml:space="preserve"> purchase. It is not coming for the cap</w:t>
      </w:r>
      <w:r w:rsidR="00DB4F40" w:rsidRPr="005518ED">
        <w:rPr>
          <w:lang w:val="en-US"/>
        </w:rPr>
        <w:t>ital</w:t>
      </w:r>
      <w:r w:rsidRPr="005518ED">
        <w:rPr>
          <w:lang w:val="en-US"/>
        </w:rPr>
        <w:t xml:space="preserve"> fund</w:t>
      </w:r>
      <w:r w:rsidR="00DB4F40" w:rsidRPr="005518ED">
        <w:rPr>
          <w:lang w:val="en-US"/>
        </w:rPr>
        <w:t xml:space="preserve">. </w:t>
      </w:r>
    </w:p>
    <w:p w14:paraId="1C9004DC" w14:textId="286EF1D5" w:rsidR="1A22E3CD" w:rsidRPr="005518ED" w:rsidRDefault="1A22E3CD" w:rsidP="008C23AA">
      <w:pPr>
        <w:spacing w:line="276" w:lineRule="auto"/>
        <w:rPr>
          <w:lang w:val="en-US"/>
        </w:rPr>
      </w:pPr>
      <w:r w:rsidRPr="005518ED">
        <w:rPr>
          <w:lang w:val="en-US"/>
        </w:rPr>
        <w:t>Csab</w:t>
      </w:r>
      <w:r w:rsidR="00DB4F40" w:rsidRPr="005518ED">
        <w:rPr>
          <w:lang w:val="en-US"/>
        </w:rPr>
        <w:t>a</w:t>
      </w:r>
      <w:r w:rsidR="00AC1D25" w:rsidRPr="005518ED">
        <w:rPr>
          <w:lang w:val="en-US"/>
        </w:rPr>
        <w:t xml:space="preserve"> Bari</w:t>
      </w:r>
      <w:r w:rsidRPr="005518ED">
        <w:rPr>
          <w:lang w:val="en-US"/>
        </w:rPr>
        <w:t>: Are they only for note taking</w:t>
      </w:r>
      <w:r w:rsidR="00DB4F40" w:rsidRPr="005518ED">
        <w:rPr>
          <w:lang w:val="en-US"/>
        </w:rPr>
        <w:t>?</w:t>
      </w:r>
    </w:p>
    <w:p w14:paraId="72A2482F" w14:textId="2BFB9289" w:rsidR="1A22E3CD" w:rsidRPr="005518ED" w:rsidRDefault="00CB40AA" w:rsidP="008C23AA">
      <w:pPr>
        <w:spacing w:line="276" w:lineRule="auto"/>
        <w:rPr>
          <w:lang w:val="en-US"/>
        </w:rPr>
      </w:pPr>
      <w:r w:rsidRPr="005518ED">
        <w:rPr>
          <w:lang w:val="en-US"/>
        </w:rPr>
        <w:t>Emily Wiersma</w:t>
      </w:r>
      <w:r w:rsidR="1A22E3CD" w:rsidRPr="005518ED">
        <w:rPr>
          <w:lang w:val="en-US"/>
        </w:rPr>
        <w:t>: Only hiring</w:t>
      </w:r>
      <w:r w:rsidR="00DB4F40" w:rsidRPr="005518ED">
        <w:rPr>
          <w:lang w:val="en-US"/>
        </w:rPr>
        <w:t xml:space="preserve">. </w:t>
      </w:r>
    </w:p>
    <w:p w14:paraId="462DF19E" w14:textId="4A9463F2" w:rsidR="005515B7" w:rsidRPr="005518ED" w:rsidRDefault="005515B7" w:rsidP="005515B7">
      <w:pPr>
        <w:pStyle w:val="Heading5"/>
        <w:spacing w:after="200" w:line="276" w:lineRule="auto"/>
        <w:jc w:val="left"/>
        <w:rPr>
          <w:sz w:val="24"/>
          <w:szCs w:val="24"/>
        </w:rPr>
      </w:pPr>
      <w:r w:rsidRPr="005518ED">
        <w:rPr>
          <w:sz w:val="24"/>
          <w:szCs w:val="24"/>
        </w:rPr>
        <w:t xml:space="preserve">Motion 4 Ammendment </w:t>
      </w:r>
    </w:p>
    <w:p w14:paraId="6B9B0C84" w14:textId="77777777" w:rsidR="005515B7" w:rsidRPr="005518ED" w:rsidRDefault="005515B7" w:rsidP="005515B7">
      <w:pPr>
        <w:spacing w:line="276" w:lineRule="auto"/>
      </w:pPr>
      <w:r w:rsidRPr="005518ED">
        <w:rPr>
          <w:rFonts w:ascii="Calibri Light" w:eastAsia="Calibri Light" w:hAnsi="Calibri Light" w:cs="Calibri Light"/>
          <w:lang w:val="en-US"/>
        </w:rPr>
        <w:t xml:space="preserve">Whereas: </w:t>
      </w:r>
      <w:r w:rsidRPr="005518ED">
        <w:rPr>
          <w:rFonts w:ascii="Calibri Light" w:eastAsia="Calibri Light" w:hAnsi="Calibri Light" w:cs="Calibri Light"/>
          <w:lang w:val="en-US"/>
        </w:rPr>
        <w:tab/>
        <w:t xml:space="preserve">We love equity; </w:t>
      </w:r>
    </w:p>
    <w:p w14:paraId="363C2727" w14:textId="77777777" w:rsidR="005515B7" w:rsidRPr="005518ED" w:rsidRDefault="005515B7" w:rsidP="005515B7">
      <w:pPr>
        <w:spacing w:line="276" w:lineRule="auto"/>
        <w:ind w:left="1440" w:hanging="1440"/>
      </w:pPr>
      <w:r w:rsidRPr="005518ED">
        <w:rPr>
          <w:rFonts w:ascii="Calibri Light" w:eastAsia="Calibri Light" w:hAnsi="Calibri Light" w:cs="Calibri Light"/>
          <w:lang w:val="en-US"/>
        </w:rPr>
        <w:t xml:space="preserve">&amp; whereas: </w:t>
      </w:r>
      <w:r w:rsidRPr="005518ED">
        <w:rPr>
          <w:rFonts w:ascii="Calibri Light" w:eastAsia="Calibri Light" w:hAnsi="Calibri Light" w:cs="Calibri Light"/>
          <w:lang w:val="en-US"/>
        </w:rPr>
        <w:tab/>
        <w:t xml:space="preserve">The Committee on Inclusivity requires at least three non-executive members from Council; </w:t>
      </w:r>
    </w:p>
    <w:p w14:paraId="4005BA3B" w14:textId="77777777" w:rsidR="008554E0" w:rsidRPr="005518ED" w:rsidRDefault="005515B7" w:rsidP="005515B7">
      <w:pPr>
        <w:spacing w:line="276" w:lineRule="auto"/>
        <w:rPr>
          <w:rFonts w:ascii="Calibri Light" w:eastAsia="Calibri Light" w:hAnsi="Calibri Light" w:cs="Calibri Light"/>
          <w:lang w:val="en-US"/>
        </w:rPr>
      </w:pPr>
      <w:r w:rsidRPr="005518ED">
        <w:rPr>
          <w:rFonts w:ascii="Calibri Light" w:eastAsia="Calibri Light" w:hAnsi="Calibri Light" w:cs="Calibri Light"/>
          <w:lang w:val="en-US"/>
        </w:rPr>
        <w:lastRenderedPageBreak/>
        <w:t xml:space="preserve">BE IT RESOLVED THAT: </w:t>
      </w:r>
    </w:p>
    <w:p w14:paraId="3CB6DF1B" w14:textId="20E62F58" w:rsidR="005515B7" w:rsidRPr="005518ED" w:rsidRDefault="005515B7" w:rsidP="005515B7">
      <w:pPr>
        <w:spacing w:line="276" w:lineRule="auto"/>
      </w:pPr>
      <w:r w:rsidRPr="005518ED">
        <w:rPr>
          <w:rFonts w:ascii="Calibri Light" w:eastAsia="Calibri Light" w:hAnsi="Calibri Light" w:cs="Calibri Light"/>
          <w:lang w:val="en-US"/>
        </w:rPr>
        <w:t>Council elect</w:t>
      </w:r>
      <w:r w:rsidR="008554E0" w:rsidRPr="005518ED">
        <w:rPr>
          <w:rFonts w:ascii="Calibri Light" w:eastAsia="Calibri Light" w:hAnsi="Calibri Light" w:cs="Calibri Light"/>
          <w:lang w:val="en-US"/>
        </w:rPr>
        <w:t xml:space="preserve"> </w:t>
      </w:r>
      <w:r w:rsidR="008554E0" w:rsidRPr="005518ED">
        <w:rPr>
          <w:rFonts w:cs="Times New Roman"/>
        </w:rPr>
        <w:t>Kaija</w:t>
      </w:r>
      <w:r w:rsidR="00AC1D25" w:rsidRPr="005518ED">
        <w:rPr>
          <w:rFonts w:cs="Times New Roman"/>
        </w:rPr>
        <w:t xml:space="preserve"> Edwards</w:t>
      </w:r>
      <w:r w:rsidR="008554E0" w:rsidRPr="005518ED">
        <w:rPr>
          <w:rFonts w:cs="Times New Roman"/>
        </w:rPr>
        <w:t>, Julia</w:t>
      </w:r>
      <w:r w:rsidR="00AC1D25" w:rsidRPr="005518ED">
        <w:rPr>
          <w:rFonts w:cs="Times New Roman"/>
        </w:rPr>
        <w:t xml:space="preserve"> Branes-Edwards</w:t>
      </w:r>
      <w:r w:rsidR="008554E0" w:rsidRPr="005518ED">
        <w:rPr>
          <w:rFonts w:cs="Times New Roman"/>
        </w:rPr>
        <w:t xml:space="preserve"> and Karan</w:t>
      </w:r>
      <w:r w:rsidR="005518ED" w:rsidRPr="005518ED">
        <w:rPr>
          <w:rFonts w:cs="Times New Roman"/>
        </w:rPr>
        <w:t xml:space="preserve"> Patel</w:t>
      </w:r>
      <w:r w:rsidR="008554E0" w:rsidRPr="005518ED">
        <w:rPr>
          <w:rFonts w:cs="Times New Roman"/>
        </w:rPr>
        <w:t xml:space="preserve"> </w:t>
      </w:r>
      <w:r w:rsidRPr="005518ED">
        <w:rPr>
          <w:rFonts w:ascii="Calibri Light" w:eastAsia="Calibri Light" w:hAnsi="Calibri Light" w:cs="Calibri Light"/>
          <w:lang w:val="en-US"/>
        </w:rPr>
        <w:t xml:space="preserve">to sit on the Committee on Inclusivity. </w:t>
      </w:r>
    </w:p>
    <w:p w14:paraId="4E99E3C7" w14:textId="77777777" w:rsidR="005515B7" w:rsidRPr="005518ED" w:rsidRDefault="005515B7" w:rsidP="005515B7">
      <w:pPr>
        <w:spacing w:line="276" w:lineRule="auto"/>
        <w:jc w:val="right"/>
      </w:pPr>
      <w:r w:rsidRPr="005518ED">
        <w:rPr>
          <w:rFonts w:ascii="Calibri Light" w:eastAsia="Calibri Light" w:hAnsi="Calibri Light" w:cs="Calibri Light"/>
          <w:lang w:val="en-US"/>
        </w:rPr>
        <w:t xml:space="preserve">Moved by: Delaney “Equity is important” Benoit </w:t>
      </w:r>
    </w:p>
    <w:p w14:paraId="00C42263" w14:textId="73BF69AE" w:rsidR="005515B7" w:rsidRPr="005518ED" w:rsidRDefault="005515B7" w:rsidP="005515B7">
      <w:pPr>
        <w:spacing w:line="276" w:lineRule="auto"/>
        <w:jc w:val="right"/>
        <w:rPr>
          <w:rFonts w:ascii="Calibri Light" w:eastAsia="Calibri Light" w:hAnsi="Calibri Light" w:cs="Calibri Light"/>
          <w:lang w:val="en-US"/>
        </w:rPr>
      </w:pPr>
      <w:r w:rsidRPr="005518ED">
        <w:rPr>
          <w:rFonts w:ascii="Calibri Light" w:eastAsia="Calibri Light" w:hAnsi="Calibri Light" w:cs="Calibri Light"/>
          <w:lang w:val="en-US"/>
        </w:rPr>
        <w:t xml:space="preserve">Seconded by: Kodie “Let’s elect a team” Becker </w:t>
      </w:r>
    </w:p>
    <w:p w14:paraId="11463160" w14:textId="77777777" w:rsidR="005515B7" w:rsidRPr="005518ED" w:rsidRDefault="005515B7" w:rsidP="005515B7">
      <w:pPr>
        <w:spacing w:line="276" w:lineRule="auto"/>
        <w:jc w:val="right"/>
      </w:pPr>
    </w:p>
    <w:p w14:paraId="1615320E" w14:textId="3747CBA5" w:rsidR="005515B7" w:rsidRPr="005518ED" w:rsidRDefault="005515B7" w:rsidP="008C23AA">
      <w:pPr>
        <w:spacing w:line="276" w:lineRule="auto"/>
        <w:rPr>
          <w:b/>
          <w:lang w:val="en-US"/>
        </w:rPr>
      </w:pPr>
      <w:r w:rsidRPr="005518ED">
        <w:rPr>
          <w:b/>
          <w:lang w:val="en-US"/>
        </w:rPr>
        <w:t>Motion Passes, 6:59 PM</w:t>
      </w:r>
    </w:p>
    <w:p w14:paraId="34274452" w14:textId="56E7CCC3" w:rsidR="1A22E3CD" w:rsidRPr="005518ED" w:rsidRDefault="00CB40AA" w:rsidP="008C23AA">
      <w:pPr>
        <w:spacing w:line="276" w:lineRule="auto"/>
        <w:rPr>
          <w:lang w:val="en-US"/>
        </w:rPr>
      </w:pPr>
      <w:r w:rsidRPr="005518ED">
        <w:rPr>
          <w:lang w:val="en-US"/>
        </w:rPr>
        <w:t>Andrew Farley</w:t>
      </w:r>
      <w:r w:rsidR="1A22E3CD" w:rsidRPr="005518ED">
        <w:rPr>
          <w:lang w:val="en-US"/>
        </w:rPr>
        <w:t xml:space="preserve">: There is a violation for the </w:t>
      </w:r>
      <w:r w:rsidR="00DB4F40" w:rsidRPr="005518ED">
        <w:rPr>
          <w:lang w:val="en-US"/>
        </w:rPr>
        <w:t>e</w:t>
      </w:r>
      <w:r w:rsidR="1A22E3CD" w:rsidRPr="005518ED">
        <w:rPr>
          <w:lang w:val="en-US"/>
        </w:rPr>
        <w:t>quity committee, we can only have three people</w:t>
      </w:r>
    </w:p>
    <w:p w14:paraId="7A4B8D23" w14:textId="484BCD43" w:rsidR="1A22E3CD" w:rsidRPr="005518ED" w:rsidRDefault="1A22E3CD" w:rsidP="008C23AA">
      <w:pPr>
        <w:spacing w:line="276" w:lineRule="auto"/>
        <w:rPr>
          <w:lang w:val="en-US"/>
        </w:rPr>
      </w:pPr>
      <w:r w:rsidRPr="005518ED">
        <w:rPr>
          <w:lang w:val="en-US"/>
        </w:rPr>
        <w:t>Paige</w:t>
      </w:r>
      <w:r w:rsidR="00972CBE" w:rsidRPr="005518ED">
        <w:rPr>
          <w:lang w:val="en-US"/>
        </w:rPr>
        <w:t xml:space="preserve"> Maxwell</w:t>
      </w:r>
      <w:r w:rsidRPr="005518ED">
        <w:rPr>
          <w:lang w:val="en-US"/>
        </w:rPr>
        <w:t>: I withdraw</w:t>
      </w:r>
      <w:r w:rsidR="005515B7" w:rsidRPr="005518ED">
        <w:rPr>
          <w:lang w:val="en-US"/>
        </w:rPr>
        <w:t xml:space="preserve">. </w:t>
      </w:r>
    </w:p>
    <w:p w14:paraId="0ADAB01F" w14:textId="5624DB48" w:rsidR="1A22E3CD" w:rsidRPr="005518ED" w:rsidRDefault="008554E0" w:rsidP="008C23AA">
      <w:pPr>
        <w:spacing w:line="276" w:lineRule="auto"/>
        <w:rPr>
          <w:lang w:val="en-US"/>
        </w:rPr>
      </w:pPr>
      <w:r w:rsidRPr="005518ED">
        <w:rPr>
          <w:lang w:val="en-US"/>
        </w:rPr>
        <w:t>Peter</w:t>
      </w:r>
      <w:r w:rsidR="00972CBE" w:rsidRPr="005518ED">
        <w:rPr>
          <w:lang w:val="en-US"/>
        </w:rPr>
        <w:t xml:space="preserve"> Matthews</w:t>
      </w:r>
      <w:r w:rsidR="1A22E3CD" w:rsidRPr="005518ED">
        <w:rPr>
          <w:lang w:val="en-US"/>
        </w:rPr>
        <w:t>: I withdraw</w:t>
      </w:r>
      <w:r w:rsidR="005515B7" w:rsidRPr="005518ED">
        <w:rPr>
          <w:lang w:val="en-US"/>
        </w:rPr>
        <w:t xml:space="preserve">. </w:t>
      </w:r>
    </w:p>
    <w:p w14:paraId="74111000" w14:textId="2F4F46AD" w:rsidR="00261C81" w:rsidRPr="005518ED" w:rsidRDefault="00BA557D" w:rsidP="008C23AA">
      <w:pPr>
        <w:pStyle w:val="Heading1"/>
        <w:spacing w:line="276" w:lineRule="auto"/>
        <w:jc w:val="both"/>
      </w:pPr>
      <w:r w:rsidRPr="005518ED">
        <w:t>V</w:t>
      </w:r>
      <w:r w:rsidR="004B7AE7" w:rsidRPr="005518ED">
        <w:t>II</w:t>
      </w:r>
      <w:r w:rsidR="00261C81" w:rsidRPr="005518ED">
        <w:t>. Executive reports</w:t>
      </w:r>
    </w:p>
    <w:p w14:paraId="32BE1A41" w14:textId="479C5ABB" w:rsidR="00CC775E" w:rsidRPr="005518ED" w:rsidRDefault="00104E58" w:rsidP="008C23AA">
      <w:pPr>
        <w:pStyle w:val="Heading5"/>
        <w:spacing w:after="200" w:line="276" w:lineRule="auto"/>
        <w:jc w:val="both"/>
      </w:pPr>
      <w:r w:rsidRPr="005518ED">
        <w:t xml:space="preserve">i) </w:t>
      </w:r>
      <w:r w:rsidR="00261C81" w:rsidRPr="005518ED">
        <w:t>President</w:t>
      </w:r>
    </w:p>
    <w:p w14:paraId="46EA7802" w14:textId="6FE3A8BC" w:rsidR="007E1BCE" w:rsidRPr="005518ED" w:rsidRDefault="00CB40AA" w:rsidP="008C23AA">
      <w:pPr>
        <w:spacing w:line="276" w:lineRule="auto"/>
        <w:jc w:val="both"/>
      </w:pPr>
      <w:r w:rsidRPr="005518ED">
        <w:t xml:space="preserve">Carson </w:t>
      </w:r>
      <w:r w:rsidR="1A22E3CD" w:rsidRPr="005518ED">
        <w:t xml:space="preserve">Cook: Shut out to everyone that we have just </w:t>
      </w:r>
      <w:r w:rsidR="008554E0" w:rsidRPr="005518ED">
        <w:t>hired</w:t>
      </w:r>
      <w:r w:rsidR="1A22E3CD" w:rsidRPr="005518ED">
        <w:t xml:space="preserve"> and to first year e</w:t>
      </w:r>
      <w:r w:rsidR="008554E0" w:rsidRPr="005518ED">
        <w:t>xecutive</w:t>
      </w:r>
      <w:r w:rsidR="1A22E3CD" w:rsidRPr="005518ED">
        <w:t xml:space="preserve"> for being here. Just to highlight, the office of the </w:t>
      </w:r>
      <w:r w:rsidR="008554E0" w:rsidRPr="005518ED">
        <w:t>ombudsman</w:t>
      </w:r>
      <w:r w:rsidR="1A22E3CD" w:rsidRPr="005518ED">
        <w:t xml:space="preserve"> is under review which is a th</w:t>
      </w:r>
      <w:r w:rsidR="008554E0" w:rsidRPr="005518ED">
        <w:t>ird-</w:t>
      </w:r>
      <w:r w:rsidR="1A22E3CD" w:rsidRPr="005518ED">
        <w:t xml:space="preserve">party </w:t>
      </w:r>
      <w:r w:rsidR="008554E0" w:rsidRPr="005518ED">
        <w:t>advisor</w:t>
      </w:r>
      <w:r w:rsidR="1A22E3CD" w:rsidRPr="005518ED">
        <w:t xml:space="preserve"> to students and the office reports to the board of director</w:t>
      </w:r>
      <w:r w:rsidR="008554E0" w:rsidRPr="005518ED">
        <w:t>s</w:t>
      </w:r>
      <w:r w:rsidR="1A22E3CD" w:rsidRPr="005518ED">
        <w:t xml:space="preserve">. They can hold everyone </w:t>
      </w:r>
      <w:r w:rsidR="008554E0" w:rsidRPr="005518ED">
        <w:t>accountable</w:t>
      </w:r>
      <w:r w:rsidR="1A22E3CD" w:rsidRPr="005518ED">
        <w:t xml:space="preserve">. I </w:t>
      </w:r>
      <w:r w:rsidR="008554E0" w:rsidRPr="005518ED">
        <w:t>encourage</w:t>
      </w:r>
      <w:r w:rsidR="1A22E3CD" w:rsidRPr="005518ED">
        <w:t xml:space="preserve"> you to provide your thought</w:t>
      </w:r>
      <w:r w:rsidR="008554E0" w:rsidRPr="005518ED">
        <w:t>s</w:t>
      </w:r>
      <w:r w:rsidR="1A22E3CD" w:rsidRPr="005518ED">
        <w:t xml:space="preserve"> on this. The </w:t>
      </w:r>
      <w:r w:rsidR="008554E0" w:rsidRPr="005518ED">
        <w:t>senate</w:t>
      </w:r>
      <w:r w:rsidR="1A22E3CD" w:rsidRPr="005518ED">
        <w:t xml:space="preserve"> has applications open, </w:t>
      </w:r>
      <w:r w:rsidR="008554E0" w:rsidRPr="005518ED">
        <w:t>notably</w:t>
      </w:r>
      <w:r w:rsidR="1A22E3CD" w:rsidRPr="005518ED">
        <w:t xml:space="preserve"> the</w:t>
      </w:r>
      <w:r w:rsidR="008554E0" w:rsidRPr="005518ED">
        <w:t xml:space="preserve"> Orientation W</w:t>
      </w:r>
      <w:r w:rsidR="1A22E3CD" w:rsidRPr="005518ED">
        <w:t xml:space="preserve">eek review board. This </w:t>
      </w:r>
      <w:r w:rsidR="008554E0" w:rsidRPr="005518ED">
        <w:t>is</w:t>
      </w:r>
      <w:r w:rsidR="1A22E3CD" w:rsidRPr="005518ED">
        <w:t xml:space="preserve"> a cool </w:t>
      </w:r>
      <w:r w:rsidR="008554E0" w:rsidRPr="005518ED">
        <w:t>opportunity</w:t>
      </w:r>
      <w:r w:rsidR="1A22E3CD" w:rsidRPr="005518ED">
        <w:t xml:space="preserve"> that we need </w:t>
      </w:r>
      <w:r w:rsidR="008554E0" w:rsidRPr="005518ED">
        <w:t>engineering</w:t>
      </w:r>
      <w:r w:rsidR="1A22E3CD" w:rsidRPr="005518ED">
        <w:t xml:space="preserve"> voice</w:t>
      </w:r>
      <w:r w:rsidR="008554E0" w:rsidRPr="005518ED">
        <w:t>s</w:t>
      </w:r>
      <w:r w:rsidR="1A22E3CD" w:rsidRPr="005518ED">
        <w:t xml:space="preserve"> on. I would like to mention the </w:t>
      </w:r>
      <w:r w:rsidR="008554E0" w:rsidRPr="005518ED">
        <w:t>elections</w:t>
      </w:r>
      <w:r w:rsidR="1A22E3CD" w:rsidRPr="005518ED">
        <w:t xml:space="preserve">, </w:t>
      </w:r>
      <w:r w:rsidR="008554E0" w:rsidRPr="005518ED">
        <w:t>Sydenham</w:t>
      </w:r>
      <w:r w:rsidR="1A22E3CD" w:rsidRPr="005518ED">
        <w:t xml:space="preserve"> and </w:t>
      </w:r>
      <w:r w:rsidR="008554E0" w:rsidRPr="005518ED">
        <w:t>Williamsville</w:t>
      </w:r>
      <w:r w:rsidR="1A22E3CD" w:rsidRPr="005518ED">
        <w:t xml:space="preserve"> and the mayor were all </w:t>
      </w:r>
      <w:r w:rsidR="008554E0" w:rsidRPr="005518ED">
        <w:t>incumbents</w:t>
      </w:r>
      <w:r w:rsidR="1A22E3CD" w:rsidRPr="005518ED">
        <w:t>. The JDUC may be undergoing re</w:t>
      </w:r>
      <w:r w:rsidR="008554E0" w:rsidRPr="005518ED">
        <w:t>novations</w:t>
      </w:r>
      <w:r w:rsidR="1A22E3CD" w:rsidRPr="005518ED">
        <w:t>, let me know what you think or get in touch with the AMS. We need to make sure that engineers are ha</w:t>
      </w:r>
      <w:r w:rsidR="008554E0" w:rsidRPr="005518ED">
        <w:t>p</w:t>
      </w:r>
      <w:r w:rsidR="1A22E3CD" w:rsidRPr="005518ED">
        <w:t xml:space="preserve">py. Let me know your thoughts on free speech on campus. </w:t>
      </w:r>
    </w:p>
    <w:p w14:paraId="7A6B98B6" w14:textId="0638B2BB" w:rsidR="1A22E3CD" w:rsidRPr="005518ED" w:rsidRDefault="1A22E3CD" w:rsidP="008C23AA">
      <w:pPr>
        <w:spacing w:line="276" w:lineRule="auto"/>
        <w:jc w:val="both"/>
        <w:rPr>
          <w:i/>
          <w:iCs/>
        </w:rPr>
      </w:pPr>
      <w:r w:rsidRPr="005518ED">
        <w:rPr>
          <w:i/>
          <w:iCs/>
        </w:rPr>
        <w:t>Council sings the engineering hymn.</w:t>
      </w:r>
    </w:p>
    <w:p w14:paraId="28C8EB24" w14:textId="034E7C24" w:rsidR="1A22E3CD" w:rsidRPr="005518ED" w:rsidRDefault="1A22E3CD" w:rsidP="008C23AA">
      <w:pPr>
        <w:pStyle w:val="Heading5"/>
        <w:spacing w:after="200" w:line="276" w:lineRule="auto"/>
        <w:jc w:val="both"/>
      </w:pPr>
      <w:r w:rsidRPr="005518ED">
        <w:t>III) vice president of student affairs</w:t>
      </w:r>
    </w:p>
    <w:p w14:paraId="0F65B486" w14:textId="010297FB" w:rsidR="1A22E3CD" w:rsidRPr="005518ED" w:rsidRDefault="00CB40AA" w:rsidP="008C23AA">
      <w:pPr>
        <w:spacing w:line="276" w:lineRule="auto"/>
        <w:jc w:val="both"/>
      </w:pPr>
      <w:r w:rsidRPr="005518ED">
        <w:t>Emily</w:t>
      </w:r>
      <w:r w:rsidR="1A22E3CD" w:rsidRPr="005518ED">
        <w:t xml:space="preserve"> Wiersma: Thank you for bearing with me with this policy. I have been hiring and having meetings. We are working on the </w:t>
      </w:r>
      <w:r w:rsidR="008554E0" w:rsidRPr="005518ED">
        <w:t>disciple</w:t>
      </w:r>
      <w:r w:rsidR="1A22E3CD" w:rsidRPr="005518ED">
        <w:t xml:space="preserve"> club round table and I meet with Bard about our response to sexual violence on campus and in EngSoc. Feel free to let me know your ideas. Huge congrats to Emily and I am happy to have her. Sc</w:t>
      </w:r>
      <w:r w:rsidR="008554E0" w:rsidRPr="005518ED">
        <w:t>ience F</w:t>
      </w:r>
      <w:r w:rsidR="1A22E3CD" w:rsidRPr="005518ED">
        <w:t xml:space="preserve">ormal and </w:t>
      </w:r>
      <w:r w:rsidR="008554E0" w:rsidRPr="005518ED">
        <w:t xml:space="preserve">the Dean’s </w:t>
      </w:r>
      <w:r w:rsidR="1A22E3CD" w:rsidRPr="005518ED">
        <w:t xml:space="preserve">wine and chees </w:t>
      </w:r>
      <w:r w:rsidR="008554E0" w:rsidRPr="005518ED">
        <w:t>are</w:t>
      </w:r>
      <w:r w:rsidR="1A22E3CD" w:rsidRPr="005518ED">
        <w:t xml:space="preserve"> happ</w:t>
      </w:r>
      <w:r w:rsidR="008554E0" w:rsidRPr="005518ED">
        <w:t>en</w:t>
      </w:r>
      <w:r w:rsidR="1A22E3CD" w:rsidRPr="005518ED">
        <w:t>ing!</w:t>
      </w:r>
    </w:p>
    <w:p w14:paraId="42020DA6" w14:textId="6C4BC7AE" w:rsidR="00CC775E" w:rsidRPr="005518ED" w:rsidRDefault="00104E58" w:rsidP="008C23AA">
      <w:pPr>
        <w:pStyle w:val="Heading5"/>
        <w:spacing w:after="200" w:line="276" w:lineRule="auto"/>
        <w:jc w:val="both"/>
      </w:pPr>
      <w:r w:rsidRPr="005518ED">
        <w:t xml:space="preserve">II) </w:t>
      </w:r>
      <w:r w:rsidR="0089070B" w:rsidRPr="005518ED">
        <w:t>V</w:t>
      </w:r>
      <w:r w:rsidR="00D8331F" w:rsidRPr="005518ED">
        <w:t>ice president of operations</w:t>
      </w:r>
    </w:p>
    <w:p w14:paraId="457690D6" w14:textId="5F113CC4" w:rsidR="007376F7" w:rsidRPr="005518ED" w:rsidRDefault="1A22E3CD" w:rsidP="008C23AA">
      <w:pPr>
        <w:spacing w:line="276" w:lineRule="auto"/>
        <w:jc w:val="both"/>
      </w:pPr>
      <w:r w:rsidRPr="005518ED">
        <w:t>Behshid Behrouzi: H</w:t>
      </w:r>
      <w:r w:rsidR="008554E0" w:rsidRPr="005518ED">
        <w:t>omecoming</w:t>
      </w:r>
      <w:r w:rsidRPr="005518ED">
        <w:t xml:space="preserve"> ritual was a great success and than</w:t>
      </w:r>
      <w:r w:rsidR="008554E0" w:rsidRPr="005518ED">
        <w:t>k</w:t>
      </w:r>
      <w:r w:rsidRPr="005518ED">
        <w:t>s to Tristan. Working on month</w:t>
      </w:r>
      <w:r w:rsidR="008554E0" w:rsidRPr="005518ED">
        <w:t>s</w:t>
      </w:r>
      <w:r w:rsidRPr="005518ED">
        <w:t xml:space="preserve"> end. </w:t>
      </w:r>
      <w:r w:rsidR="008554E0" w:rsidRPr="005518ED">
        <w:t>At the finance</w:t>
      </w:r>
      <w:r w:rsidRPr="005518ED">
        <w:t xml:space="preserve"> advisory board meeting, we created a summary of </w:t>
      </w:r>
      <w:r w:rsidR="008554E0" w:rsidRPr="005518ED">
        <w:t>balances</w:t>
      </w:r>
      <w:r w:rsidRPr="005518ED">
        <w:t xml:space="preserve"> and the reset </w:t>
      </w:r>
      <w:r w:rsidR="008554E0" w:rsidRPr="005518ED">
        <w:t>amounts for each service</w:t>
      </w:r>
      <w:r w:rsidRPr="005518ED">
        <w:t xml:space="preserve"> which was super helpful. Canada summer jobs </w:t>
      </w:r>
      <w:r w:rsidR="008554E0" w:rsidRPr="005518ED">
        <w:t>application</w:t>
      </w:r>
      <w:r w:rsidRPr="005518ED">
        <w:t xml:space="preserve"> for </w:t>
      </w:r>
      <w:r w:rsidR="008554E0" w:rsidRPr="005518ED">
        <w:t>Science Quest</w:t>
      </w:r>
      <w:r w:rsidRPr="005518ED">
        <w:t xml:space="preserve">. I wanted to highlight </w:t>
      </w:r>
      <w:r w:rsidRPr="005518ED">
        <w:lastRenderedPageBreak/>
        <w:t xml:space="preserve">that Science Quest </w:t>
      </w:r>
      <w:r w:rsidR="008554E0" w:rsidRPr="005518ED">
        <w:t>Director</w:t>
      </w:r>
      <w:r w:rsidRPr="005518ED">
        <w:t xml:space="preserve"> application have been extended. Head till </w:t>
      </w:r>
      <w:r w:rsidR="008554E0" w:rsidRPr="005518ED">
        <w:t>November</w:t>
      </w:r>
      <w:r w:rsidRPr="005518ED">
        <w:t xml:space="preserve"> 3</w:t>
      </w:r>
      <w:r w:rsidRPr="005518ED">
        <w:rPr>
          <w:vertAlign w:val="superscript"/>
        </w:rPr>
        <w:t>rd</w:t>
      </w:r>
      <w:r w:rsidRPr="005518ED">
        <w:t xml:space="preserve">. It is a great movement and they provide great STEAM based programming and </w:t>
      </w:r>
      <w:r w:rsidR="008554E0" w:rsidRPr="005518ED">
        <w:t>assistant</w:t>
      </w:r>
      <w:r w:rsidRPr="005518ED">
        <w:t xml:space="preserve"> is extended </w:t>
      </w:r>
      <w:r w:rsidR="008554E0" w:rsidRPr="005518ED">
        <w:t>as well</w:t>
      </w:r>
      <w:r w:rsidRPr="005518ED">
        <w:t>. I urge you to look into thos</w:t>
      </w:r>
      <w:r w:rsidR="008554E0" w:rsidRPr="005518ED">
        <w:t>e</w:t>
      </w:r>
      <w:r w:rsidRPr="005518ED">
        <w:t xml:space="preserve"> positions. </w:t>
      </w:r>
    </w:p>
    <w:p w14:paraId="66AAF4A4" w14:textId="4D3A8DC2" w:rsidR="004479C4" w:rsidRPr="005518ED" w:rsidRDefault="00A36336" w:rsidP="008C23AA">
      <w:pPr>
        <w:pStyle w:val="Heading1"/>
        <w:spacing w:line="276" w:lineRule="auto"/>
        <w:jc w:val="both"/>
      </w:pPr>
      <w:r w:rsidRPr="005518ED">
        <w:t>Viii</w:t>
      </w:r>
      <w:r w:rsidR="009847DE" w:rsidRPr="005518ED">
        <w:t>. Director Reports  </w:t>
      </w:r>
    </w:p>
    <w:p w14:paraId="50C47FA3" w14:textId="7FFBAB2A" w:rsidR="007E1BCE" w:rsidRPr="005518ED" w:rsidRDefault="009847DE" w:rsidP="008C23AA">
      <w:pPr>
        <w:pStyle w:val="Heading5"/>
        <w:spacing w:after="200" w:line="276" w:lineRule="auto"/>
        <w:jc w:val="both"/>
      </w:pPr>
      <w:r w:rsidRPr="005518ED">
        <w:t xml:space="preserve">i) </w:t>
      </w:r>
      <w:r w:rsidR="007E1BCE" w:rsidRPr="005518ED">
        <w:t>Academics</w:t>
      </w:r>
    </w:p>
    <w:p w14:paraId="2D3D8110" w14:textId="467965DB" w:rsidR="007E1BCE" w:rsidRPr="005518ED" w:rsidRDefault="1A22E3CD" w:rsidP="008C23AA">
      <w:pPr>
        <w:spacing w:line="276" w:lineRule="auto"/>
        <w:jc w:val="both"/>
      </w:pPr>
      <w:r w:rsidRPr="005518ED">
        <w:t xml:space="preserve">Sidney Picco: Its all in the report. Thank you for </w:t>
      </w:r>
      <w:r w:rsidR="00083A5A" w:rsidRPr="005518ED">
        <w:t>completing</w:t>
      </w:r>
      <w:r w:rsidRPr="005518ED">
        <w:t xml:space="preserve"> the fall term break survey. Please fill it out if you have not yet. In the next weeks, a survey is coming on comp</w:t>
      </w:r>
      <w:r w:rsidR="00083A5A" w:rsidRPr="005518ED">
        <w:t>lementary</w:t>
      </w:r>
      <w:r w:rsidRPr="005518ED">
        <w:t xml:space="preserve"> </w:t>
      </w:r>
      <w:r w:rsidR="00083A5A" w:rsidRPr="005518ED">
        <w:t>electives</w:t>
      </w:r>
      <w:r w:rsidRPr="005518ED">
        <w:t xml:space="preserve"> as my FPYCO is working on this and helping people choose </w:t>
      </w:r>
      <w:r w:rsidR="00083A5A" w:rsidRPr="005518ED">
        <w:t>electives</w:t>
      </w:r>
      <w:r w:rsidRPr="005518ED">
        <w:t>. There is a gift</w:t>
      </w:r>
      <w:r w:rsidR="00083A5A" w:rsidRPr="005518ED">
        <w:t xml:space="preserve"> </w:t>
      </w:r>
      <w:r w:rsidRPr="005518ED">
        <w:t xml:space="preserve">card draw for it. </w:t>
      </w:r>
    </w:p>
    <w:p w14:paraId="2B8D1828" w14:textId="77777777" w:rsidR="007E1BCE" w:rsidRPr="005518ED" w:rsidRDefault="007E1BCE" w:rsidP="008C23AA">
      <w:pPr>
        <w:pBdr>
          <w:bottom w:val="single" w:sz="6" w:space="1" w:color="auto"/>
        </w:pBdr>
        <w:spacing w:line="276" w:lineRule="auto"/>
        <w:jc w:val="both"/>
      </w:pPr>
    </w:p>
    <w:p w14:paraId="2EF76E4F" w14:textId="1A1376B3" w:rsidR="004479C4" w:rsidRPr="005518ED" w:rsidRDefault="007E1BCE" w:rsidP="008C23AA">
      <w:pPr>
        <w:pStyle w:val="Heading5"/>
        <w:spacing w:after="200" w:line="276" w:lineRule="auto"/>
        <w:jc w:val="both"/>
      </w:pPr>
      <w:r w:rsidRPr="005518ED">
        <w:t xml:space="preserve">II) </w:t>
      </w:r>
      <w:r w:rsidR="009847DE" w:rsidRPr="005518ED">
        <w:t>Communications  </w:t>
      </w:r>
    </w:p>
    <w:p w14:paraId="4C110705" w14:textId="0D29927B" w:rsidR="0062546B" w:rsidRPr="005518ED" w:rsidRDefault="1A22E3CD" w:rsidP="008C23AA">
      <w:pPr>
        <w:spacing w:line="276" w:lineRule="auto"/>
        <w:jc w:val="both"/>
      </w:pPr>
      <w:r w:rsidRPr="005518ED">
        <w:t>Alexander McKinnon:  Al</w:t>
      </w:r>
      <w:r w:rsidR="00083A5A" w:rsidRPr="005518ED">
        <w:t>l</w:t>
      </w:r>
      <w:r w:rsidRPr="005518ED">
        <w:t xml:space="preserve"> in the report and I</w:t>
      </w:r>
      <w:r w:rsidR="00083A5A" w:rsidRPr="005518ED">
        <w:t xml:space="preserve"> </w:t>
      </w:r>
      <w:r w:rsidRPr="005518ED">
        <w:t>have a survey with no gift card because we are redoing the website. Take it i</w:t>
      </w:r>
      <w:r w:rsidR="00083A5A" w:rsidRPr="005518ED">
        <w:t>f</w:t>
      </w:r>
      <w:r w:rsidRPr="005518ED">
        <w:t xml:space="preserve"> you want any changes made to it. There is an event on S</w:t>
      </w:r>
      <w:r w:rsidR="00083A5A" w:rsidRPr="005518ED">
        <w:t>u</w:t>
      </w:r>
      <w:r w:rsidRPr="005518ED">
        <w:t>nday is you want a LinkedIn photo</w:t>
      </w:r>
      <w:r w:rsidR="00083A5A" w:rsidRPr="005518ED">
        <w:t xml:space="preserve"> taken. </w:t>
      </w:r>
    </w:p>
    <w:p w14:paraId="6B97F142" w14:textId="77777777" w:rsidR="00110A4C" w:rsidRPr="005518ED" w:rsidRDefault="00110A4C" w:rsidP="008C23AA">
      <w:pPr>
        <w:pBdr>
          <w:bottom w:val="single" w:sz="6" w:space="1" w:color="auto"/>
        </w:pBdr>
        <w:spacing w:line="276" w:lineRule="auto"/>
        <w:jc w:val="both"/>
      </w:pPr>
    </w:p>
    <w:p w14:paraId="3F0F711B" w14:textId="4896EE86" w:rsidR="00110A4C" w:rsidRPr="005518ED" w:rsidRDefault="00110A4C" w:rsidP="008C23AA">
      <w:pPr>
        <w:pStyle w:val="Heading5"/>
        <w:spacing w:after="200" w:line="276" w:lineRule="auto"/>
        <w:jc w:val="both"/>
      </w:pPr>
      <w:r w:rsidRPr="005518ED">
        <w:t>i</w:t>
      </w:r>
      <w:r w:rsidR="002068F4" w:rsidRPr="005518ED">
        <w:t>II</w:t>
      </w:r>
      <w:r w:rsidRPr="005518ED">
        <w:t xml:space="preserve">) conferences </w:t>
      </w:r>
    </w:p>
    <w:p w14:paraId="367EC70F" w14:textId="53AB0EBA" w:rsidR="0089070B" w:rsidRPr="005518ED" w:rsidRDefault="00CB40AA" w:rsidP="008C23AA">
      <w:pPr>
        <w:pBdr>
          <w:bottom w:val="single" w:sz="6" w:space="1" w:color="auto"/>
        </w:pBdr>
        <w:spacing w:line="276" w:lineRule="auto"/>
        <w:jc w:val="both"/>
      </w:pPr>
      <w:r w:rsidRPr="005518ED">
        <w:t>Emily Wiersma</w:t>
      </w:r>
      <w:r w:rsidR="1A22E3CD" w:rsidRPr="005518ED">
        <w:t xml:space="preserve">: Conference are going </w:t>
      </w:r>
      <w:r w:rsidR="00083A5A" w:rsidRPr="005518ED">
        <w:t>well</w:t>
      </w:r>
      <w:r w:rsidR="1A22E3CD" w:rsidRPr="005518ED">
        <w:t xml:space="preserve"> and apply for Queens </w:t>
      </w:r>
      <w:r w:rsidR="00083A5A" w:rsidRPr="005518ED">
        <w:t>engineering</w:t>
      </w:r>
      <w:r w:rsidR="1A22E3CD" w:rsidRPr="005518ED">
        <w:t xml:space="preserve"> </w:t>
      </w:r>
      <w:r w:rsidR="00083A5A" w:rsidRPr="005518ED">
        <w:t xml:space="preserve">competition. </w:t>
      </w:r>
    </w:p>
    <w:p w14:paraId="0823B6DE" w14:textId="77777777" w:rsidR="007E1BCE" w:rsidRPr="005518ED" w:rsidRDefault="007E1BCE" w:rsidP="008C23AA">
      <w:pPr>
        <w:pBdr>
          <w:bottom w:val="single" w:sz="6" w:space="1" w:color="auto"/>
        </w:pBdr>
        <w:spacing w:line="276" w:lineRule="auto"/>
        <w:jc w:val="both"/>
      </w:pPr>
    </w:p>
    <w:p w14:paraId="04BF616E" w14:textId="6704D555" w:rsidR="004479C4" w:rsidRPr="005518ED" w:rsidRDefault="002068F4" w:rsidP="008C23AA">
      <w:pPr>
        <w:pStyle w:val="Heading5"/>
        <w:spacing w:after="200" w:line="276" w:lineRule="auto"/>
        <w:jc w:val="both"/>
      </w:pPr>
      <w:r w:rsidRPr="005518ED">
        <w:t>IV</w:t>
      </w:r>
      <w:r w:rsidR="00D65876" w:rsidRPr="005518ED">
        <w:t xml:space="preserve">) </w:t>
      </w:r>
      <w:r w:rsidR="009847DE" w:rsidRPr="005518ED">
        <w:t xml:space="preserve">Design   </w:t>
      </w:r>
    </w:p>
    <w:p w14:paraId="4403676F" w14:textId="3B30E1F1" w:rsidR="00A73FC3" w:rsidRPr="005518ED" w:rsidRDefault="1A22E3CD" w:rsidP="008C23AA">
      <w:pPr>
        <w:pBdr>
          <w:bottom w:val="single" w:sz="6" w:space="1" w:color="auto"/>
        </w:pBdr>
        <w:spacing w:line="276" w:lineRule="auto"/>
        <w:jc w:val="both"/>
      </w:pPr>
      <w:r w:rsidRPr="005518ED">
        <w:rPr>
          <w:rFonts w:eastAsia="Times New Roman" w:cs="Times New Roman"/>
          <w:lang w:val="en-US"/>
        </w:rPr>
        <w:t>Hatem Dawaghreh: It</w:t>
      </w:r>
      <w:r w:rsidR="00083A5A" w:rsidRPr="005518ED">
        <w:rPr>
          <w:rFonts w:eastAsia="Times New Roman" w:cs="Times New Roman"/>
          <w:lang w:val="en-US"/>
        </w:rPr>
        <w:t>’</w:t>
      </w:r>
      <w:r w:rsidRPr="005518ED">
        <w:rPr>
          <w:rFonts w:eastAsia="Times New Roman" w:cs="Times New Roman"/>
          <w:lang w:val="en-US"/>
        </w:rPr>
        <w:t>s all in the report</w:t>
      </w:r>
      <w:r w:rsidR="00083A5A" w:rsidRPr="005518ED">
        <w:rPr>
          <w:rFonts w:eastAsia="Times New Roman" w:cs="Times New Roman"/>
          <w:lang w:val="en-US"/>
        </w:rPr>
        <w:t xml:space="preserve">. </w:t>
      </w:r>
    </w:p>
    <w:p w14:paraId="0757B7DE" w14:textId="77777777" w:rsidR="00863A1F" w:rsidRPr="005518ED" w:rsidRDefault="00863A1F" w:rsidP="008C23AA">
      <w:pPr>
        <w:pBdr>
          <w:bottom w:val="single" w:sz="6" w:space="1" w:color="auto"/>
        </w:pBdr>
        <w:spacing w:line="276" w:lineRule="auto"/>
        <w:jc w:val="both"/>
      </w:pPr>
    </w:p>
    <w:p w14:paraId="097D5693" w14:textId="74C98786" w:rsidR="00B22052" w:rsidRPr="005518ED" w:rsidRDefault="009847DE" w:rsidP="008C23AA">
      <w:pPr>
        <w:pStyle w:val="Heading5"/>
        <w:spacing w:after="200" w:line="276" w:lineRule="auto"/>
        <w:jc w:val="both"/>
      </w:pPr>
      <w:r w:rsidRPr="005518ED">
        <w:t xml:space="preserve">v) Events   </w:t>
      </w:r>
    </w:p>
    <w:p w14:paraId="00A3829D" w14:textId="1E945295" w:rsidR="003351B4" w:rsidRPr="005518ED" w:rsidRDefault="1A22E3CD" w:rsidP="00083A5A">
      <w:pPr>
        <w:spacing w:line="276" w:lineRule="auto"/>
      </w:pPr>
      <w:r w:rsidRPr="005518ED">
        <w:t>Miranda Bundgard: All in the report</w:t>
      </w:r>
      <w:r w:rsidR="00083A5A" w:rsidRPr="005518ED">
        <w:t xml:space="preserve">. </w:t>
      </w:r>
    </w:p>
    <w:p w14:paraId="05F1B989" w14:textId="77777777" w:rsidR="002068F4" w:rsidRPr="005518ED" w:rsidRDefault="002068F4" w:rsidP="008C23AA">
      <w:pPr>
        <w:pBdr>
          <w:bottom w:val="single" w:sz="6" w:space="1" w:color="auto"/>
        </w:pBdr>
        <w:spacing w:line="276" w:lineRule="auto"/>
        <w:jc w:val="both"/>
      </w:pPr>
    </w:p>
    <w:p w14:paraId="25677F75" w14:textId="1A355D0F" w:rsidR="002068F4" w:rsidRPr="005518ED" w:rsidRDefault="002068F4" w:rsidP="008C23AA">
      <w:pPr>
        <w:pStyle w:val="Heading5"/>
        <w:spacing w:after="200" w:line="276" w:lineRule="auto"/>
        <w:jc w:val="both"/>
      </w:pPr>
      <w:r w:rsidRPr="005518ED">
        <w:t xml:space="preserve">VI) External Relations  </w:t>
      </w:r>
    </w:p>
    <w:p w14:paraId="0E91784F" w14:textId="2B83BABD" w:rsidR="002068F4" w:rsidRPr="005518ED" w:rsidRDefault="1A22E3CD" w:rsidP="008C23AA">
      <w:pPr>
        <w:spacing w:line="276" w:lineRule="auto"/>
      </w:pPr>
      <w:r w:rsidRPr="005518ED">
        <w:t xml:space="preserve">Zaid Kasim: Alli n the report. Congrats to frosh group 16 for winning thundercanz and we also won the </w:t>
      </w:r>
      <w:r w:rsidR="00083A5A" w:rsidRPr="005518ED">
        <w:t>Ontario</w:t>
      </w:r>
      <w:r w:rsidRPr="005518ED">
        <w:t xml:space="preserve"> swab drive competition. </w:t>
      </w:r>
    </w:p>
    <w:p w14:paraId="27791149" w14:textId="77777777" w:rsidR="002068F4" w:rsidRPr="005518ED" w:rsidRDefault="002068F4" w:rsidP="008C23AA">
      <w:pPr>
        <w:pBdr>
          <w:bottom w:val="single" w:sz="6" w:space="1" w:color="auto"/>
        </w:pBdr>
        <w:spacing w:line="276" w:lineRule="auto"/>
        <w:jc w:val="both"/>
      </w:pPr>
    </w:p>
    <w:p w14:paraId="00A5475C" w14:textId="7260E2A3" w:rsidR="004479C4" w:rsidRPr="005518ED" w:rsidRDefault="009847DE" w:rsidP="008C23AA">
      <w:pPr>
        <w:pStyle w:val="Heading5"/>
        <w:spacing w:after="200" w:line="276" w:lineRule="auto"/>
        <w:jc w:val="both"/>
      </w:pPr>
      <w:r w:rsidRPr="005518ED">
        <w:t>vi</w:t>
      </w:r>
      <w:r w:rsidR="007E1BCE" w:rsidRPr="005518ED">
        <w:t>I</w:t>
      </w:r>
      <w:r w:rsidRPr="005518ED">
        <w:t xml:space="preserve">) Finance   </w:t>
      </w:r>
      <w:r w:rsidR="00B22052" w:rsidRPr="005518ED">
        <w:t xml:space="preserve"> </w:t>
      </w:r>
    </w:p>
    <w:p w14:paraId="6BEF5346" w14:textId="4D23BD56" w:rsidR="00B22052" w:rsidRPr="005518ED" w:rsidRDefault="1A22E3CD" w:rsidP="008C23AA">
      <w:pPr>
        <w:spacing w:line="276" w:lineRule="auto"/>
      </w:pPr>
      <w:r w:rsidRPr="005518ED">
        <w:t xml:space="preserve">Brandon Tseung: All in the report but want to </w:t>
      </w:r>
      <w:r w:rsidR="00083A5A" w:rsidRPr="005518ED">
        <w:t>emphasis</w:t>
      </w:r>
      <w:r w:rsidRPr="005518ED">
        <w:t xml:space="preserve"> if you are expecting ch</w:t>
      </w:r>
      <w:r w:rsidR="00083A5A" w:rsidRPr="005518ED">
        <w:t>eques</w:t>
      </w:r>
      <w:r w:rsidRPr="005518ED">
        <w:t xml:space="preserve"> </w:t>
      </w:r>
      <w:r w:rsidR="00083A5A" w:rsidRPr="005518ED">
        <w:t xml:space="preserve">make sure </w:t>
      </w:r>
      <w:r w:rsidRPr="005518ED">
        <w:t>that the person puts in</w:t>
      </w:r>
      <w:r w:rsidR="00083A5A" w:rsidRPr="005518ED">
        <w:t xml:space="preserve"> the</w:t>
      </w:r>
      <w:r w:rsidRPr="005518ED">
        <w:t xml:space="preserve"> memo that it is for your group. </w:t>
      </w:r>
      <w:r w:rsidR="00083A5A" w:rsidRPr="005518ED">
        <w:t>Also,</w:t>
      </w:r>
      <w:r w:rsidRPr="005518ED">
        <w:t xml:space="preserve"> if you want </w:t>
      </w:r>
      <w:r w:rsidR="00083A5A" w:rsidRPr="005518ED">
        <w:t>finance</w:t>
      </w:r>
      <w:r w:rsidRPr="005518ED">
        <w:t xml:space="preserve"> training hit me up. </w:t>
      </w:r>
    </w:p>
    <w:p w14:paraId="1BD67676" w14:textId="77777777" w:rsidR="003351B4" w:rsidRPr="005518ED" w:rsidRDefault="003351B4" w:rsidP="008C23AA">
      <w:pPr>
        <w:pBdr>
          <w:bottom w:val="single" w:sz="6" w:space="1" w:color="auto"/>
        </w:pBdr>
        <w:spacing w:line="276" w:lineRule="auto"/>
        <w:jc w:val="both"/>
      </w:pPr>
    </w:p>
    <w:p w14:paraId="6FD7DC5A" w14:textId="42943817" w:rsidR="00996DA6" w:rsidRPr="005518ED" w:rsidRDefault="1A22E3CD" w:rsidP="008C23AA">
      <w:pPr>
        <w:pStyle w:val="Heading5"/>
        <w:spacing w:after="200" w:line="276" w:lineRule="auto"/>
        <w:jc w:val="both"/>
      </w:pPr>
      <w:r w:rsidRPr="005518ED">
        <w:t xml:space="preserve">viIi) First Year    </w:t>
      </w:r>
    </w:p>
    <w:p w14:paraId="4BEA0778" w14:textId="59FC68E7" w:rsidR="1A22E3CD" w:rsidRPr="005518ED" w:rsidRDefault="00CB40AA" w:rsidP="008C23AA">
      <w:pPr>
        <w:spacing w:line="276" w:lineRule="auto"/>
      </w:pPr>
      <w:r w:rsidRPr="005518ED">
        <w:t>Carson Cook</w:t>
      </w:r>
      <w:r w:rsidR="1A22E3CD" w:rsidRPr="005518ED">
        <w:t xml:space="preserve">: </w:t>
      </w:r>
      <w:r w:rsidR="00083A5A" w:rsidRPr="005518ED">
        <w:t>There are s</w:t>
      </w:r>
      <w:r w:rsidR="1A22E3CD" w:rsidRPr="005518ED">
        <w:t xml:space="preserve">till frosh and the crest got painted. Working on jacket pick up and slam. </w:t>
      </w:r>
    </w:p>
    <w:p w14:paraId="2A5BD028" w14:textId="77777777" w:rsidR="000C3EDE" w:rsidRPr="005518ED" w:rsidRDefault="000C3EDE" w:rsidP="008C23AA">
      <w:pPr>
        <w:pBdr>
          <w:bottom w:val="single" w:sz="6" w:space="1" w:color="auto"/>
        </w:pBdr>
        <w:spacing w:line="276" w:lineRule="auto"/>
        <w:jc w:val="both"/>
      </w:pPr>
    </w:p>
    <w:p w14:paraId="50ECB242" w14:textId="33D81EE5" w:rsidR="004479C4" w:rsidRPr="005518ED" w:rsidRDefault="007E1BCE" w:rsidP="008C23AA">
      <w:pPr>
        <w:pStyle w:val="Heading5"/>
        <w:spacing w:after="200" w:line="276" w:lineRule="auto"/>
        <w:jc w:val="both"/>
      </w:pPr>
      <w:r w:rsidRPr="005518ED">
        <w:t>IX</w:t>
      </w:r>
      <w:r w:rsidR="004479C4" w:rsidRPr="005518ED">
        <w:t xml:space="preserve">) Human </w:t>
      </w:r>
      <w:r w:rsidR="009847DE" w:rsidRPr="005518ED">
        <w:t xml:space="preserve">Resources   </w:t>
      </w:r>
    </w:p>
    <w:p w14:paraId="12F2D4E2" w14:textId="5993459F" w:rsidR="007355CE" w:rsidRPr="005518ED" w:rsidRDefault="1A22E3CD" w:rsidP="008C23AA">
      <w:pPr>
        <w:spacing w:line="276" w:lineRule="auto"/>
        <w:jc w:val="both"/>
      </w:pPr>
      <w:r w:rsidRPr="005518ED">
        <w:t>Kodie Becker: Hiring stuff as usual. The conference is on November 11</w:t>
      </w:r>
      <w:r w:rsidRPr="005518ED">
        <w:rPr>
          <w:vertAlign w:val="superscript"/>
        </w:rPr>
        <w:t>th</w:t>
      </w:r>
      <w:r w:rsidRPr="005518ED">
        <w:t xml:space="preserve"> not 12</w:t>
      </w:r>
      <w:r w:rsidRPr="005518ED">
        <w:rPr>
          <w:vertAlign w:val="superscript"/>
        </w:rPr>
        <w:t>th</w:t>
      </w:r>
      <w:r w:rsidRPr="005518ED">
        <w:t xml:space="preserve"> for anyone who needs training. </w:t>
      </w:r>
    </w:p>
    <w:p w14:paraId="255830BE" w14:textId="77777777" w:rsidR="003351B4" w:rsidRPr="005518ED" w:rsidRDefault="003351B4" w:rsidP="008C23AA">
      <w:pPr>
        <w:pBdr>
          <w:bottom w:val="single" w:sz="6" w:space="1" w:color="auto"/>
        </w:pBdr>
        <w:spacing w:line="276" w:lineRule="auto"/>
        <w:jc w:val="both"/>
      </w:pPr>
    </w:p>
    <w:p w14:paraId="2F5E96D5" w14:textId="0525F828" w:rsidR="009847DE" w:rsidRPr="005518ED" w:rsidRDefault="004479C4" w:rsidP="008C23AA">
      <w:pPr>
        <w:pStyle w:val="Heading5"/>
        <w:spacing w:after="200" w:line="276" w:lineRule="auto"/>
        <w:jc w:val="both"/>
      </w:pPr>
      <w:r w:rsidRPr="005518ED">
        <w:t xml:space="preserve">x) Information </w:t>
      </w:r>
      <w:r w:rsidR="009847DE" w:rsidRPr="005518ED">
        <w:t>Technology  </w:t>
      </w:r>
    </w:p>
    <w:p w14:paraId="08E82E08" w14:textId="23A6AAD7" w:rsidR="00422DBE" w:rsidRPr="005518ED" w:rsidRDefault="1A22E3CD" w:rsidP="008C23AA">
      <w:pPr>
        <w:pBdr>
          <w:bottom w:val="single" w:sz="6" w:space="1" w:color="auto"/>
        </w:pBdr>
        <w:spacing w:line="276" w:lineRule="auto"/>
        <w:jc w:val="both"/>
      </w:pPr>
      <w:r w:rsidRPr="005518ED">
        <w:t xml:space="preserve">Max Karan: Not much but we </w:t>
      </w:r>
      <w:r w:rsidR="00083A5A" w:rsidRPr="005518ED">
        <w:t>hired</w:t>
      </w:r>
      <w:r w:rsidRPr="005518ED">
        <w:t xml:space="preserve"> an IT mentor. Teams are in full swing</w:t>
      </w:r>
      <w:r w:rsidR="00083A5A" w:rsidRPr="005518ED">
        <w:t xml:space="preserve">. </w:t>
      </w:r>
    </w:p>
    <w:p w14:paraId="231FDCC7" w14:textId="77777777" w:rsidR="00F72794" w:rsidRPr="005518ED" w:rsidRDefault="00F72794" w:rsidP="008C23AA">
      <w:pPr>
        <w:pBdr>
          <w:bottom w:val="single" w:sz="6" w:space="1" w:color="auto"/>
        </w:pBdr>
        <w:spacing w:line="276" w:lineRule="auto"/>
        <w:jc w:val="both"/>
      </w:pPr>
    </w:p>
    <w:p w14:paraId="63C35B02" w14:textId="1CADDC84" w:rsidR="006C21C4" w:rsidRPr="005518ED" w:rsidRDefault="004479C4" w:rsidP="008C23AA">
      <w:pPr>
        <w:pStyle w:val="Heading5"/>
        <w:spacing w:after="200" w:line="276" w:lineRule="auto"/>
        <w:jc w:val="both"/>
      </w:pPr>
      <w:r w:rsidRPr="005518ED">
        <w:t>x</w:t>
      </w:r>
      <w:r w:rsidR="007E1BCE" w:rsidRPr="005518ED">
        <w:t>I</w:t>
      </w:r>
      <w:r w:rsidRPr="005518ED">
        <w:t xml:space="preserve">) Internal </w:t>
      </w:r>
      <w:r w:rsidR="009847DE" w:rsidRPr="005518ED">
        <w:t>Affairs  </w:t>
      </w:r>
    </w:p>
    <w:p w14:paraId="600D4D32" w14:textId="49A01226" w:rsidR="00F25A0F" w:rsidRPr="005518ED" w:rsidRDefault="1A22E3CD" w:rsidP="008C23AA">
      <w:pPr>
        <w:pBdr>
          <w:bottom w:val="single" w:sz="6" w:space="1" w:color="auto"/>
        </w:pBdr>
        <w:spacing w:line="276" w:lineRule="auto"/>
        <w:jc w:val="both"/>
      </w:pPr>
      <w:r w:rsidRPr="005518ED">
        <w:t xml:space="preserve">Emily Varga: Hello! I got </w:t>
      </w:r>
      <w:r w:rsidR="00083A5A" w:rsidRPr="005518ED">
        <w:t>hired</w:t>
      </w:r>
      <w:r w:rsidRPr="005518ED">
        <w:t xml:space="preserve"> and I have been figuring out the position. Looking forward to working with </w:t>
      </w:r>
      <w:r w:rsidR="00083A5A" w:rsidRPr="005518ED">
        <w:t>you</w:t>
      </w:r>
      <w:r w:rsidRPr="005518ED">
        <w:t xml:space="preserve">! </w:t>
      </w:r>
    </w:p>
    <w:p w14:paraId="3104C562" w14:textId="77777777" w:rsidR="009D6E6E" w:rsidRPr="005518ED" w:rsidRDefault="009D6E6E" w:rsidP="008C23AA">
      <w:pPr>
        <w:pBdr>
          <w:bottom w:val="single" w:sz="6" w:space="1" w:color="auto"/>
        </w:pBdr>
        <w:spacing w:line="276" w:lineRule="auto"/>
        <w:jc w:val="both"/>
      </w:pPr>
    </w:p>
    <w:p w14:paraId="5B62FC28" w14:textId="54F18074" w:rsidR="006C21C4" w:rsidRPr="005518ED" w:rsidRDefault="004479C4" w:rsidP="008C23AA">
      <w:pPr>
        <w:pStyle w:val="Heading5"/>
        <w:spacing w:after="200" w:line="276" w:lineRule="auto"/>
        <w:jc w:val="both"/>
      </w:pPr>
      <w:r w:rsidRPr="005518ED">
        <w:t>xi</w:t>
      </w:r>
      <w:r w:rsidR="007E1BCE" w:rsidRPr="005518ED">
        <w:t>I</w:t>
      </w:r>
      <w:r w:rsidRPr="005518ED">
        <w:t>) Professional</w:t>
      </w:r>
      <w:r w:rsidR="009847DE" w:rsidRPr="005518ED">
        <w:t xml:space="preserve"> Development   </w:t>
      </w:r>
    </w:p>
    <w:p w14:paraId="1E7C7B77" w14:textId="192EE721" w:rsidR="00C5162B" w:rsidRPr="005518ED" w:rsidRDefault="1A22E3CD" w:rsidP="008C23AA">
      <w:pPr>
        <w:pBdr>
          <w:bottom w:val="single" w:sz="6" w:space="1" w:color="auto"/>
        </w:pBdr>
        <w:spacing w:line="276" w:lineRule="auto"/>
        <w:jc w:val="both"/>
      </w:pPr>
      <w:r w:rsidRPr="005518ED">
        <w:t>Juliana Brown: All in the report</w:t>
      </w:r>
      <w:r w:rsidR="00083A5A" w:rsidRPr="005518ED">
        <w:t xml:space="preserve">. </w:t>
      </w:r>
    </w:p>
    <w:p w14:paraId="51B105BD" w14:textId="77777777" w:rsidR="00442AB1" w:rsidRPr="005518ED" w:rsidRDefault="00442AB1" w:rsidP="008C23AA">
      <w:pPr>
        <w:pBdr>
          <w:bottom w:val="single" w:sz="6" w:space="1" w:color="auto"/>
        </w:pBdr>
        <w:spacing w:line="276" w:lineRule="auto"/>
        <w:jc w:val="both"/>
      </w:pPr>
    </w:p>
    <w:p w14:paraId="1811C7CE" w14:textId="4FD9CD70" w:rsidR="006C21C4" w:rsidRPr="005518ED" w:rsidRDefault="009847DE" w:rsidP="008C23AA">
      <w:pPr>
        <w:pStyle w:val="Heading5"/>
        <w:spacing w:after="200" w:line="276" w:lineRule="auto"/>
        <w:jc w:val="both"/>
      </w:pPr>
      <w:r w:rsidRPr="005518ED">
        <w:t>xii</w:t>
      </w:r>
      <w:r w:rsidR="007E1BCE" w:rsidRPr="005518ED">
        <w:t>I</w:t>
      </w:r>
      <w:r w:rsidRPr="005518ED">
        <w:t>) Services  </w:t>
      </w:r>
    </w:p>
    <w:p w14:paraId="70EFA79E" w14:textId="55C66A76" w:rsidR="00F16A4D" w:rsidRPr="005518ED" w:rsidRDefault="1A22E3CD" w:rsidP="008C23AA">
      <w:pPr>
        <w:spacing w:line="276" w:lineRule="auto"/>
      </w:pPr>
      <w:r w:rsidRPr="005518ED">
        <w:t>B</w:t>
      </w:r>
      <w:r w:rsidR="00972CBE" w:rsidRPr="005518ED">
        <w:t>ehshid Behrouzi</w:t>
      </w:r>
      <w:r w:rsidR="00083A5A" w:rsidRPr="005518ED">
        <w:t xml:space="preserve">: </w:t>
      </w:r>
      <w:r w:rsidRPr="005518ED">
        <w:t xml:space="preserve">Tristan is out of town but apply for Science Quest! </w:t>
      </w:r>
    </w:p>
    <w:p w14:paraId="76212F01" w14:textId="24559613" w:rsidR="00530A7E" w:rsidRPr="005518ED" w:rsidRDefault="00DF08E8" w:rsidP="008C23AA">
      <w:pPr>
        <w:pStyle w:val="Heading1"/>
        <w:spacing w:line="276" w:lineRule="auto"/>
        <w:jc w:val="both"/>
      </w:pPr>
      <w:r w:rsidRPr="005518ED">
        <w:t>I</w:t>
      </w:r>
      <w:r w:rsidR="00CC6615" w:rsidRPr="005518ED">
        <w:t>x</w:t>
      </w:r>
      <w:r w:rsidR="00C3588E" w:rsidRPr="005518ED">
        <w:t>.</w:t>
      </w:r>
      <w:r w:rsidR="009847DE" w:rsidRPr="005518ED">
        <w:t xml:space="preserve"> Questio</w:t>
      </w:r>
      <w:r w:rsidR="004479C4" w:rsidRPr="005518ED">
        <w:t>n</w:t>
      </w:r>
      <w:r w:rsidR="009847DE" w:rsidRPr="005518ED">
        <w:t xml:space="preserve"> Period </w:t>
      </w:r>
    </w:p>
    <w:p w14:paraId="4497CD61" w14:textId="1F3E64B2" w:rsidR="00530A7E" w:rsidRPr="005518ED" w:rsidRDefault="00CB40AA" w:rsidP="008C23AA">
      <w:pPr>
        <w:spacing w:line="276" w:lineRule="auto"/>
      </w:pPr>
      <w:r w:rsidRPr="005518ED">
        <w:t>Carson Cook</w:t>
      </w:r>
      <w:r w:rsidR="1A22E3CD" w:rsidRPr="005518ED">
        <w:t xml:space="preserve">: I forgot to add the AMS </w:t>
      </w:r>
      <w:r w:rsidR="00083A5A" w:rsidRPr="005518ED">
        <w:t>referendum</w:t>
      </w:r>
      <w:r w:rsidR="1A22E3CD" w:rsidRPr="005518ED">
        <w:t xml:space="preserve"> was </w:t>
      </w:r>
      <w:r w:rsidR="00083A5A" w:rsidRPr="005518ED">
        <w:t>finished</w:t>
      </w:r>
      <w:r w:rsidR="1A22E3CD" w:rsidRPr="005518ED">
        <w:t xml:space="preserve"> and all fees were approved. They are all opt-</w:t>
      </w:r>
      <w:r w:rsidR="00083A5A" w:rsidRPr="005518ED">
        <w:t>out able</w:t>
      </w:r>
      <w:r w:rsidR="1A22E3CD" w:rsidRPr="005518ED">
        <w:t xml:space="preserve"> but legal aid. </w:t>
      </w:r>
    </w:p>
    <w:p w14:paraId="22F9B4F2" w14:textId="54127B74" w:rsidR="1A22E3CD" w:rsidRPr="005518ED" w:rsidRDefault="1A22E3CD" w:rsidP="008C23AA">
      <w:pPr>
        <w:spacing w:line="276" w:lineRule="auto"/>
      </w:pPr>
      <w:r w:rsidRPr="005518ED">
        <w:t>Jordan</w:t>
      </w:r>
      <w:r w:rsidR="00972CBE" w:rsidRPr="005518ED">
        <w:t xml:space="preserve"> Pernari</w:t>
      </w:r>
      <w:r w:rsidRPr="005518ED">
        <w:t xml:space="preserve">: Question for Emily or Zaid. </w:t>
      </w:r>
      <w:r w:rsidR="00083A5A" w:rsidRPr="005518ED">
        <w:t xml:space="preserve">Conference on Diversity in Engineering </w:t>
      </w:r>
      <w:r w:rsidRPr="005518ED">
        <w:t>is coming up, will a presentation be made</w:t>
      </w:r>
      <w:r w:rsidR="00083A5A" w:rsidRPr="005518ED">
        <w:t xml:space="preserve">? </w:t>
      </w:r>
    </w:p>
    <w:p w14:paraId="6CCE1A40" w14:textId="743D9B91" w:rsidR="1A22E3CD" w:rsidRPr="005518ED" w:rsidRDefault="00CB40AA" w:rsidP="008C23AA">
      <w:pPr>
        <w:spacing w:line="276" w:lineRule="auto"/>
      </w:pPr>
      <w:r w:rsidRPr="005518ED">
        <w:t>Emily Wiersma</w:t>
      </w:r>
      <w:r w:rsidR="1A22E3CD" w:rsidRPr="005518ED">
        <w:t xml:space="preserve">: For those who don’t know, </w:t>
      </w:r>
      <w:r w:rsidR="00083A5A" w:rsidRPr="005518ED">
        <w:t>the Conference on Diversity in Engineering</w:t>
      </w:r>
      <w:r w:rsidR="1A22E3CD" w:rsidRPr="005518ED">
        <w:t xml:space="preserve"> is next weekend and we can give a presentation.</w:t>
      </w:r>
    </w:p>
    <w:p w14:paraId="12ECAED1" w14:textId="2333CBC4" w:rsidR="00530A7E" w:rsidRPr="005518ED" w:rsidRDefault="00D30935" w:rsidP="008C23AA">
      <w:pPr>
        <w:pStyle w:val="Heading1"/>
        <w:spacing w:line="276" w:lineRule="auto"/>
        <w:jc w:val="both"/>
      </w:pPr>
      <w:r w:rsidRPr="005518ED">
        <w:t>X</w:t>
      </w:r>
      <w:r w:rsidR="004479C4" w:rsidRPr="005518ED">
        <w:t xml:space="preserve">. Faculty Board </w:t>
      </w:r>
      <w:r w:rsidR="009847DE" w:rsidRPr="005518ED">
        <w:t>Report  </w:t>
      </w:r>
      <w:r w:rsidR="00530A7E" w:rsidRPr="005518ED">
        <w:t xml:space="preserve">    </w:t>
      </w:r>
    </w:p>
    <w:p w14:paraId="21F943CC" w14:textId="0C46F3E3" w:rsidR="00530A7E" w:rsidRPr="005518ED" w:rsidRDefault="1A22E3CD" w:rsidP="008C23AA">
      <w:pPr>
        <w:spacing w:line="276" w:lineRule="auto"/>
      </w:pPr>
      <w:r w:rsidRPr="005518ED">
        <w:t>Blake</w:t>
      </w:r>
      <w:r w:rsidR="00972CBE" w:rsidRPr="005518ED">
        <w:t xml:space="preserve"> Wisniewski</w:t>
      </w:r>
      <w:r w:rsidRPr="005518ED">
        <w:t>: N</w:t>
      </w:r>
      <w:r w:rsidR="00083A5A" w:rsidRPr="005518ED">
        <w:t>e</w:t>
      </w:r>
      <w:r w:rsidRPr="005518ED">
        <w:t xml:space="preserve">xt one is in </w:t>
      </w:r>
      <w:r w:rsidR="00083A5A" w:rsidRPr="005518ED">
        <w:t>tw</w:t>
      </w:r>
      <w:r w:rsidRPr="005518ED">
        <w:t>o weeks and in</w:t>
      </w:r>
      <w:r w:rsidR="00083A5A" w:rsidRPr="005518ED">
        <w:t xml:space="preserve"> the </w:t>
      </w:r>
      <w:r w:rsidRPr="005518ED">
        <w:t xml:space="preserve">mean time I meet with the warden for camp 3 about the iron ring ceremony. The three that are the wardens for Queens and RMC. The ones at Queens are mech </w:t>
      </w:r>
      <w:r w:rsidR="00083A5A" w:rsidRPr="005518ED">
        <w:t>professors</w:t>
      </w:r>
      <w:r w:rsidRPr="005518ED">
        <w:t xml:space="preserve">. </w:t>
      </w:r>
      <w:r w:rsidR="00083A5A" w:rsidRPr="005518ED">
        <w:t>They</w:t>
      </w:r>
      <w:r w:rsidRPr="005518ED">
        <w:t xml:space="preserve"> said there was no chance for a date</w:t>
      </w:r>
      <w:r w:rsidR="00083A5A" w:rsidRPr="005518ED">
        <w:t xml:space="preserve"> </w:t>
      </w:r>
      <w:r w:rsidRPr="005518ED">
        <w:t xml:space="preserve">change as he said it would look </w:t>
      </w:r>
      <w:r w:rsidR="00083A5A" w:rsidRPr="005518ED">
        <w:t>unprofessional</w:t>
      </w:r>
      <w:r w:rsidRPr="005518ED">
        <w:t>. Kind</w:t>
      </w:r>
      <w:r w:rsidR="00083A5A" w:rsidRPr="005518ED">
        <w:t xml:space="preserve"> of</w:t>
      </w:r>
      <w:r w:rsidRPr="005518ED">
        <w:t xml:space="preserve"> agree. </w:t>
      </w:r>
      <w:r w:rsidR="00083A5A" w:rsidRPr="005518ED">
        <w:t>Brought</w:t>
      </w:r>
      <w:r w:rsidRPr="005518ED">
        <w:t xml:space="preserve"> up getting to </w:t>
      </w:r>
      <w:r w:rsidR="00083A5A" w:rsidRPr="005518ED">
        <w:t>the event</w:t>
      </w:r>
      <w:r w:rsidRPr="005518ED">
        <w:t xml:space="preserve">. He said to mention it and to go a different route. They are not going to say anything about it. They are just avoiding it rather then addressing it. There are 5 different presentation </w:t>
      </w:r>
      <w:r w:rsidR="00083A5A" w:rsidRPr="005518ED">
        <w:t xml:space="preserve">done. </w:t>
      </w:r>
    </w:p>
    <w:p w14:paraId="3F3569EB" w14:textId="7C5DCCB8" w:rsidR="00146332" w:rsidRPr="005518ED" w:rsidRDefault="00182FF0" w:rsidP="008C23AA">
      <w:pPr>
        <w:pStyle w:val="Heading1"/>
        <w:spacing w:line="276" w:lineRule="auto"/>
        <w:jc w:val="both"/>
      </w:pPr>
      <w:r w:rsidRPr="005518ED">
        <w:t>X</w:t>
      </w:r>
      <w:r w:rsidR="00605F27" w:rsidRPr="005518ED">
        <w:t>i</w:t>
      </w:r>
      <w:r w:rsidR="004479C4" w:rsidRPr="005518ED">
        <w:t xml:space="preserve">. Alma Mater Society </w:t>
      </w:r>
      <w:r w:rsidR="009847DE" w:rsidRPr="005518ED">
        <w:t>Report  </w:t>
      </w:r>
      <w:r w:rsidR="00573B12" w:rsidRPr="005518ED">
        <w:t xml:space="preserve"> </w:t>
      </w:r>
    </w:p>
    <w:p w14:paraId="17BA9BEC" w14:textId="15DB52E9" w:rsidR="00A91D44" w:rsidRPr="005518ED" w:rsidRDefault="00CB40AA" w:rsidP="008C23AA">
      <w:pPr>
        <w:spacing w:line="276" w:lineRule="auto"/>
        <w:jc w:val="both"/>
      </w:pPr>
      <w:r w:rsidRPr="005518ED">
        <w:t>Jamil Pirani</w:t>
      </w:r>
      <w:r w:rsidR="1A22E3CD" w:rsidRPr="005518ED">
        <w:t xml:space="preserve">: Not many motions, mostly </w:t>
      </w:r>
      <w:r w:rsidR="006427C8" w:rsidRPr="005518ED">
        <w:t>presentations</w:t>
      </w:r>
      <w:r w:rsidR="1A22E3CD" w:rsidRPr="005518ED">
        <w:t xml:space="preserve">. United </w:t>
      </w:r>
      <w:r w:rsidR="003F5FC2" w:rsidRPr="005518ED">
        <w:t>W</w:t>
      </w:r>
      <w:r w:rsidR="1A22E3CD" w:rsidRPr="005518ED">
        <w:t>ay came and encouraged people to compete a</w:t>
      </w:r>
      <w:r w:rsidR="003F5FC2" w:rsidRPr="005518ED">
        <w:t>t</w:t>
      </w:r>
      <w:r w:rsidR="1A22E3CD" w:rsidRPr="005518ED">
        <w:t xml:space="preserve"> donations. The architects fo</w:t>
      </w:r>
      <w:r w:rsidR="003F5FC2" w:rsidRPr="005518ED">
        <w:t>r</w:t>
      </w:r>
      <w:r w:rsidR="1A22E3CD" w:rsidRPr="005518ED">
        <w:t xml:space="preserve"> the JDUC came. The key </w:t>
      </w:r>
      <w:r w:rsidR="003F5FC2" w:rsidRPr="005518ED">
        <w:t>things</w:t>
      </w:r>
      <w:r w:rsidR="1A22E3CD" w:rsidRPr="005518ED">
        <w:t xml:space="preserve"> we stressed is the space needs to be </w:t>
      </w:r>
      <w:r w:rsidR="003F5FC2" w:rsidRPr="005518ED">
        <w:t>usable</w:t>
      </w:r>
      <w:r w:rsidR="1A22E3CD" w:rsidRPr="005518ED">
        <w:t xml:space="preserve"> by engineers and we asked them to include group rooms and an </w:t>
      </w:r>
      <w:r w:rsidR="003F5FC2" w:rsidRPr="005518ED">
        <w:t>environmentally</w:t>
      </w:r>
      <w:r w:rsidR="1A22E3CD" w:rsidRPr="005518ED">
        <w:t xml:space="preserve"> sustainable </w:t>
      </w:r>
      <w:r w:rsidR="003F5FC2" w:rsidRPr="005518ED">
        <w:t>design</w:t>
      </w:r>
      <w:r w:rsidR="1A22E3CD" w:rsidRPr="005518ED">
        <w:t xml:space="preserve">. Examples were </w:t>
      </w:r>
      <w:r w:rsidR="003F5FC2" w:rsidRPr="005518ED">
        <w:t>making</w:t>
      </w:r>
      <w:r w:rsidR="1A22E3CD" w:rsidRPr="005518ED">
        <w:t xml:space="preserve"> it look like the ILC and the active learning room in E</w:t>
      </w:r>
      <w:r w:rsidR="003F5FC2" w:rsidRPr="005518ED">
        <w:t>llis</w:t>
      </w:r>
      <w:r w:rsidR="1A22E3CD" w:rsidRPr="005518ED">
        <w:t>. Motion were for budget er</w:t>
      </w:r>
      <w:r w:rsidR="003F5FC2" w:rsidRPr="005518ED">
        <w:t xml:space="preserve">rors </w:t>
      </w:r>
      <w:r w:rsidR="1A22E3CD" w:rsidRPr="005518ED">
        <w:t xml:space="preserve">and </w:t>
      </w:r>
      <w:r w:rsidR="003F5FC2" w:rsidRPr="005518ED">
        <w:t>ratifying</w:t>
      </w:r>
      <w:r w:rsidR="1A22E3CD" w:rsidRPr="005518ED">
        <w:t xml:space="preserve"> </w:t>
      </w:r>
      <w:r w:rsidR="003F5FC2" w:rsidRPr="005518ED">
        <w:t>referendum</w:t>
      </w:r>
      <w:r w:rsidR="1A22E3CD" w:rsidRPr="005518ED">
        <w:t xml:space="preserve"> questions and clubs. The </w:t>
      </w:r>
      <w:r w:rsidR="003F5FC2" w:rsidRPr="005518ED">
        <w:t>university</w:t>
      </w:r>
      <w:r w:rsidR="1A22E3CD" w:rsidRPr="005518ED">
        <w:t xml:space="preserve"> is chang</w:t>
      </w:r>
      <w:r w:rsidR="003F5FC2" w:rsidRPr="005518ED">
        <w:t>ing</w:t>
      </w:r>
      <w:r w:rsidR="1A22E3CD" w:rsidRPr="005518ED">
        <w:t xml:space="preserve"> documents about course</w:t>
      </w:r>
      <w:r w:rsidR="003F5FC2" w:rsidRPr="005518ED">
        <w:t>s</w:t>
      </w:r>
      <w:r w:rsidR="1A22E3CD" w:rsidRPr="005518ED">
        <w:t xml:space="preserve"> required based on a </w:t>
      </w:r>
      <w:r w:rsidR="003F5FC2" w:rsidRPr="005518ED">
        <w:t>report</w:t>
      </w:r>
      <w:r w:rsidR="1A22E3CD" w:rsidRPr="005518ED">
        <w:t xml:space="preserve"> from the principal. It came out last year. The framework was very </w:t>
      </w:r>
      <w:r w:rsidR="003F5FC2" w:rsidRPr="005518ED">
        <w:t>vague</w:t>
      </w:r>
      <w:r w:rsidR="1A22E3CD" w:rsidRPr="005518ED">
        <w:t xml:space="preserve"> which is either really good or bad and we told them this. The new </w:t>
      </w:r>
      <w:r w:rsidR="003F5FC2" w:rsidRPr="005518ED">
        <w:t>principal</w:t>
      </w:r>
      <w:r w:rsidR="1A22E3CD" w:rsidRPr="005518ED">
        <w:t xml:space="preserve"> </w:t>
      </w:r>
      <w:r w:rsidR="003F5FC2" w:rsidRPr="005518ED">
        <w:t>should</w:t>
      </w:r>
      <w:r w:rsidR="1A22E3CD" w:rsidRPr="005518ED">
        <w:t xml:space="preserve"> be </w:t>
      </w:r>
      <w:r w:rsidR="003F5FC2" w:rsidRPr="005518ED">
        <w:t>announced</w:t>
      </w:r>
      <w:r w:rsidR="1A22E3CD" w:rsidRPr="005518ED">
        <w:t xml:space="preserve"> by the en</w:t>
      </w:r>
      <w:r w:rsidR="003F5FC2" w:rsidRPr="005518ED">
        <w:t>d</w:t>
      </w:r>
      <w:r w:rsidR="1A22E3CD" w:rsidRPr="005518ED">
        <w:t xml:space="preserve"> of the s</w:t>
      </w:r>
      <w:r w:rsidR="003F5FC2" w:rsidRPr="005518ED">
        <w:t xml:space="preserve">emester. </w:t>
      </w:r>
    </w:p>
    <w:p w14:paraId="0537BF46" w14:textId="1874AA62" w:rsidR="006C21C4" w:rsidRPr="005518ED" w:rsidRDefault="00D30935" w:rsidP="008C23AA">
      <w:pPr>
        <w:pStyle w:val="Heading1"/>
        <w:spacing w:line="276" w:lineRule="auto"/>
        <w:jc w:val="both"/>
      </w:pPr>
      <w:r w:rsidRPr="005518ED">
        <w:t>X</w:t>
      </w:r>
      <w:r w:rsidR="00B2016A" w:rsidRPr="005518ED">
        <w:t>I</w:t>
      </w:r>
      <w:r w:rsidR="005E56C4" w:rsidRPr="005518ED">
        <w:t>I</w:t>
      </w:r>
      <w:r w:rsidR="004479C4" w:rsidRPr="005518ED">
        <w:t xml:space="preserve">. Senate </w:t>
      </w:r>
      <w:r w:rsidR="009847DE" w:rsidRPr="005518ED">
        <w:t>Report  </w:t>
      </w:r>
    </w:p>
    <w:p w14:paraId="75E2F55B" w14:textId="455EF0D9" w:rsidR="00557B99" w:rsidRPr="005518ED" w:rsidRDefault="1A22E3CD" w:rsidP="008C23AA">
      <w:pPr>
        <w:spacing w:line="276" w:lineRule="auto"/>
        <w:jc w:val="both"/>
      </w:pPr>
      <w:r w:rsidRPr="005518ED">
        <w:t>Max</w:t>
      </w:r>
      <w:r w:rsidR="00972CBE" w:rsidRPr="005518ED">
        <w:t xml:space="preserve"> Berkowitz</w:t>
      </w:r>
      <w:r w:rsidRPr="005518ED">
        <w:t xml:space="preserve">: Nothing </w:t>
      </w:r>
      <w:r w:rsidR="003F5FC2" w:rsidRPr="005518ED">
        <w:t xml:space="preserve">pertinent.  </w:t>
      </w:r>
    </w:p>
    <w:p w14:paraId="2766E73A" w14:textId="332BBB45" w:rsidR="006C21C4" w:rsidRPr="005518ED" w:rsidRDefault="00C3588E" w:rsidP="008C23AA">
      <w:pPr>
        <w:pStyle w:val="Heading1"/>
        <w:spacing w:line="276" w:lineRule="auto"/>
        <w:jc w:val="both"/>
      </w:pPr>
      <w:r w:rsidRPr="005518ED">
        <w:t>X</w:t>
      </w:r>
      <w:r w:rsidR="002E7C2E" w:rsidRPr="005518ED">
        <w:t>I</w:t>
      </w:r>
      <w:r w:rsidR="00B2016A" w:rsidRPr="005518ED">
        <w:t>II</w:t>
      </w:r>
      <w:r w:rsidR="004479C4" w:rsidRPr="005518ED">
        <w:t xml:space="preserve">. Engineering Review Board </w:t>
      </w:r>
      <w:r w:rsidR="009847DE" w:rsidRPr="005518ED">
        <w:t xml:space="preserve">Report </w:t>
      </w:r>
    </w:p>
    <w:p w14:paraId="68AC1BD0" w14:textId="6471D8BD" w:rsidR="000C3EDE" w:rsidRPr="005518ED" w:rsidRDefault="1A22E3CD" w:rsidP="008C23AA">
      <w:pPr>
        <w:spacing w:line="276" w:lineRule="auto"/>
        <w:jc w:val="both"/>
      </w:pPr>
      <w:r w:rsidRPr="005518ED">
        <w:t>Will</w:t>
      </w:r>
      <w:r w:rsidR="00972CBE" w:rsidRPr="005518ED">
        <w:t xml:space="preserve"> Medeiros</w:t>
      </w:r>
      <w:r w:rsidRPr="005518ED">
        <w:t xml:space="preserve">: Its fine and you all did good. Please be nice to </w:t>
      </w:r>
      <w:r w:rsidR="003F5FC2" w:rsidRPr="005518ED">
        <w:t>the StuCons</w:t>
      </w:r>
      <w:r w:rsidRPr="005518ED">
        <w:t xml:space="preserve"> on </w:t>
      </w:r>
      <w:r w:rsidR="003F5FC2" w:rsidRPr="005518ED">
        <w:t xml:space="preserve">Saturday. </w:t>
      </w:r>
    </w:p>
    <w:p w14:paraId="657F0132" w14:textId="53618531" w:rsidR="006C21C4" w:rsidRPr="005518ED" w:rsidRDefault="008C44B0" w:rsidP="008C23AA">
      <w:pPr>
        <w:pStyle w:val="Heading1"/>
        <w:spacing w:line="276" w:lineRule="auto"/>
        <w:jc w:val="both"/>
      </w:pPr>
      <w:r w:rsidRPr="005518ED">
        <w:t>X</w:t>
      </w:r>
      <w:r w:rsidR="00B2016A" w:rsidRPr="005518ED">
        <w:t>I</w:t>
      </w:r>
      <w:r w:rsidR="00CE6BEC" w:rsidRPr="005518ED">
        <w:t>V</w:t>
      </w:r>
      <w:r w:rsidRPr="005518ED">
        <w:t>. Advisory B</w:t>
      </w:r>
      <w:r w:rsidR="006C21C4" w:rsidRPr="005518ED">
        <w:t xml:space="preserve">oard </w:t>
      </w:r>
      <w:r w:rsidR="009847DE" w:rsidRPr="005518ED">
        <w:t xml:space="preserve">Report </w:t>
      </w:r>
    </w:p>
    <w:p w14:paraId="5F3F8FE7" w14:textId="1C3B66EE" w:rsidR="00121C2F" w:rsidRPr="005518ED" w:rsidRDefault="00CB40AA" w:rsidP="008C23AA">
      <w:pPr>
        <w:spacing w:line="276" w:lineRule="auto"/>
      </w:pPr>
      <w:r w:rsidRPr="005518ED">
        <w:t>Jamil Pirani</w:t>
      </w:r>
      <w:r w:rsidR="003F5FC2" w:rsidRPr="005518ED">
        <w:t>:</w:t>
      </w:r>
      <w:r w:rsidR="1A22E3CD" w:rsidRPr="005518ED">
        <w:t xml:space="preserve"> </w:t>
      </w:r>
      <w:r w:rsidR="003F5FC2" w:rsidRPr="005518ED">
        <w:t>W</w:t>
      </w:r>
      <w:r w:rsidR="1A22E3CD" w:rsidRPr="005518ED">
        <w:t xml:space="preserve">e meet on </w:t>
      </w:r>
      <w:r w:rsidR="003F5FC2" w:rsidRPr="005518ED">
        <w:t>Monday</w:t>
      </w:r>
      <w:r w:rsidR="1A22E3CD" w:rsidRPr="005518ED">
        <w:t xml:space="preserve">. </w:t>
      </w:r>
      <w:r w:rsidR="003F5FC2" w:rsidRPr="005518ED">
        <w:t>Pre-event</w:t>
      </w:r>
      <w:r w:rsidR="1A22E3CD" w:rsidRPr="005518ED">
        <w:t xml:space="preserve"> </w:t>
      </w:r>
      <w:r w:rsidR="003F5FC2" w:rsidRPr="005518ED">
        <w:t>presentation</w:t>
      </w:r>
      <w:r w:rsidR="1A22E3CD" w:rsidRPr="005518ED">
        <w:t xml:space="preserve"> for sci formal and post event for </w:t>
      </w:r>
      <w:r w:rsidR="003F5FC2" w:rsidRPr="005518ED">
        <w:t xml:space="preserve">orientation </w:t>
      </w:r>
      <w:r w:rsidR="1A22E3CD" w:rsidRPr="005518ED">
        <w:t xml:space="preserve">week. Having mid year reports for </w:t>
      </w:r>
      <w:r w:rsidR="003F5FC2" w:rsidRPr="005518ED">
        <w:t>services</w:t>
      </w:r>
      <w:r w:rsidR="1A22E3CD" w:rsidRPr="005518ED">
        <w:t xml:space="preserve"> next time</w:t>
      </w:r>
      <w:r w:rsidR="003F5FC2" w:rsidRPr="005518ED">
        <w:t xml:space="preserve">. </w:t>
      </w:r>
    </w:p>
    <w:p w14:paraId="219E02EE" w14:textId="72BA1F9E" w:rsidR="00121C2F" w:rsidRPr="005518ED" w:rsidRDefault="00121C2F" w:rsidP="008C23AA">
      <w:pPr>
        <w:pStyle w:val="Heading1"/>
        <w:spacing w:line="276" w:lineRule="auto"/>
        <w:jc w:val="both"/>
      </w:pPr>
      <w:r w:rsidRPr="005518ED">
        <w:t xml:space="preserve">XV. Equity officer Report </w:t>
      </w:r>
    </w:p>
    <w:p w14:paraId="01A8FA2B" w14:textId="3DB2BA07" w:rsidR="004A7CA3" w:rsidRPr="005518ED" w:rsidRDefault="1A22E3CD" w:rsidP="008C23AA">
      <w:pPr>
        <w:spacing w:line="276" w:lineRule="auto"/>
        <w:jc w:val="both"/>
      </w:pPr>
      <w:r w:rsidRPr="005518ED">
        <w:t>Kodie</w:t>
      </w:r>
      <w:r w:rsidR="00972CBE" w:rsidRPr="005518ED">
        <w:t xml:space="preserve"> Becker</w:t>
      </w:r>
      <w:r w:rsidRPr="005518ED">
        <w:t xml:space="preserve">: Delany is </w:t>
      </w:r>
      <w:r w:rsidR="007C13F1" w:rsidRPr="005518ED">
        <w:t>hiring</w:t>
      </w:r>
      <w:r w:rsidRPr="005518ED">
        <w:t>. Same old</w:t>
      </w:r>
      <w:r w:rsidR="00CB40AA" w:rsidRPr="005518ED">
        <w:t xml:space="preserve">. </w:t>
      </w:r>
    </w:p>
    <w:p w14:paraId="2B2C2B12" w14:textId="7F27341C" w:rsidR="00884BD4" w:rsidRPr="005518ED" w:rsidRDefault="00D30935" w:rsidP="008C23AA">
      <w:pPr>
        <w:pStyle w:val="Heading1"/>
        <w:spacing w:line="276" w:lineRule="auto"/>
        <w:jc w:val="both"/>
      </w:pPr>
      <w:r w:rsidRPr="005518ED">
        <w:t>XV</w:t>
      </w:r>
      <w:r w:rsidR="00121C2F" w:rsidRPr="005518ED">
        <w:t>I</w:t>
      </w:r>
      <w:r w:rsidR="004479C4" w:rsidRPr="005518ED">
        <w:t xml:space="preserve">. Club </w:t>
      </w:r>
      <w:r w:rsidR="009847DE" w:rsidRPr="005518ED">
        <w:t>Reports</w:t>
      </w:r>
    </w:p>
    <w:p w14:paraId="587D13D9" w14:textId="729542A8" w:rsidR="00C3588E" w:rsidRPr="005518ED" w:rsidRDefault="1A22E3CD" w:rsidP="008C23AA">
      <w:pPr>
        <w:pStyle w:val="Heading5"/>
        <w:spacing w:after="200" w:line="276" w:lineRule="auto"/>
        <w:jc w:val="both"/>
      </w:pPr>
      <w:r w:rsidRPr="005518ED">
        <w:t>I) Geo</w:t>
      </w:r>
    </w:p>
    <w:p w14:paraId="0770420F" w14:textId="51D075DB" w:rsidR="00A91D44" w:rsidRPr="005518ED" w:rsidRDefault="1A22E3CD" w:rsidP="008C23AA">
      <w:pPr>
        <w:spacing w:line="276" w:lineRule="auto"/>
      </w:pPr>
      <w:r w:rsidRPr="005518ED">
        <w:t>Caitlyn</w:t>
      </w:r>
      <w:r w:rsidR="00972CBE" w:rsidRPr="005518ED">
        <w:t xml:space="preserve"> MacPhee</w:t>
      </w:r>
      <w:r w:rsidRPr="005518ED">
        <w:t xml:space="preserve">: Lots is happening. Fourth years were in </w:t>
      </w:r>
      <w:r w:rsidR="007C13F1" w:rsidRPr="005518ED">
        <w:t>Quebec</w:t>
      </w:r>
      <w:r w:rsidRPr="005518ED">
        <w:t xml:space="preserve"> and th</w:t>
      </w:r>
      <w:r w:rsidR="007C13F1" w:rsidRPr="005518ED">
        <w:t>i</w:t>
      </w:r>
      <w:r w:rsidRPr="005518ED">
        <w:t xml:space="preserve">rd years were in </w:t>
      </w:r>
      <w:r w:rsidR="007C13F1" w:rsidRPr="005518ED">
        <w:t>Adirondacks</w:t>
      </w:r>
      <w:r w:rsidRPr="005518ED">
        <w:t xml:space="preserve">. We are working on clothing and we are trying to step it </w:t>
      </w:r>
      <w:r w:rsidR="007C13F1" w:rsidRPr="005518ED">
        <w:t>u</w:t>
      </w:r>
      <w:r w:rsidRPr="005518ED">
        <w:t xml:space="preserve">p from </w:t>
      </w:r>
      <w:r w:rsidR="007C13F1" w:rsidRPr="005518ED">
        <w:t>Patagonia’s</w:t>
      </w:r>
      <w:r w:rsidRPr="005518ED">
        <w:t>. We are having our wine and cheese as well.</w:t>
      </w:r>
    </w:p>
    <w:p w14:paraId="29E168AF" w14:textId="77777777" w:rsidR="00D30935" w:rsidRPr="005518ED" w:rsidRDefault="00D30935" w:rsidP="008C23AA">
      <w:pPr>
        <w:pBdr>
          <w:bottom w:val="single" w:sz="6" w:space="1" w:color="auto"/>
        </w:pBdr>
        <w:spacing w:line="276" w:lineRule="auto"/>
        <w:jc w:val="both"/>
      </w:pPr>
    </w:p>
    <w:p w14:paraId="4779D32C" w14:textId="7413CFC7" w:rsidR="00D30935" w:rsidRPr="005518ED" w:rsidRDefault="1A22E3CD" w:rsidP="007C13F1">
      <w:pPr>
        <w:pStyle w:val="Heading5"/>
        <w:spacing w:after="200" w:line="276" w:lineRule="auto"/>
        <w:jc w:val="both"/>
      </w:pPr>
      <w:r w:rsidRPr="005518ED">
        <w:t>ii) CHEM ENG CHEM</w:t>
      </w:r>
    </w:p>
    <w:p w14:paraId="5EAEE9E6" w14:textId="4AD82011" w:rsidR="0019630F" w:rsidRPr="005518ED" w:rsidRDefault="1A22E3CD" w:rsidP="008C23AA">
      <w:pPr>
        <w:pBdr>
          <w:bottom w:val="single" w:sz="6" w:space="1" w:color="auto"/>
        </w:pBdr>
        <w:spacing w:line="276" w:lineRule="auto"/>
        <w:jc w:val="both"/>
      </w:pPr>
      <w:r w:rsidRPr="005518ED">
        <w:t>James</w:t>
      </w:r>
      <w:r w:rsidR="005518ED" w:rsidRPr="005518ED">
        <w:t xml:space="preserve"> Penwarden</w:t>
      </w:r>
      <w:r w:rsidRPr="005518ED">
        <w:t xml:space="preserve">: We had the </w:t>
      </w:r>
      <w:r w:rsidR="007C13F1" w:rsidRPr="005518ED">
        <w:t>Canadian</w:t>
      </w:r>
      <w:r w:rsidRPr="005518ED">
        <w:t xml:space="preserve"> </w:t>
      </w:r>
      <w:r w:rsidR="007C13F1" w:rsidRPr="005518ED">
        <w:t>Society for Chemical Engineering Conference. I</w:t>
      </w:r>
      <w:r w:rsidRPr="005518ED">
        <w:t>t was fun and we circulate</w:t>
      </w:r>
      <w:r w:rsidR="007C13F1" w:rsidRPr="005518ED">
        <w:t>d</w:t>
      </w:r>
      <w:r w:rsidRPr="005518ED">
        <w:t xml:space="preserve"> a feedback form. Having a wine and cheese and working on a clothing</w:t>
      </w:r>
      <w:r w:rsidR="007C13F1" w:rsidRPr="005518ED">
        <w:t xml:space="preserve">. </w:t>
      </w:r>
    </w:p>
    <w:p w14:paraId="075D805B" w14:textId="77777777" w:rsidR="007C13F1" w:rsidRPr="005518ED" w:rsidRDefault="007C13F1" w:rsidP="008C23AA">
      <w:pPr>
        <w:pBdr>
          <w:bottom w:val="single" w:sz="6" w:space="1" w:color="auto"/>
        </w:pBdr>
        <w:spacing w:line="276" w:lineRule="auto"/>
        <w:jc w:val="both"/>
      </w:pPr>
    </w:p>
    <w:p w14:paraId="7484CAC1" w14:textId="2CAF53A1" w:rsidR="00A82AE4" w:rsidRPr="005518ED" w:rsidRDefault="1A22E3CD" w:rsidP="008C23AA">
      <w:pPr>
        <w:pStyle w:val="Heading5"/>
        <w:spacing w:after="200" w:line="276" w:lineRule="auto"/>
        <w:jc w:val="both"/>
      </w:pPr>
      <w:r w:rsidRPr="005518ED">
        <w:t>iii) Apple</w:t>
      </w:r>
    </w:p>
    <w:p w14:paraId="435C5E63" w14:textId="016167F8" w:rsidR="00077C4C" w:rsidRPr="005518ED" w:rsidRDefault="1A22E3CD" w:rsidP="008C23AA">
      <w:pPr>
        <w:pBdr>
          <w:bottom w:val="single" w:sz="6" w:space="1" w:color="auto"/>
        </w:pBdr>
        <w:spacing w:line="276" w:lineRule="auto"/>
        <w:jc w:val="both"/>
      </w:pPr>
      <w:r w:rsidRPr="005518ED">
        <w:t>Ha</w:t>
      </w:r>
      <w:r w:rsidR="007C13F1" w:rsidRPr="005518ED">
        <w:t>tem</w:t>
      </w:r>
      <w:r w:rsidR="00972CBE" w:rsidRPr="005518ED">
        <w:t xml:space="preserve"> Dawaghreh</w:t>
      </w:r>
      <w:r w:rsidRPr="005518ED">
        <w:t>: Its been qu</w:t>
      </w:r>
      <w:r w:rsidR="007C13F1" w:rsidRPr="005518ED">
        <w:t>iet</w:t>
      </w:r>
      <w:r w:rsidRPr="005518ED">
        <w:t xml:space="preserve"> and we are having town halls</w:t>
      </w:r>
      <w:r w:rsidR="007C13F1" w:rsidRPr="005518ED">
        <w:t xml:space="preserve">. </w:t>
      </w:r>
    </w:p>
    <w:p w14:paraId="1C284470" w14:textId="7EB8D79E" w:rsidR="00A91D44" w:rsidRPr="005518ED" w:rsidRDefault="00A91D44" w:rsidP="008C23AA">
      <w:pPr>
        <w:pBdr>
          <w:bottom w:val="single" w:sz="6" w:space="1" w:color="auto"/>
        </w:pBdr>
        <w:spacing w:line="276" w:lineRule="auto"/>
        <w:jc w:val="both"/>
      </w:pPr>
    </w:p>
    <w:p w14:paraId="66AED2B2" w14:textId="0A897C09" w:rsidR="00472B5B" w:rsidRPr="005518ED" w:rsidRDefault="1A22E3CD" w:rsidP="008C23AA">
      <w:pPr>
        <w:pStyle w:val="Heading5"/>
        <w:spacing w:after="200" w:line="276" w:lineRule="auto"/>
        <w:jc w:val="both"/>
      </w:pPr>
      <w:r w:rsidRPr="005518ED">
        <w:t>iv) CIVIL</w:t>
      </w:r>
    </w:p>
    <w:p w14:paraId="0019DDA3" w14:textId="2B9C8F70" w:rsidR="00A91D44" w:rsidRPr="005518ED" w:rsidRDefault="1A22E3CD" w:rsidP="008C23AA">
      <w:pPr>
        <w:spacing w:line="276" w:lineRule="auto"/>
      </w:pPr>
      <w:r w:rsidRPr="005518ED">
        <w:t>Julia</w:t>
      </w:r>
      <w:r w:rsidR="00972CBE" w:rsidRPr="005518ED">
        <w:t xml:space="preserve"> Barnes-James</w:t>
      </w:r>
      <w:r w:rsidRPr="005518ED">
        <w:t xml:space="preserve">: Civil trip is cancelled. We are starting merch to make up for </w:t>
      </w:r>
      <w:r w:rsidR="007C13F1" w:rsidRPr="005518ED">
        <w:t>this profit</w:t>
      </w:r>
      <w:r w:rsidRPr="005518ED">
        <w:t xml:space="preserve"> and we are having some sort of event </w:t>
      </w:r>
      <w:r w:rsidR="007C13F1" w:rsidRPr="005518ED">
        <w:t>t</w:t>
      </w:r>
      <w:r w:rsidRPr="005518ED">
        <w:t>o make up for it.</w:t>
      </w:r>
    </w:p>
    <w:p w14:paraId="232407E9" w14:textId="560E8350" w:rsidR="004479C4" w:rsidRPr="005518ED" w:rsidRDefault="00D30935" w:rsidP="008C23AA">
      <w:pPr>
        <w:pStyle w:val="Heading1"/>
        <w:spacing w:line="276" w:lineRule="auto"/>
        <w:jc w:val="both"/>
      </w:pPr>
      <w:r w:rsidRPr="005518ED">
        <w:t>XV</w:t>
      </w:r>
      <w:r w:rsidR="004479C4" w:rsidRPr="005518ED">
        <w:t>I</w:t>
      </w:r>
      <w:r w:rsidR="00121C2F" w:rsidRPr="005518ED">
        <w:t>I</w:t>
      </w:r>
      <w:r w:rsidR="004479C4" w:rsidRPr="005518ED">
        <w:t xml:space="preserve">. Year </w:t>
      </w:r>
      <w:r w:rsidR="009847DE" w:rsidRPr="005518ED">
        <w:t xml:space="preserve">Reports   </w:t>
      </w:r>
    </w:p>
    <w:p w14:paraId="28C1FDC0" w14:textId="48C10C9C" w:rsidR="006841F5" w:rsidRPr="005518ED" w:rsidRDefault="00C45A3B" w:rsidP="008C23AA">
      <w:pPr>
        <w:pStyle w:val="Heading5"/>
        <w:spacing w:after="200" w:line="276" w:lineRule="auto"/>
        <w:jc w:val="both"/>
      </w:pPr>
      <w:r w:rsidRPr="005518ED">
        <w:t>I</w:t>
      </w:r>
      <w:r w:rsidR="00B818C3" w:rsidRPr="005518ED">
        <w:t>) Sci’1</w:t>
      </w:r>
      <w:r w:rsidR="002068F4" w:rsidRPr="005518ED">
        <w:t>9</w:t>
      </w:r>
    </w:p>
    <w:p w14:paraId="01D20880" w14:textId="2BB1B2CD" w:rsidR="00886BB9" w:rsidRPr="005518ED" w:rsidRDefault="1A22E3CD" w:rsidP="008C23AA">
      <w:pPr>
        <w:pBdr>
          <w:bottom w:val="single" w:sz="6" w:space="1" w:color="auto"/>
        </w:pBdr>
        <w:spacing w:line="276" w:lineRule="auto"/>
        <w:jc w:val="both"/>
      </w:pPr>
      <w:r w:rsidRPr="005518ED">
        <w:t>Jordan</w:t>
      </w:r>
      <w:r w:rsidR="00972CBE" w:rsidRPr="005518ED">
        <w:t xml:space="preserve"> Pernari</w:t>
      </w:r>
      <w:r w:rsidRPr="005518ED">
        <w:t>: First, thanks for filling</w:t>
      </w:r>
      <w:r w:rsidR="001E2003" w:rsidRPr="005518ED">
        <w:t xml:space="preserve"> </w:t>
      </w:r>
      <w:r w:rsidRPr="005518ED">
        <w:t>out the survey. Second, thank you to sci</w:t>
      </w:r>
      <w:r w:rsidR="001E2003" w:rsidRPr="005518ED">
        <w:t>ence</w:t>
      </w:r>
      <w:r w:rsidRPr="005518ED">
        <w:t xml:space="preserve"> formal for th</w:t>
      </w:r>
      <w:r w:rsidR="001E2003" w:rsidRPr="005518ED">
        <w:t>e</w:t>
      </w:r>
      <w:r w:rsidRPr="005518ED">
        <w:t xml:space="preserve"> hard work being put in. Sci</w:t>
      </w:r>
      <w:r w:rsidR="001E2003" w:rsidRPr="005518ED">
        <w:t>ence</w:t>
      </w:r>
      <w:r w:rsidRPr="005518ED">
        <w:t xml:space="preserve"> For</w:t>
      </w:r>
      <w:r w:rsidR="001E2003" w:rsidRPr="005518ED">
        <w:t>m</w:t>
      </w:r>
      <w:r w:rsidRPr="005518ED">
        <w:t xml:space="preserve">al is </w:t>
      </w:r>
      <w:r w:rsidR="001E2003" w:rsidRPr="005518ED">
        <w:t>S</w:t>
      </w:r>
      <w:r w:rsidRPr="005518ED">
        <w:t xml:space="preserve">aturday so I hope you have fun. A group photo is </w:t>
      </w:r>
      <w:r w:rsidR="001E2003" w:rsidRPr="005518ED">
        <w:t>happening</w:t>
      </w:r>
      <w:r w:rsidRPr="005518ED">
        <w:t xml:space="preserve"> at 1:30 on </w:t>
      </w:r>
      <w:r w:rsidR="001E2003" w:rsidRPr="005518ED">
        <w:t>Saturday</w:t>
      </w:r>
      <w:r w:rsidRPr="005518ED">
        <w:t>. Send photos for the yearbook</w:t>
      </w:r>
      <w:r w:rsidR="001E2003" w:rsidRPr="005518ED">
        <w:t xml:space="preserve">! </w:t>
      </w:r>
    </w:p>
    <w:p w14:paraId="09C4118A" w14:textId="5338683C" w:rsidR="00030F5E" w:rsidRPr="005518ED" w:rsidRDefault="00030F5E" w:rsidP="008C23AA">
      <w:pPr>
        <w:pStyle w:val="Heading5"/>
        <w:spacing w:after="200" w:line="276" w:lineRule="auto"/>
        <w:jc w:val="both"/>
      </w:pPr>
      <w:r w:rsidRPr="005518ED">
        <w:t>II) Sci’</w:t>
      </w:r>
      <w:r w:rsidR="002068F4" w:rsidRPr="005518ED">
        <w:t>20</w:t>
      </w:r>
    </w:p>
    <w:p w14:paraId="04C70CBF" w14:textId="19F0D012" w:rsidR="00030F5E" w:rsidRPr="005518ED" w:rsidRDefault="1A22E3CD" w:rsidP="008C23AA">
      <w:pPr>
        <w:pBdr>
          <w:bottom w:val="single" w:sz="6" w:space="1" w:color="auto"/>
        </w:pBdr>
        <w:spacing w:line="276" w:lineRule="auto"/>
        <w:jc w:val="both"/>
      </w:pPr>
      <w:r w:rsidRPr="005518ED">
        <w:t>Devin</w:t>
      </w:r>
      <w:r w:rsidR="00972CBE" w:rsidRPr="005518ED">
        <w:t xml:space="preserve"> Alldrit</w:t>
      </w:r>
      <w:r w:rsidRPr="005518ED">
        <w:t>: We sold some sticker</w:t>
      </w:r>
      <w:r w:rsidR="001E2003" w:rsidRPr="005518ED">
        <w:t xml:space="preserve">s </w:t>
      </w:r>
      <w:r w:rsidRPr="005518ED">
        <w:t xml:space="preserve">and have a meeting </w:t>
      </w:r>
      <w:r w:rsidR="001E2003" w:rsidRPr="005518ED">
        <w:t>coming</w:t>
      </w:r>
      <w:r w:rsidRPr="005518ED">
        <w:t xml:space="preserve"> up. </w:t>
      </w:r>
    </w:p>
    <w:p w14:paraId="28AEE107" w14:textId="77777777" w:rsidR="001E2003" w:rsidRPr="005518ED" w:rsidRDefault="001E2003" w:rsidP="008C23AA">
      <w:pPr>
        <w:pBdr>
          <w:bottom w:val="single" w:sz="6" w:space="1" w:color="auto"/>
        </w:pBdr>
        <w:spacing w:line="276" w:lineRule="auto"/>
        <w:jc w:val="both"/>
      </w:pPr>
    </w:p>
    <w:p w14:paraId="30A44CFB" w14:textId="0198024E" w:rsidR="00030F5E" w:rsidRPr="005518ED" w:rsidRDefault="00030F5E" w:rsidP="008C23AA">
      <w:pPr>
        <w:pStyle w:val="Heading5"/>
        <w:spacing w:after="200" w:line="276" w:lineRule="auto"/>
        <w:jc w:val="both"/>
      </w:pPr>
      <w:r w:rsidRPr="005518ED">
        <w:t>III) Sci’2</w:t>
      </w:r>
      <w:r w:rsidR="002068F4" w:rsidRPr="005518ED">
        <w:t>1</w:t>
      </w:r>
      <w:r w:rsidRPr="005518ED">
        <w:t xml:space="preserve">  </w:t>
      </w:r>
    </w:p>
    <w:p w14:paraId="33F55403" w14:textId="3A871E15" w:rsidR="00030F5E" w:rsidRPr="005518ED" w:rsidRDefault="1A22E3CD" w:rsidP="008C23AA">
      <w:pPr>
        <w:spacing w:line="276" w:lineRule="auto"/>
        <w:jc w:val="both"/>
      </w:pPr>
      <w:r w:rsidRPr="005518ED">
        <w:t>Chaz</w:t>
      </w:r>
      <w:r w:rsidR="00972CBE" w:rsidRPr="005518ED">
        <w:t xml:space="preserve"> Meadows</w:t>
      </w:r>
      <w:r w:rsidRPr="005518ED">
        <w:t>: We are working on handing out year merch and people are n</w:t>
      </w:r>
      <w:r w:rsidR="001E2003" w:rsidRPr="005518ED">
        <w:t xml:space="preserve">ot </w:t>
      </w:r>
      <w:r w:rsidRPr="005518ED">
        <w:t>picking it up. S</w:t>
      </w:r>
      <w:r w:rsidR="001E2003" w:rsidRPr="005518ED">
        <w:t>o,</w:t>
      </w:r>
      <w:r w:rsidRPr="005518ED">
        <w:t xml:space="preserve"> it you haven’t picked up, come </w:t>
      </w:r>
      <w:r w:rsidR="001E2003" w:rsidRPr="005518ED">
        <w:t>get</w:t>
      </w:r>
      <w:r w:rsidRPr="005518ED">
        <w:t xml:space="preserve"> it. Planning </w:t>
      </w:r>
      <w:r w:rsidR="001E2003" w:rsidRPr="005518ED">
        <w:t>Clark</w:t>
      </w:r>
      <w:r w:rsidRPr="005518ED">
        <w:t xml:space="preserve"> takeover and how to make it fun. Meeting with first year exec tomorrow! Matt said we are getting all the bread</w:t>
      </w:r>
      <w:r w:rsidR="001E2003" w:rsidRPr="005518ED">
        <w:t xml:space="preserve">. </w:t>
      </w:r>
    </w:p>
    <w:p w14:paraId="1ECE4DC7" w14:textId="77777777" w:rsidR="001E2003" w:rsidRPr="005518ED" w:rsidRDefault="001E2003" w:rsidP="001E2003">
      <w:pPr>
        <w:pBdr>
          <w:bottom w:val="single" w:sz="6" w:space="1" w:color="auto"/>
        </w:pBdr>
        <w:spacing w:line="276" w:lineRule="auto"/>
        <w:jc w:val="both"/>
      </w:pPr>
    </w:p>
    <w:p w14:paraId="7F66E834" w14:textId="09A9E3E7" w:rsidR="00E809CC" w:rsidRPr="005518ED" w:rsidRDefault="00030F5E" w:rsidP="008C23AA">
      <w:pPr>
        <w:pStyle w:val="Heading5"/>
        <w:spacing w:after="200" w:line="276" w:lineRule="auto"/>
        <w:jc w:val="both"/>
      </w:pPr>
      <w:r w:rsidRPr="005518ED">
        <w:t>IV) Sci’2</w:t>
      </w:r>
      <w:r w:rsidR="002068F4" w:rsidRPr="005518ED">
        <w:t>2</w:t>
      </w:r>
    </w:p>
    <w:p w14:paraId="0DBA7F12" w14:textId="6D4E36DA" w:rsidR="00A92E1E" w:rsidRPr="005518ED" w:rsidRDefault="1A22E3CD" w:rsidP="008C23AA">
      <w:pPr>
        <w:spacing w:line="276" w:lineRule="auto"/>
        <w:jc w:val="both"/>
      </w:pPr>
      <w:r w:rsidRPr="005518ED">
        <w:t>Julia</w:t>
      </w:r>
      <w:r w:rsidR="00972CBE" w:rsidRPr="005518ED">
        <w:t xml:space="preserve"> Takimoto</w:t>
      </w:r>
      <w:r w:rsidRPr="005518ED">
        <w:t xml:space="preserve">: </w:t>
      </w:r>
      <w:r w:rsidR="00302716" w:rsidRPr="005518ED">
        <w:t>W</w:t>
      </w:r>
      <w:r w:rsidRPr="005518ED">
        <w:t>e are working on year merch and are star</w:t>
      </w:r>
      <w:r w:rsidR="001E2003" w:rsidRPr="005518ED">
        <w:t>t</w:t>
      </w:r>
      <w:r w:rsidRPr="005518ED">
        <w:t>ing with stickers. We painted are crest and we are working on an eng</w:t>
      </w:r>
      <w:r w:rsidR="001E2003" w:rsidRPr="005518ED">
        <w:t>ineering</w:t>
      </w:r>
      <w:r w:rsidRPr="005518ED">
        <w:t>-comm</w:t>
      </w:r>
      <w:r w:rsidR="001E2003" w:rsidRPr="005518ED">
        <w:t>erce</w:t>
      </w:r>
      <w:r w:rsidRPr="005518ED">
        <w:t xml:space="preserve"> dodgeball </w:t>
      </w:r>
      <w:r w:rsidR="001E2003" w:rsidRPr="005518ED">
        <w:t>tournament</w:t>
      </w:r>
      <w:r w:rsidRPr="005518ED">
        <w:t xml:space="preserve">. </w:t>
      </w:r>
    </w:p>
    <w:p w14:paraId="668B4D19" w14:textId="3CF2D892" w:rsidR="00C93D7F" w:rsidRPr="005518ED" w:rsidRDefault="00900F3A" w:rsidP="008C23AA">
      <w:pPr>
        <w:pStyle w:val="Heading1"/>
        <w:spacing w:line="276" w:lineRule="auto"/>
        <w:jc w:val="both"/>
      </w:pPr>
      <w:r w:rsidRPr="005518ED">
        <w:t>X</w:t>
      </w:r>
      <w:r w:rsidR="00B2016A" w:rsidRPr="005518ED">
        <w:t>VI</w:t>
      </w:r>
      <w:r w:rsidR="00121C2F" w:rsidRPr="005518ED">
        <w:t>I</w:t>
      </w:r>
      <w:r w:rsidR="00631925" w:rsidRPr="005518ED">
        <w:t>I</w:t>
      </w:r>
      <w:r w:rsidR="004479C4" w:rsidRPr="005518ED">
        <w:t>. Statements and Questions by Members  </w:t>
      </w:r>
    </w:p>
    <w:p w14:paraId="07BC5E24" w14:textId="39453E4E" w:rsidR="00B92DF4" w:rsidRPr="005518ED" w:rsidRDefault="1A22E3CD" w:rsidP="008C23AA">
      <w:pPr>
        <w:spacing w:line="276" w:lineRule="auto"/>
      </w:pPr>
      <w:r w:rsidRPr="005518ED">
        <w:t>Kaija</w:t>
      </w:r>
      <w:r w:rsidR="00972CBE" w:rsidRPr="005518ED">
        <w:t xml:space="preserve"> Edwards</w:t>
      </w:r>
      <w:r w:rsidRPr="005518ED">
        <w:t>: Ther</w:t>
      </w:r>
      <w:r w:rsidR="001E2003" w:rsidRPr="005518ED">
        <w:t>e</w:t>
      </w:r>
      <w:r w:rsidRPr="005518ED">
        <w:t xml:space="preserve"> is a puppy room is Zaid’s report and I want to know when</w:t>
      </w:r>
      <w:r w:rsidR="001E2003" w:rsidRPr="005518ED">
        <w:t xml:space="preserve"> it is? </w:t>
      </w:r>
    </w:p>
    <w:p w14:paraId="1D94B587" w14:textId="6EA932D9" w:rsidR="1A22E3CD" w:rsidRPr="005518ED" w:rsidRDefault="1A22E3CD" w:rsidP="008C23AA">
      <w:pPr>
        <w:spacing w:line="276" w:lineRule="auto"/>
      </w:pPr>
      <w:r w:rsidRPr="005518ED">
        <w:t>Zaid</w:t>
      </w:r>
      <w:r w:rsidR="00972CBE" w:rsidRPr="005518ED">
        <w:t xml:space="preserve"> Kasim</w:t>
      </w:r>
      <w:r w:rsidRPr="005518ED">
        <w:t xml:space="preserve">: </w:t>
      </w:r>
      <w:r w:rsidR="001E2003" w:rsidRPr="005518ED">
        <w:t>W</w:t>
      </w:r>
      <w:r w:rsidRPr="005518ED">
        <w:t xml:space="preserve">e are working on it. They </w:t>
      </w:r>
      <w:r w:rsidR="001E2003" w:rsidRPr="005518ED">
        <w:t xml:space="preserve">should </w:t>
      </w:r>
      <w:r w:rsidRPr="005518ED">
        <w:t xml:space="preserve">be near exams! </w:t>
      </w:r>
    </w:p>
    <w:p w14:paraId="0FE293B0" w14:textId="6AFE9ECE" w:rsidR="1A22E3CD" w:rsidRPr="005518ED" w:rsidRDefault="1A22E3CD" w:rsidP="008C23AA">
      <w:pPr>
        <w:spacing w:line="276" w:lineRule="auto"/>
      </w:pPr>
      <w:r w:rsidRPr="005518ED">
        <w:t>Jordan</w:t>
      </w:r>
      <w:r w:rsidR="00972CBE" w:rsidRPr="005518ED">
        <w:t xml:space="preserve"> Pernari</w:t>
      </w:r>
      <w:r w:rsidRPr="005518ED">
        <w:t>: Forgot this</w:t>
      </w:r>
      <w:r w:rsidR="001E2003" w:rsidRPr="005518ED">
        <w:t xml:space="preserve"> - </w:t>
      </w:r>
      <w:r w:rsidRPr="005518ED">
        <w:t>there is an open house for sci formal from 12 – 3 and they</w:t>
      </w:r>
      <w:r w:rsidR="001E2003" w:rsidRPr="005518ED">
        <w:t xml:space="preserve"> </w:t>
      </w:r>
      <w:r w:rsidRPr="005518ED">
        <w:t>are collecting for united way</w:t>
      </w:r>
      <w:r w:rsidR="001E2003" w:rsidRPr="005518ED">
        <w:t xml:space="preserve">. </w:t>
      </w:r>
    </w:p>
    <w:p w14:paraId="4D2951ED" w14:textId="15259694" w:rsidR="1A22E3CD" w:rsidRPr="005518ED" w:rsidRDefault="1A22E3CD" w:rsidP="008C23AA">
      <w:pPr>
        <w:spacing w:line="276" w:lineRule="auto"/>
      </w:pPr>
      <w:r w:rsidRPr="005518ED">
        <w:t>Matt</w:t>
      </w:r>
      <w:r w:rsidR="00972CBE" w:rsidRPr="005518ED">
        <w:t xml:space="preserve"> Julseth</w:t>
      </w:r>
      <w:r w:rsidRPr="005518ED">
        <w:t xml:space="preserve">: </w:t>
      </w:r>
      <w:r w:rsidR="001E2003" w:rsidRPr="005518ED">
        <w:t>T</w:t>
      </w:r>
      <w:r w:rsidRPr="005518ED">
        <w:t xml:space="preserve">here was a </w:t>
      </w:r>
      <w:r w:rsidR="001E2003" w:rsidRPr="005518ED">
        <w:t>picture</w:t>
      </w:r>
      <w:r w:rsidRPr="005518ED">
        <w:t xml:space="preserve"> in t</w:t>
      </w:r>
      <w:r w:rsidR="001E2003" w:rsidRPr="005518ED">
        <w:t>he globe</w:t>
      </w:r>
      <w:r w:rsidRPr="005518ED">
        <w:t xml:space="preserve"> and mail and I am wondering what</w:t>
      </w:r>
      <w:r w:rsidR="001E2003" w:rsidRPr="005518ED">
        <w:t xml:space="preserve"> happened with that?</w:t>
      </w:r>
    </w:p>
    <w:p w14:paraId="3B77E7E7" w14:textId="0422FE3F" w:rsidR="1A22E3CD" w:rsidRPr="005518ED" w:rsidRDefault="00CB40AA" w:rsidP="008C23AA">
      <w:pPr>
        <w:spacing w:line="276" w:lineRule="auto"/>
      </w:pPr>
      <w:r w:rsidRPr="005518ED">
        <w:t>Carson Cook</w:t>
      </w:r>
      <w:r w:rsidR="1A22E3CD" w:rsidRPr="005518ED">
        <w:t xml:space="preserve">: I talked to the </w:t>
      </w:r>
      <w:r w:rsidR="001E2003" w:rsidRPr="005518ED">
        <w:t>faculty</w:t>
      </w:r>
      <w:r w:rsidR="1A22E3CD" w:rsidRPr="005518ED">
        <w:t xml:space="preserve"> and let them know and they did not want to take </w:t>
      </w:r>
      <w:r w:rsidR="001E2003" w:rsidRPr="005518ED">
        <w:t xml:space="preserve">it </w:t>
      </w:r>
      <w:r w:rsidR="1A22E3CD" w:rsidRPr="005518ED">
        <w:t>further. Resulting from that, we though of some positive PR things to put on under Zaid</w:t>
      </w:r>
      <w:r w:rsidR="001E2003" w:rsidRPr="005518ED">
        <w:t xml:space="preserve">. </w:t>
      </w:r>
    </w:p>
    <w:p w14:paraId="7B81B50B" w14:textId="27CA9F49" w:rsidR="1A22E3CD" w:rsidRPr="005518ED" w:rsidRDefault="1A22E3CD" w:rsidP="008C23AA">
      <w:pPr>
        <w:spacing w:line="276" w:lineRule="auto"/>
      </w:pPr>
      <w:r w:rsidRPr="005518ED">
        <w:t>Tayo</w:t>
      </w:r>
      <w:r w:rsidR="00972CBE" w:rsidRPr="005518ED">
        <w:t xml:space="preserve"> Oduyemi</w:t>
      </w:r>
      <w:r w:rsidRPr="005518ED">
        <w:t>: Taking into account this paper airplane is Sci 22 still silly</w:t>
      </w:r>
      <w:r w:rsidR="001E2003" w:rsidRPr="005518ED">
        <w:t xml:space="preserve">? </w:t>
      </w:r>
    </w:p>
    <w:p w14:paraId="5F381C2C" w14:textId="51D96AD4" w:rsidR="1A22E3CD" w:rsidRPr="005518ED" w:rsidRDefault="00CB40AA" w:rsidP="008C23AA">
      <w:pPr>
        <w:spacing w:line="276" w:lineRule="auto"/>
      </w:pPr>
      <w:r w:rsidRPr="005518ED">
        <w:t>Carson Cook</w:t>
      </w:r>
      <w:r w:rsidR="1A22E3CD" w:rsidRPr="005518ED">
        <w:t xml:space="preserve">: Yes </w:t>
      </w:r>
    </w:p>
    <w:p w14:paraId="3F8EAA0C" w14:textId="46C23F33" w:rsidR="1A22E3CD" w:rsidRPr="005518ED" w:rsidRDefault="1A22E3CD" w:rsidP="008C23AA">
      <w:pPr>
        <w:spacing w:line="276" w:lineRule="auto"/>
      </w:pPr>
      <w:r w:rsidRPr="005518ED">
        <w:t>Kodie</w:t>
      </w:r>
      <w:r w:rsidR="00972CBE" w:rsidRPr="005518ED">
        <w:t xml:space="preserve"> Becker</w:t>
      </w:r>
      <w:r w:rsidRPr="005518ED">
        <w:t xml:space="preserve">: </w:t>
      </w:r>
      <w:r w:rsidR="001E2003" w:rsidRPr="005518ED">
        <w:t>R</w:t>
      </w:r>
      <w:r w:rsidRPr="005518ED">
        <w:t>eminder to come talk to me for equity</w:t>
      </w:r>
      <w:r w:rsidR="001E2003" w:rsidRPr="005518ED">
        <w:t>!</w:t>
      </w:r>
    </w:p>
    <w:p w14:paraId="75434D5D" w14:textId="77711BDB" w:rsidR="1A22E3CD" w:rsidRPr="005518ED" w:rsidRDefault="00CB40AA" w:rsidP="008C23AA">
      <w:pPr>
        <w:spacing w:line="276" w:lineRule="auto"/>
      </w:pPr>
      <w:r w:rsidRPr="005518ED">
        <w:t>Carson Cook</w:t>
      </w:r>
      <w:r w:rsidR="1A22E3CD" w:rsidRPr="005518ED">
        <w:t xml:space="preserve">: One of the things we have </w:t>
      </w:r>
      <w:r w:rsidR="001E2003" w:rsidRPr="005518ED">
        <w:t>discussed</w:t>
      </w:r>
      <w:r w:rsidR="1A22E3CD" w:rsidRPr="005518ED">
        <w:t xml:space="preserve"> is moving equity into a directorship position. It would move f</w:t>
      </w:r>
      <w:r w:rsidR="001E2003" w:rsidRPr="005518ED">
        <w:t>rom</w:t>
      </w:r>
      <w:r w:rsidR="1A22E3CD" w:rsidRPr="005518ED">
        <w:t xml:space="preserve"> HR to a </w:t>
      </w:r>
      <w:r w:rsidR="001E2003" w:rsidRPr="005518ED">
        <w:t>director</w:t>
      </w:r>
      <w:r w:rsidR="1A22E3CD" w:rsidRPr="005518ED">
        <w:t xml:space="preserve"> </w:t>
      </w:r>
      <w:r w:rsidR="001E2003" w:rsidRPr="005518ED">
        <w:t>position</w:t>
      </w:r>
      <w:r w:rsidR="1A22E3CD" w:rsidRPr="005518ED">
        <w:t xml:space="preserve">. The workign title is Director of social issues to </w:t>
      </w:r>
      <w:r w:rsidR="001E2003" w:rsidRPr="005518ED">
        <w:t>mirror</w:t>
      </w:r>
      <w:r w:rsidR="1A22E3CD" w:rsidRPr="005518ED">
        <w:t xml:space="preserve"> the AMS and would allow for it to become broader. Let’s n</w:t>
      </w:r>
      <w:r w:rsidR="001E2003" w:rsidRPr="005518ED">
        <w:t>ot</w:t>
      </w:r>
      <w:r w:rsidR="1A22E3CD" w:rsidRPr="005518ED">
        <w:t xml:space="preserve"> </w:t>
      </w:r>
      <w:r w:rsidR="001E2003" w:rsidRPr="005518ED">
        <w:t>discuss</w:t>
      </w:r>
      <w:r w:rsidR="1A22E3CD" w:rsidRPr="005518ED">
        <w:t xml:space="preserve"> the name but I would like feedback on the </w:t>
      </w:r>
      <w:r w:rsidR="001E2003" w:rsidRPr="005518ED">
        <w:t>portfolio</w:t>
      </w:r>
      <w:r w:rsidR="1A22E3CD" w:rsidRPr="005518ED">
        <w:t xml:space="preserve">. </w:t>
      </w:r>
    </w:p>
    <w:p w14:paraId="32A0EEF1" w14:textId="497403F5" w:rsidR="1A22E3CD" w:rsidRPr="005518ED" w:rsidRDefault="00CB40AA" w:rsidP="008C23AA">
      <w:pPr>
        <w:spacing w:line="276" w:lineRule="auto"/>
      </w:pPr>
      <w:r w:rsidRPr="005518ED">
        <w:t>Tayo Oduyemi</w:t>
      </w:r>
      <w:r w:rsidR="1A22E3CD" w:rsidRPr="005518ED">
        <w:t xml:space="preserve">: I think that </w:t>
      </w:r>
      <w:r w:rsidR="001E2003" w:rsidRPr="005518ED">
        <w:t>diversity</w:t>
      </w:r>
      <w:r w:rsidR="1A22E3CD" w:rsidRPr="005518ED">
        <w:t xml:space="preserve"> in engineering should fall under this</w:t>
      </w:r>
      <w:r w:rsidR="001E2003" w:rsidRPr="005518ED">
        <w:t xml:space="preserve">. </w:t>
      </w:r>
    </w:p>
    <w:p w14:paraId="4ACBAAA4" w14:textId="4ADD7693" w:rsidR="1A22E3CD" w:rsidRPr="005518ED" w:rsidRDefault="1A22E3CD" w:rsidP="008C23AA">
      <w:pPr>
        <w:spacing w:line="276" w:lineRule="auto"/>
      </w:pPr>
      <w:r w:rsidRPr="005518ED">
        <w:t>Kodie</w:t>
      </w:r>
      <w:r w:rsidR="00972CBE" w:rsidRPr="005518ED">
        <w:t xml:space="preserve"> Becker</w:t>
      </w:r>
      <w:r w:rsidRPr="005518ED">
        <w:t>: Everything under equity would fall under this</w:t>
      </w:r>
      <w:r w:rsidR="001E2003" w:rsidRPr="005518ED">
        <w:t xml:space="preserve">. </w:t>
      </w:r>
    </w:p>
    <w:p w14:paraId="4547D71B" w14:textId="23DA89C8" w:rsidR="1A22E3CD" w:rsidRPr="005518ED" w:rsidRDefault="1A22E3CD" w:rsidP="008C23AA">
      <w:pPr>
        <w:spacing w:line="276" w:lineRule="auto"/>
      </w:pPr>
      <w:r w:rsidRPr="005518ED">
        <w:t>Jordan</w:t>
      </w:r>
      <w:r w:rsidR="00972CBE" w:rsidRPr="005518ED">
        <w:t xml:space="preserve"> Pernari</w:t>
      </w:r>
      <w:r w:rsidRPr="005518ED">
        <w:t xml:space="preserve">: How would you see the </w:t>
      </w:r>
      <w:r w:rsidR="001E2003" w:rsidRPr="005518ED">
        <w:t>position</w:t>
      </w:r>
      <w:r w:rsidRPr="005518ED">
        <w:t xml:space="preserve"> running. Would there be a large change form the current </w:t>
      </w:r>
      <w:r w:rsidR="001E2003" w:rsidRPr="005518ED">
        <w:t xml:space="preserve">position? </w:t>
      </w:r>
    </w:p>
    <w:p w14:paraId="2995B726" w14:textId="2E685E45" w:rsidR="1A22E3CD" w:rsidRPr="005518ED" w:rsidRDefault="1A22E3CD" w:rsidP="008C23AA">
      <w:pPr>
        <w:spacing w:line="276" w:lineRule="auto"/>
      </w:pPr>
      <w:r w:rsidRPr="005518ED">
        <w:t>Ryan</w:t>
      </w:r>
      <w:r w:rsidR="00972CBE" w:rsidRPr="005518ED">
        <w:t xml:space="preserve"> Kealey</w:t>
      </w:r>
      <w:r w:rsidRPr="005518ED">
        <w:t xml:space="preserve">: I went to a </w:t>
      </w:r>
      <w:r w:rsidR="001E2003" w:rsidRPr="005518ED">
        <w:t>presentation</w:t>
      </w:r>
      <w:r w:rsidRPr="005518ED">
        <w:t xml:space="preserve"> about </w:t>
      </w:r>
      <w:r w:rsidR="001E2003" w:rsidRPr="005518ED">
        <w:t>aboriginal</w:t>
      </w:r>
      <w:r w:rsidRPr="005518ED">
        <w:t xml:space="preserve"> issues and I think as an </w:t>
      </w:r>
      <w:r w:rsidR="001E2003" w:rsidRPr="005518ED">
        <w:t>engineering</w:t>
      </w:r>
      <w:r w:rsidRPr="005518ED">
        <w:t xml:space="preserve"> society we don’t have a large </w:t>
      </w:r>
      <w:r w:rsidR="001E2003" w:rsidRPr="005518ED">
        <w:t xml:space="preserve">presence </w:t>
      </w:r>
      <w:r w:rsidRPr="005518ED">
        <w:t xml:space="preserve">in this. We should work with four </w:t>
      </w:r>
      <w:r w:rsidR="001E2003" w:rsidRPr="005518ED">
        <w:t>directions</w:t>
      </w:r>
      <w:r w:rsidRPr="005518ED">
        <w:t xml:space="preserve"> and </w:t>
      </w:r>
      <w:r w:rsidR="001E2003" w:rsidRPr="005518ED">
        <w:t>Aboriginal</w:t>
      </w:r>
      <w:r w:rsidRPr="005518ED">
        <w:t xml:space="preserve"> access to </w:t>
      </w:r>
      <w:r w:rsidR="001E2003" w:rsidRPr="005518ED">
        <w:t>engineering</w:t>
      </w:r>
    </w:p>
    <w:p w14:paraId="50657DBD" w14:textId="74F53BEE" w:rsidR="1A22E3CD" w:rsidRPr="005518ED" w:rsidRDefault="00CB40AA" w:rsidP="008C23AA">
      <w:pPr>
        <w:spacing w:line="276" w:lineRule="auto"/>
      </w:pPr>
      <w:r w:rsidRPr="005518ED">
        <w:t>Jamil Pirani</w:t>
      </w:r>
      <w:r w:rsidR="1A22E3CD" w:rsidRPr="005518ED">
        <w:t>: A few years ago, this po</w:t>
      </w:r>
      <w:r w:rsidR="001E2003" w:rsidRPr="005518ED">
        <w:t>sition was i</w:t>
      </w:r>
      <w:r w:rsidR="1A22E3CD" w:rsidRPr="005518ED">
        <w:t xml:space="preserve">ntended to eventually become a </w:t>
      </w:r>
      <w:r w:rsidR="001E2003" w:rsidRPr="005518ED">
        <w:t>director</w:t>
      </w:r>
      <w:r w:rsidR="1A22E3CD" w:rsidRPr="005518ED">
        <w:t xml:space="preserve"> </w:t>
      </w:r>
      <w:r w:rsidR="001E2003" w:rsidRPr="005518ED">
        <w:t>position</w:t>
      </w:r>
      <w:r w:rsidR="1A22E3CD" w:rsidRPr="005518ED">
        <w:t xml:space="preserve"> and the </w:t>
      </w:r>
      <w:r w:rsidR="001E2003" w:rsidRPr="005518ED">
        <w:t>position</w:t>
      </w:r>
      <w:r w:rsidR="1A22E3CD" w:rsidRPr="005518ED">
        <w:t xml:space="preserve"> has grown a lot. I like the idea of transitioning this, </w:t>
      </w:r>
      <w:r w:rsidR="001E2003" w:rsidRPr="005518ED">
        <w:t>especially</w:t>
      </w:r>
      <w:r w:rsidR="1A22E3CD" w:rsidRPr="005518ED">
        <w:t xml:space="preserve"> with the addition of </w:t>
      </w:r>
      <w:r w:rsidR="001E2003" w:rsidRPr="005518ED">
        <w:t xml:space="preserve">bursaries. </w:t>
      </w:r>
    </w:p>
    <w:p w14:paraId="0C1301E0" w14:textId="34CBD396" w:rsidR="1A22E3CD" w:rsidRPr="005518ED" w:rsidRDefault="00CB40AA" w:rsidP="008C23AA">
      <w:pPr>
        <w:spacing w:line="276" w:lineRule="auto"/>
      </w:pPr>
      <w:r w:rsidRPr="005518ED">
        <w:t>Carson Cook</w:t>
      </w:r>
      <w:r w:rsidR="001E2003" w:rsidRPr="005518ED">
        <w:t>:</w:t>
      </w:r>
      <w:r w:rsidR="1A22E3CD" w:rsidRPr="005518ED">
        <w:t xml:space="preserve"> </w:t>
      </w:r>
      <w:r w:rsidR="001E2003" w:rsidRPr="005518ED">
        <w:t>Committee</w:t>
      </w:r>
      <w:r w:rsidR="1A22E3CD" w:rsidRPr="005518ED">
        <w:t xml:space="preserve"> on </w:t>
      </w:r>
      <w:r w:rsidR="001E2003" w:rsidRPr="005518ED">
        <w:t>inclusivity</w:t>
      </w:r>
      <w:r w:rsidR="1A22E3CD" w:rsidRPr="005518ED">
        <w:t xml:space="preserve">, bursaries, analysis the </w:t>
      </w:r>
      <w:r w:rsidR="001E2003" w:rsidRPr="005518ED">
        <w:t>EngSoc</w:t>
      </w:r>
      <w:r w:rsidR="1A22E3CD" w:rsidRPr="005518ED">
        <w:t xml:space="preserve"> with ways to improve equity and communication. Catching pieces that are less </w:t>
      </w:r>
      <w:r w:rsidR="001E2003" w:rsidRPr="005518ED">
        <w:t>equitable, sitting</w:t>
      </w:r>
      <w:r w:rsidR="1A22E3CD" w:rsidRPr="005518ED">
        <w:t xml:space="preserve"> on </w:t>
      </w:r>
      <w:r w:rsidR="001E2003" w:rsidRPr="005518ED">
        <w:t>advisory</w:t>
      </w:r>
      <w:r w:rsidR="1A22E3CD" w:rsidRPr="005518ED">
        <w:t xml:space="preserve"> board so that this is in the services. Events to pr</w:t>
      </w:r>
      <w:r w:rsidR="001E2003" w:rsidRPr="005518ED">
        <w:t>omote</w:t>
      </w:r>
      <w:r w:rsidR="1A22E3CD" w:rsidRPr="005518ED">
        <w:t xml:space="preserve"> </w:t>
      </w:r>
      <w:r w:rsidR="001E2003" w:rsidRPr="005518ED">
        <w:t>discussion</w:t>
      </w:r>
      <w:r w:rsidR="1A22E3CD" w:rsidRPr="005518ED">
        <w:t xml:space="preserve"> and more training. </w:t>
      </w:r>
      <w:r w:rsidR="001E2003" w:rsidRPr="005518ED">
        <w:t>Expanding</w:t>
      </w:r>
      <w:r w:rsidR="1A22E3CD" w:rsidRPr="005518ED">
        <w:t xml:space="preserve"> equity </w:t>
      </w:r>
      <w:r w:rsidR="001E2003" w:rsidRPr="005518ED">
        <w:t>training</w:t>
      </w:r>
      <w:r w:rsidR="1A22E3CD" w:rsidRPr="005518ED">
        <w:t xml:space="preserve"> and </w:t>
      </w:r>
      <w:r w:rsidR="001E2003" w:rsidRPr="005518ED">
        <w:t>making</w:t>
      </w:r>
      <w:r w:rsidR="1A22E3CD" w:rsidRPr="005518ED">
        <w:t xml:space="preserve"> more </w:t>
      </w:r>
      <w:r w:rsidR="001E2003" w:rsidRPr="005518ED">
        <w:t>opportunities</w:t>
      </w:r>
      <w:r w:rsidR="1A22E3CD" w:rsidRPr="005518ED">
        <w:t xml:space="preserve"> that are for anyone. Also</w:t>
      </w:r>
      <w:r w:rsidR="001E2003" w:rsidRPr="005518ED">
        <w:t>,</w:t>
      </w:r>
      <w:r w:rsidR="1A22E3CD" w:rsidRPr="005518ED">
        <w:t xml:space="preserve"> </w:t>
      </w:r>
      <w:r w:rsidR="001E2003" w:rsidRPr="005518ED">
        <w:t>increasing</w:t>
      </w:r>
      <w:r w:rsidR="1A22E3CD" w:rsidRPr="005518ED">
        <w:t xml:space="preserve"> what we do towards </w:t>
      </w:r>
      <w:r w:rsidR="001E2003" w:rsidRPr="005518ED">
        <w:t>accessibility</w:t>
      </w:r>
      <w:r w:rsidR="1A22E3CD" w:rsidRPr="005518ED">
        <w:t>, student su</w:t>
      </w:r>
      <w:r w:rsidR="001E2003" w:rsidRPr="005518ED">
        <w:t>p</w:t>
      </w:r>
      <w:r w:rsidR="1A22E3CD" w:rsidRPr="005518ED">
        <w:t>port and me</w:t>
      </w:r>
      <w:r w:rsidR="001E2003" w:rsidRPr="005518ED">
        <w:t>nta</w:t>
      </w:r>
      <w:r w:rsidR="1A22E3CD" w:rsidRPr="005518ED">
        <w:t xml:space="preserve">l health awareness. </w:t>
      </w:r>
    </w:p>
    <w:p w14:paraId="23BCB7EF" w14:textId="303A78F4" w:rsidR="1A22E3CD" w:rsidRPr="005518ED" w:rsidRDefault="1A22E3CD" w:rsidP="008C23AA">
      <w:pPr>
        <w:spacing w:line="276" w:lineRule="auto"/>
      </w:pPr>
      <w:r w:rsidRPr="005518ED">
        <w:t>Chaz</w:t>
      </w:r>
      <w:r w:rsidR="00972CBE" w:rsidRPr="005518ED">
        <w:t xml:space="preserve"> Meadows</w:t>
      </w:r>
      <w:r w:rsidRPr="005518ED">
        <w:t>: What’s the difference between an officer and director</w:t>
      </w:r>
      <w:r w:rsidR="001E2003" w:rsidRPr="005518ED">
        <w:t xml:space="preserve">? </w:t>
      </w:r>
    </w:p>
    <w:p w14:paraId="26C99FC0" w14:textId="0FDAED34" w:rsidR="1A22E3CD" w:rsidRPr="005518ED" w:rsidRDefault="00CB40AA" w:rsidP="008C23AA">
      <w:pPr>
        <w:spacing w:line="276" w:lineRule="auto"/>
      </w:pPr>
      <w:r w:rsidRPr="005518ED">
        <w:t>Carson Cook</w:t>
      </w:r>
      <w:r w:rsidR="1A22E3CD" w:rsidRPr="005518ED">
        <w:t xml:space="preserve">: Being a director would be they report to exec rather then a </w:t>
      </w:r>
      <w:r w:rsidR="001E2003" w:rsidRPr="005518ED">
        <w:t>director</w:t>
      </w:r>
      <w:r w:rsidR="1A22E3CD" w:rsidRPr="005518ED">
        <w:t>. They also have a</w:t>
      </w:r>
      <w:r w:rsidR="001E2003" w:rsidRPr="005518ED">
        <w:t xml:space="preserve"> </w:t>
      </w:r>
      <w:r w:rsidR="1A22E3CD" w:rsidRPr="005518ED">
        <w:t>larger te</w:t>
      </w:r>
      <w:r w:rsidR="001E2003" w:rsidRPr="005518ED">
        <w:t>a</w:t>
      </w:r>
      <w:r w:rsidR="1A22E3CD" w:rsidRPr="005518ED">
        <w:t>m. T</w:t>
      </w:r>
      <w:r w:rsidR="001E2003" w:rsidRPr="005518ED">
        <w:t>h</w:t>
      </w:r>
      <w:r w:rsidR="1A22E3CD" w:rsidRPr="005518ED">
        <w:t xml:space="preserve">ey are more of a manager and are able to do more. They can guide the director of equity and drive longer term </w:t>
      </w:r>
      <w:r w:rsidR="001E2003" w:rsidRPr="005518ED">
        <w:t>initiatives</w:t>
      </w:r>
      <w:r w:rsidR="1A22E3CD" w:rsidRPr="005518ED">
        <w:t xml:space="preserve">. They would also be in </w:t>
      </w:r>
      <w:r w:rsidR="001E2003" w:rsidRPr="005518ED">
        <w:t>director</w:t>
      </w:r>
      <w:r w:rsidR="1A22E3CD" w:rsidRPr="005518ED">
        <w:t xml:space="preserve"> meetings and already sit on council</w:t>
      </w:r>
      <w:r w:rsidR="001E2003" w:rsidRPr="005518ED">
        <w:t xml:space="preserve">. </w:t>
      </w:r>
    </w:p>
    <w:p w14:paraId="2A996BFC" w14:textId="67699FB9" w:rsidR="1A22E3CD" w:rsidRPr="005518ED" w:rsidRDefault="001E2003" w:rsidP="008C23AA">
      <w:pPr>
        <w:spacing w:line="276" w:lineRule="auto"/>
      </w:pPr>
      <w:r w:rsidRPr="005518ED">
        <w:t>Caitlyn</w:t>
      </w:r>
      <w:r w:rsidR="00972CBE" w:rsidRPr="005518ED">
        <w:t xml:space="preserve"> MacPhee</w:t>
      </w:r>
      <w:r w:rsidR="1A22E3CD" w:rsidRPr="005518ED">
        <w:t xml:space="preserve">: Sounds </w:t>
      </w:r>
      <w:r w:rsidRPr="005518ED">
        <w:t>great</w:t>
      </w:r>
      <w:r w:rsidR="1A22E3CD" w:rsidRPr="005518ED">
        <w:t xml:space="preserve"> but we could also have a </w:t>
      </w:r>
      <w:r w:rsidRPr="005518ED">
        <w:t>yearly</w:t>
      </w:r>
      <w:r w:rsidR="1A22E3CD" w:rsidRPr="005518ED">
        <w:t xml:space="preserve"> rep for metal health that would be great</w:t>
      </w:r>
      <w:r w:rsidRPr="005518ED">
        <w:t>!</w:t>
      </w:r>
    </w:p>
    <w:p w14:paraId="36C6A036" w14:textId="009932C1" w:rsidR="1A22E3CD" w:rsidRPr="005518ED" w:rsidRDefault="1A22E3CD" w:rsidP="008C23AA">
      <w:pPr>
        <w:spacing w:line="276" w:lineRule="auto"/>
      </w:pPr>
      <w:r w:rsidRPr="005518ED">
        <w:t>Jordan</w:t>
      </w:r>
      <w:r w:rsidR="00972CBE" w:rsidRPr="005518ED">
        <w:t xml:space="preserve"> Pernari</w:t>
      </w:r>
      <w:r w:rsidRPr="005518ED">
        <w:t xml:space="preserve">: Do you see this being more managerial. Will more </w:t>
      </w:r>
      <w:r w:rsidR="001E2003" w:rsidRPr="005518ED">
        <w:t>positions</w:t>
      </w:r>
      <w:r w:rsidRPr="005518ED">
        <w:t xml:space="preserve"> be added under this</w:t>
      </w:r>
      <w:r w:rsidR="001E2003" w:rsidRPr="005518ED">
        <w:t xml:space="preserve">? </w:t>
      </w:r>
    </w:p>
    <w:p w14:paraId="45F91A3C" w14:textId="6309A3B9" w:rsidR="1A22E3CD" w:rsidRPr="005518ED" w:rsidRDefault="00CB40AA" w:rsidP="008C23AA">
      <w:pPr>
        <w:spacing w:line="276" w:lineRule="auto"/>
      </w:pPr>
      <w:r w:rsidRPr="005518ED">
        <w:t>Carson Cook</w:t>
      </w:r>
      <w:r w:rsidR="00DE6D03" w:rsidRPr="005518ED">
        <w:t>:</w:t>
      </w:r>
      <w:r w:rsidR="1A22E3CD" w:rsidRPr="005518ED">
        <w:t xml:space="preserve"> They are always more managerial so ye</w:t>
      </w:r>
      <w:r w:rsidR="00DE6D03" w:rsidRPr="005518ED">
        <w:t>s mor</w:t>
      </w:r>
      <w:r w:rsidR="1A22E3CD" w:rsidRPr="005518ED">
        <w:t>e peopl</w:t>
      </w:r>
      <w:r w:rsidR="00DE6D03" w:rsidRPr="005518ED">
        <w:t>e</w:t>
      </w:r>
      <w:r w:rsidR="1A22E3CD" w:rsidRPr="005518ED">
        <w:t xml:space="preserve"> could be hired. There</w:t>
      </w:r>
      <w:r w:rsidR="00DE6D03" w:rsidRPr="005518ED">
        <w:t xml:space="preserve"> are</w:t>
      </w:r>
      <w:r w:rsidR="1A22E3CD" w:rsidRPr="005518ED">
        <w:t xml:space="preserve"> already plenty. More for bursaries, equity </w:t>
      </w:r>
      <w:r w:rsidR="00DE6D03" w:rsidRPr="005518ED">
        <w:t>analysis</w:t>
      </w:r>
      <w:r w:rsidR="1A22E3CD" w:rsidRPr="005518ED">
        <w:t xml:space="preserve"> and more people to run events. </w:t>
      </w:r>
    </w:p>
    <w:p w14:paraId="5255A63E" w14:textId="28A8BB3A" w:rsidR="1A22E3CD" w:rsidRPr="005518ED" w:rsidRDefault="1A22E3CD" w:rsidP="008C23AA">
      <w:pPr>
        <w:spacing w:line="276" w:lineRule="auto"/>
      </w:pPr>
      <w:r w:rsidRPr="005518ED">
        <w:t>Thomas</w:t>
      </w:r>
      <w:r w:rsidR="00972CBE" w:rsidRPr="005518ED">
        <w:t xml:space="preserve"> Wright</w:t>
      </w:r>
      <w:r w:rsidRPr="005518ED">
        <w:t>: Would there be r</w:t>
      </w:r>
      <w:r w:rsidR="00DE6D03" w:rsidRPr="005518ED">
        <w:t>o</w:t>
      </w:r>
      <w:r w:rsidRPr="005518ED">
        <w:t xml:space="preserve">om for the </w:t>
      </w:r>
      <w:r w:rsidR="00DE6D03" w:rsidRPr="005518ED">
        <w:t>addition</w:t>
      </w:r>
      <w:r w:rsidRPr="005518ED">
        <w:t xml:space="preserve"> of a FYPCO?</w:t>
      </w:r>
    </w:p>
    <w:p w14:paraId="508B6B48" w14:textId="7D7678CB" w:rsidR="1A22E3CD" w:rsidRPr="005518ED" w:rsidRDefault="1A22E3CD" w:rsidP="008C23AA">
      <w:pPr>
        <w:spacing w:line="276" w:lineRule="auto"/>
      </w:pPr>
      <w:r w:rsidRPr="005518ED">
        <w:t>Kodie</w:t>
      </w:r>
      <w:r w:rsidR="00972CBE" w:rsidRPr="005518ED">
        <w:t xml:space="preserve"> Becker: T</w:t>
      </w:r>
      <w:r w:rsidRPr="005518ED">
        <w:t>here is</w:t>
      </w:r>
      <w:r w:rsidR="00DE6D03" w:rsidRPr="005518ED">
        <w:t xml:space="preserve"> </w:t>
      </w:r>
      <w:r w:rsidRPr="005518ED">
        <w:t>a FYPC</w:t>
      </w:r>
      <w:r w:rsidR="00DE6D03" w:rsidRPr="005518ED">
        <w:t>O</w:t>
      </w:r>
      <w:r w:rsidRPr="005518ED">
        <w:t xml:space="preserve"> already.</w:t>
      </w:r>
    </w:p>
    <w:p w14:paraId="3464E7D8" w14:textId="496232A5" w:rsidR="1A22E3CD" w:rsidRPr="005518ED" w:rsidRDefault="1A22E3CD" w:rsidP="008C23AA">
      <w:pPr>
        <w:spacing w:line="276" w:lineRule="auto"/>
      </w:pPr>
      <w:r w:rsidRPr="005518ED">
        <w:t>Chaz</w:t>
      </w:r>
      <w:r w:rsidR="00972CBE" w:rsidRPr="005518ED">
        <w:t xml:space="preserve"> Meadows</w:t>
      </w:r>
      <w:r w:rsidRPr="005518ED">
        <w:t xml:space="preserve">: </w:t>
      </w:r>
      <w:r w:rsidR="00DE6D03" w:rsidRPr="005518ED">
        <w:t>Something</w:t>
      </w:r>
      <w:r w:rsidRPr="005518ED">
        <w:t xml:space="preserve"> </w:t>
      </w:r>
      <w:r w:rsidR="00DE6D03" w:rsidRPr="005518ED">
        <w:t>concerning</w:t>
      </w:r>
      <w:r w:rsidRPr="005518ED">
        <w:t xml:space="preserve"> the LGBQT+ community would be good to add</w:t>
      </w:r>
      <w:r w:rsidR="00DE6D03" w:rsidRPr="005518ED">
        <w:t xml:space="preserve">. </w:t>
      </w:r>
    </w:p>
    <w:p w14:paraId="75FDF844" w14:textId="32E2B7E2" w:rsidR="1A22E3CD" w:rsidRPr="005518ED" w:rsidRDefault="1A22E3CD" w:rsidP="008C23AA">
      <w:pPr>
        <w:spacing w:line="276" w:lineRule="auto"/>
      </w:pPr>
      <w:r w:rsidRPr="005518ED">
        <w:t>Jordan</w:t>
      </w:r>
      <w:r w:rsidR="00972CBE" w:rsidRPr="005518ED">
        <w:t xml:space="preserve"> Pernari</w:t>
      </w:r>
      <w:r w:rsidRPr="005518ED">
        <w:t xml:space="preserve">: We are talking about how things are very </w:t>
      </w:r>
      <w:r w:rsidR="00DE6D03" w:rsidRPr="005518ED">
        <w:t>separate</w:t>
      </w:r>
      <w:r w:rsidRPr="005518ED">
        <w:t xml:space="preserve"> </w:t>
      </w:r>
      <w:r w:rsidR="00DE6D03" w:rsidRPr="005518ED">
        <w:t>identities</w:t>
      </w:r>
      <w:r w:rsidRPr="005518ED">
        <w:t xml:space="preserve">. They should look into </w:t>
      </w:r>
      <w:r w:rsidR="00DE6D03" w:rsidRPr="005518ED">
        <w:t xml:space="preserve">intersectionality. </w:t>
      </w:r>
      <w:r w:rsidRPr="005518ED">
        <w:t xml:space="preserve"> </w:t>
      </w:r>
    </w:p>
    <w:p w14:paraId="664E933E" w14:textId="7FC76F03" w:rsidR="1A22E3CD" w:rsidRPr="005518ED" w:rsidRDefault="00CB40AA" w:rsidP="008C23AA">
      <w:pPr>
        <w:spacing w:line="276" w:lineRule="auto"/>
      </w:pPr>
      <w:r w:rsidRPr="005518ED">
        <w:t>Carson Cook</w:t>
      </w:r>
      <w:r w:rsidR="1A22E3CD" w:rsidRPr="005518ED">
        <w:t xml:space="preserve">: We talked about the </w:t>
      </w:r>
      <w:r w:rsidR="00DE6D03" w:rsidRPr="005518ED">
        <w:t>portfolio</w:t>
      </w:r>
      <w:r w:rsidR="1A22E3CD" w:rsidRPr="005518ED">
        <w:t xml:space="preserve">. How do you thing the </w:t>
      </w:r>
      <w:r w:rsidR="00DE6D03" w:rsidRPr="005518ED">
        <w:t>structure</w:t>
      </w:r>
      <w:r w:rsidR="1A22E3CD" w:rsidRPr="005518ED">
        <w:t xml:space="preserve"> under exec should look? </w:t>
      </w:r>
    </w:p>
    <w:p w14:paraId="69121FAE" w14:textId="43571EAB" w:rsidR="1A22E3CD" w:rsidRPr="005518ED" w:rsidRDefault="1A22E3CD" w:rsidP="008C23AA">
      <w:pPr>
        <w:spacing w:line="276" w:lineRule="auto"/>
      </w:pPr>
      <w:r w:rsidRPr="005518ED">
        <w:t>Jordan</w:t>
      </w:r>
      <w:r w:rsidR="00972CBE" w:rsidRPr="005518ED">
        <w:t xml:space="preserve"> Pernari</w:t>
      </w:r>
      <w:r w:rsidRPr="005518ED">
        <w:t xml:space="preserve">: Just from the prospective of social issues, </w:t>
      </w:r>
      <w:r w:rsidR="00DE6D03" w:rsidRPr="005518ED">
        <w:t>i</w:t>
      </w:r>
      <w:r w:rsidRPr="005518ED">
        <w:t xml:space="preserve">t makes sense to be </w:t>
      </w:r>
      <w:r w:rsidR="00DE6D03" w:rsidRPr="005518ED">
        <w:t>u</w:t>
      </w:r>
      <w:r w:rsidRPr="005518ED">
        <w:t xml:space="preserve">nder president as to </w:t>
      </w:r>
      <w:r w:rsidR="00DE6D03" w:rsidRPr="005518ED">
        <w:t>external</w:t>
      </w:r>
      <w:r w:rsidRPr="005518ED">
        <w:t xml:space="preserve"> bodies t</w:t>
      </w:r>
      <w:r w:rsidR="00DE6D03" w:rsidRPr="005518ED">
        <w:t>hey</w:t>
      </w:r>
      <w:r w:rsidRPr="005518ED">
        <w:t xml:space="preserve"> </w:t>
      </w:r>
      <w:r w:rsidR="00DE6D03" w:rsidRPr="005518ED">
        <w:t>acknowledge</w:t>
      </w:r>
      <w:r w:rsidRPr="005518ED">
        <w:t xml:space="preserve"> the president. The director of social issues would be advocating so it should be under the person who is contacted first. </w:t>
      </w:r>
    </w:p>
    <w:p w14:paraId="77C274F2" w14:textId="004068E1" w:rsidR="00DE6D03" w:rsidRPr="005518ED" w:rsidRDefault="00CB40AA" w:rsidP="008C23AA">
      <w:pPr>
        <w:spacing w:line="276" w:lineRule="auto"/>
      </w:pPr>
      <w:r w:rsidRPr="005518ED">
        <w:t>Carson Cook</w:t>
      </w:r>
      <w:r w:rsidR="1A22E3CD" w:rsidRPr="005518ED">
        <w:t>: Thanks</w:t>
      </w:r>
    </w:p>
    <w:p w14:paraId="7364BE84" w14:textId="2E9518F7" w:rsidR="005C1DD1" w:rsidRPr="005518ED" w:rsidRDefault="00295255" w:rsidP="008C23AA">
      <w:pPr>
        <w:pStyle w:val="Heading5"/>
        <w:spacing w:after="200" w:line="276" w:lineRule="auto"/>
        <w:jc w:val="both"/>
      </w:pPr>
      <w:r w:rsidRPr="005518ED">
        <w:t>Motion to Close:</w:t>
      </w:r>
    </w:p>
    <w:p w14:paraId="7AEDB547" w14:textId="3BA198DA" w:rsidR="00295255" w:rsidRPr="005518ED" w:rsidRDefault="1A22E3CD" w:rsidP="008C23AA">
      <w:pPr>
        <w:spacing w:line="276" w:lineRule="auto"/>
        <w:jc w:val="both"/>
      </w:pPr>
      <w:r w:rsidRPr="005518ED">
        <w:t>Moved by: Thomas Wright</w:t>
      </w:r>
    </w:p>
    <w:p w14:paraId="00487E88" w14:textId="2EAFEB98" w:rsidR="00BE7763" w:rsidRPr="005518ED" w:rsidRDefault="1A22E3CD" w:rsidP="008C23AA">
      <w:pPr>
        <w:spacing w:line="276" w:lineRule="auto"/>
        <w:jc w:val="both"/>
      </w:pPr>
      <w:r w:rsidRPr="005518ED">
        <w:t>Seconded by: Kodie Becker</w:t>
      </w:r>
    </w:p>
    <w:p w14:paraId="2DEE0348" w14:textId="77777777" w:rsidR="00DE6D03" w:rsidRPr="005518ED" w:rsidRDefault="00DE6D03" w:rsidP="008C23AA">
      <w:pPr>
        <w:spacing w:line="276" w:lineRule="auto"/>
        <w:jc w:val="both"/>
      </w:pPr>
    </w:p>
    <w:p w14:paraId="65D8AEEB" w14:textId="2D2E44ED" w:rsidR="00D56238" w:rsidRPr="00083A5A" w:rsidRDefault="1A22E3CD" w:rsidP="008C23AA">
      <w:pPr>
        <w:spacing w:line="276" w:lineRule="auto"/>
        <w:jc w:val="both"/>
        <w:rPr>
          <w:rFonts w:cs="Times New Roman"/>
          <w:b/>
          <w:bCs/>
        </w:rPr>
      </w:pPr>
      <w:r w:rsidRPr="005518ED">
        <w:rPr>
          <w:rFonts w:cs="Times New Roman"/>
          <w:b/>
          <w:bCs/>
        </w:rPr>
        <w:t>Motion Passes: 7:46 PM</w:t>
      </w:r>
    </w:p>
    <w:sectPr w:rsidR="00D56238" w:rsidRPr="00083A5A" w:rsidSect="00BD3658">
      <w:headerReference w:type="default" r:id="rId11"/>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2EAA5" w14:textId="77777777" w:rsidR="00966412" w:rsidRDefault="00966412" w:rsidP="00A926C5">
      <w:pPr>
        <w:spacing w:after="0" w:line="240" w:lineRule="auto"/>
      </w:pPr>
      <w:r>
        <w:separator/>
      </w:r>
    </w:p>
  </w:endnote>
  <w:endnote w:type="continuationSeparator" w:id="0">
    <w:p w14:paraId="0FD22679" w14:textId="77777777" w:rsidR="00966412" w:rsidRDefault="00966412"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DB4F40" w:rsidRDefault="00DB4F4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DB4F40" w:rsidRDefault="00DB4F4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DB4F40" w:rsidRDefault="00DB4F4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DB4F40" w:rsidRDefault="00DB4F40"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776D9" w14:textId="77777777" w:rsidR="00966412" w:rsidRDefault="00966412" w:rsidP="00A926C5">
      <w:pPr>
        <w:spacing w:after="0" w:line="240" w:lineRule="auto"/>
      </w:pPr>
      <w:r>
        <w:separator/>
      </w:r>
    </w:p>
  </w:footnote>
  <w:footnote w:type="continuationSeparator" w:id="0">
    <w:p w14:paraId="51691155" w14:textId="77777777" w:rsidR="00966412" w:rsidRDefault="00966412"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DB4F40" w:rsidRDefault="00DB4F40">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A5A"/>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AB4"/>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2A5"/>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003"/>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716"/>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C2"/>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C08"/>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6FE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5B7"/>
    <w:rsid w:val="005518ED"/>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7C8"/>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3F1"/>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4E0"/>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1DE7"/>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AA"/>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6412"/>
    <w:rsid w:val="0096716A"/>
    <w:rsid w:val="0096718A"/>
    <w:rsid w:val="00967898"/>
    <w:rsid w:val="00967A40"/>
    <w:rsid w:val="00970BA6"/>
    <w:rsid w:val="009710C6"/>
    <w:rsid w:val="0097175A"/>
    <w:rsid w:val="009727DB"/>
    <w:rsid w:val="00972834"/>
    <w:rsid w:val="009728D3"/>
    <w:rsid w:val="00972CBE"/>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1D25"/>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5F17"/>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56"/>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6FA"/>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0AA"/>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18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4F40"/>
    <w:rsid w:val="00DB5001"/>
    <w:rsid w:val="00DB509F"/>
    <w:rsid w:val="00DB662B"/>
    <w:rsid w:val="00DB7254"/>
    <w:rsid w:val="00DB73BE"/>
    <w:rsid w:val="00DB7987"/>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03"/>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627"/>
    <w:rsid w:val="00F0484E"/>
    <w:rsid w:val="00F05165"/>
    <w:rsid w:val="00F05799"/>
    <w:rsid w:val="00F05A08"/>
    <w:rsid w:val="00F05A4B"/>
    <w:rsid w:val="00F05A50"/>
    <w:rsid w:val="00F05CDD"/>
    <w:rsid w:val="00F06124"/>
    <w:rsid w:val="00F06340"/>
    <w:rsid w:val="00F06404"/>
    <w:rsid w:val="00F068F9"/>
    <w:rsid w:val="00F06E66"/>
    <w:rsid w:val="00F0715F"/>
    <w:rsid w:val="00F07671"/>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 w:val="1A22E3CD"/>
    <w:rsid w:val="773CF3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rsid w:val="00AC1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452946141">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663508709">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59165081">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734236798">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quity@engsoc.queensu.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C60D65-1392-8F4A-BBB4-DB70CB07E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11</Words>
  <Characters>2001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mily Varga</cp:lastModifiedBy>
  <cp:revision>2</cp:revision>
  <dcterms:created xsi:type="dcterms:W3CDTF">2018-11-19T19:20:00Z</dcterms:created>
  <dcterms:modified xsi:type="dcterms:W3CDTF">2018-11-19T19:20:00Z</dcterms:modified>
</cp:coreProperties>
</file>